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3005015" w:displacedByCustomXml="next"/>
    <w:sdt>
      <w:sdtPr>
        <w:id w:val="-1784715513"/>
        <w:docPartObj>
          <w:docPartGallery w:val="Table of Contents"/>
          <w:docPartUnique/>
        </w:docPartObj>
      </w:sdtPr>
      <w:sdtContent>
        <w:p w14:paraId="2A8B1F44" w14:textId="2E1646C8" w:rsidR="00010CC5" w:rsidRPr="00537122" w:rsidRDefault="00010CC5" w:rsidP="00C853B9">
          <w:pPr>
            <w:pStyle w:val="Report"/>
            <w:spacing w:after="0"/>
          </w:pPr>
          <w:r w:rsidRPr="00537122">
            <w:t>Table of Contents</w:t>
          </w:r>
          <w:bookmarkEnd w:id="0"/>
        </w:p>
        <w:p w14:paraId="6F15E0A4" w14:textId="6FF27D47" w:rsidR="00F870F1" w:rsidRPr="00537122" w:rsidRDefault="00010CC5" w:rsidP="00C853B9">
          <w:pPr>
            <w:pStyle w:val="Report"/>
            <w:spacing w:after="0"/>
          </w:pPr>
          <w:r w:rsidRPr="00537122">
            <w:fldChar w:fldCharType="begin"/>
          </w:r>
          <w:r w:rsidRPr="00537122">
            <w:instrText xml:space="preserve"> TOC \o "1-3" \h \z \u </w:instrText>
          </w:r>
          <w:r w:rsidRPr="00537122">
            <w:fldChar w:fldCharType="separate"/>
          </w:r>
          <w:hyperlink w:anchor="_Toc23005013" w:history="1">
            <w:r w:rsidR="00F870F1" w:rsidRPr="00537122">
              <w:rPr>
                <w:rStyle w:val="Hyperlink"/>
                <w:color w:val="auto"/>
                <w:u w:val="none"/>
              </w:rPr>
              <w:t xml:space="preserve">RISCV Pulpenix: </w:t>
            </w:r>
            <w:r w:rsidR="00336269" w:rsidRPr="00537122">
              <w:rPr>
                <w:rStyle w:val="Hyperlink"/>
                <w:color w:val="auto"/>
                <w:u w:val="none"/>
              </w:rPr>
              <w:t>Adding AES engine</w:t>
            </w:r>
            <w:r w:rsidR="00F870F1" w:rsidRPr="00537122">
              <w:rPr>
                <w:webHidden/>
              </w:rPr>
              <w:tab/>
            </w:r>
          </w:hyperlink>
        </w:p>
        <w:p w14:paraId="3557EAB7" w14:textId="509B8B04" w:rsidR="00F870F1" w:rsidRPr="00537122" w:rsidRDefault="002A6CF3" w:rsidP="00C853B9">
          <w:pPr>
            <w:pStyle w:val="Report"/>
            <w:spacing w:after="0"/>
          </w:pPr>
          <w:hyperlink w:anchor="_Toc23005014" w:history="1">
            <w:r w:rsidR="00F870F1" w:rsidRPr="00537122">
              <w:rPr>
                <w:rStyle w:val="Hyperlink"/>
                <w:color w:val="auto"/>
                <w:u w:val="none"/>
              </w:rPr>
              <w:t>Acknowledgements</w:t>
            </w:r>
            <w:r w:rsidR="00F870F1" w:rsidRPr="00537122">
              <w:rPr>
                <w:webHidden/>
              </w:rPr>
              <w:tab/>
            </w:r>
          </w:hyperlink>
        </w:p>
        <w:p w14:paraId="08D44121" w14:textId="7BD835F8" w:rsidR="00F870F1" w:rsidRPr="00537122" w:rsidRDefault="002A6CF3" w:rsidP="00C853B9">
          <w:pPr>
            <w:pStyle w:val="Report"/>
            <w:spacing w:after="0"/>
          </w:pPr>
          <w:hyperlink w:anchor="_Toc23005015" w:history="1">
            <w:r w:rsidR="00F870F1" w:rsidRPr="00537122">
              <w:rPr>
                <w:rStyle w:val="Hyperlink"/>
                <w:color w:val="auto"/>
                <w:u w:val="none"/>
              </w:rPr>
              <w:t>Table of Contents</w:t>
            </w:r>
            <w:r w:rsidR="00F870F1" w:rsidRPr="00537122">
              <w:rPr>
                <w:webHidden/>
              </w:rPr>
              <w:tab/>
            </w:r>
          </w:hyperlink>
        </w:p>
        <w:p w14:paraId="51D34FE0" w14:textId="48D0584C" w:rsidR="00F870F1" w:rsidRPr="00537122" w:rsidRDefault="002A6CF3" w:rsidP="00C853B9">
          <w:pPr>
            <w:pStyle w:val="Report"/>
            <w:spacing w:after="0"/>
          </w:pPr>
          <w:hyperlink w:anchor="_Toc23005016" w:history="1">
            <w:r w:rsidR="00F870F1" w:rsidRPr="00537122">
              <w:rPr>
                <w:rStyle w:val="Hyperlink"/>
                <w:color w:val="auto"/>
                <w:u w:val="none"/>
              </w:rPr>
              <w:t>List of Figures</w:t>
            </w:r>
            <w:r w:rsidR="00F870F1" w:rsidRPr="00537122">
              <w:rPr>
                <w:webHidden/>
              </w:rPr>
              <w:tab/>
            </w:r>
          </w:hyperlink>
        </w:p>
        <w:p w14:paraId="32AC29C1" w14:textId="15F3947F" w:rsidR="00F870F1" w:rsidRPr="00537122" w:rsidRDefault="009611CD" w:rsidP="00C853B9">
          <w:pPr>
            <w:pStyle w:val="Report"/>
            <w:spacing w:after="0"/>
          </w:pPr>
          <w:r w:rsidRPr="00537122">
            <w:t xml:space="preserve">Executive </w:t>
          </w:r>
          <w:hyperlink w:anchor="_Toc23005017" w:history="1">
            <w:r w:rsidR="00C25CDE" w:rsidRPr="00537122">
              <w:rPr>
                <w:rStyle w:val="Hyperlink"/>
                <w:color w:val="auto"/>
                <w:u w:val="none"/>
              </w:rPr>
              <w:t>Summary</w:t>
            </w:r>
            <w:r w:rsidR="00F870F1" w:rsidRPr="00537122">
              <w:rPr>
                <w:webHidden/>
              </w:rPr>
              <w:tab/>
            </w:r>
          </w:hyperlink>
        </w:p>
        <w:p w14:paraId="11CAA1BD" w14:textId="437F1466" w:rsidR="00F870F1" w:rsidRPr="00537122" w:rsidRDefault="002A6CF3" w:rsidP="00C853B9">
          <w:pPr>
            <w:pStyle w:val="Report"/>
            <w:spacing w:after="0"/>
          </w:pPr>
          <w:hyperlink w:anchor="_Toc23005018" w:history="1">
            <w:r w:rsidR="00F870F1" w:rsidRPr="00537122">
              <w:rPr>
                <w:rStyle w:val="Hyperlink"/>
                <w:color w:val="auto"/>
                <w:u w:val="none"/>
              </w:rPr>
              <w:t>List of Abbreviations</w:t>
            </w:r>
            <w:r w:rsidR="00F870F1" w:rsidRPr="00537122">
              <w:rPr>
                <w:webHidden/>
              </w:rPr>
              <w:tab/>
            </w:r>
          </w:hyperlink>
        </w:p>
        <w:p w14:paraId="74B6C504" w14:textId="13AD8C37" w:rsidR="00336269" w:rsidRPr="00537122" w:rsidRDefault="002A6CF3" w:rsidP="00C853B9">
          <w:pPr>
            <w:pStyle w:val="Report"/>
            <w:spacing w:after="0"/>
          </w:pPr>
          <w:hyperlink w:anchor="_Toc23005019" w:history="1">
            <w:r w:rsidR="00C25CDE" w:rsidRPr="00537122">
              <w:rPr>
                <w:rStyle w:val="Hyperlink"/>
                <w:color w:val="auto"/>
                <w:u w:val="none"/>
              </w:rPr>
              <w:t>1</w:t>
            </w:r>
            <w:r w:rsidR="00336269" w:rsidRPr="00537122">
              <w:rPr>
                <w:rStyle w:val="Hyperlink"/>
                <w:color w:val="auto"/>
                <w:u w:val="none"/>
              </w:rPr>
              <w:t>.</w:t>
            </w:r>
            <w:r w:rsidR="00336269" w:rsidRPr="00537122">
              <w:tab/>
            </w:r>
            <w:r w:rsidR="00336269" w:rsidRPr="00537122">
              <w:rPr>
                <w:rFonts w:hint="cs"/>
              </w:rPr>
              <w:t>I</w:t>
            </w:r>
            <w:r w:rsidR="00336269" w:rsidRPr="00537122">
              <w:t>ntroduction</w:t>
            </w:r>
            <w:r w:rsidR="00336269" w:rsidRPr="00537122">
              <w:rPr>
                <w:webHidden/>
              </w:rPr>
              <w:tab/>
            </w:r>
          </w:hyperlink>
        </w:p>
        <w:p w14:paraId="25AB9439" w14:textId="4A36C69D" w:rsidR="00F870F1" w:rsidRPr="00537122" w:rsidRDefault="002A6CF3" w:rsidP="00C853B9">
          <w:pPr>
            <w:pStyle w:val="Report"/>
            <w:spacing w:after="0"/>
          </w:pPr>
          <w:hyperlink w:anchor="_Toc23005019" w:history="1">
            <w:r w:rsidR="00336269" w:rsidRPr="00537122">
              <w:rPr>
                <w:rStyle w:val="Hyperlink"/>
                <w:color w:val="auto"/>
                <w:u w:val="none"/>
              </w:rPr>
              <w:t>2</w:t>
            </w:r>
            <w:r w:rsidR="00F870F1" w:rsidRPr="00537122">
              <w:rPr>
                <w:rStyle w:val="Hyperlink"/>
                <w:color w:val="auto"/>
                <w:u w:val="none"/>
              </w:rPr>
              <w:t>.</w:t>
            </w:r>
            <w:r w:rsidR="00F870F1" w:rsidRPr="00537122">
              <w:tab/>
            </w:r>
            <w:r w:rsidR="00336269" w:rsidRPr="00537122">
              <w:t>Background</w:t>
            </w:r>
            <w:r w:rsidR="00F870F1" w:rsidRPr="00537122">
              <w:rPr>
                <w:webHidden/>
              </w:rPr>
              <w:tab/>
            </w:r>
          </w:hyperlink>
        </w:p>
        <w:p w14:paraId="57C969E1" w14:textId="4BD4E48E" w:rsidR="00F870F1" w:rsidRPr="00537122" w:rsidRDefault="002A6CF3" w:rsidP="00C853B9">
          <w:pPr>
            <w:pStyle w:val="Report"/>
            <w:spacing w:after="0"/>
          </w:pPr>
          <w:hyperlink w:anchor="_Toc23005025" w:history="1">
            <w:r w:rsidR="00336269" w:rsidRPr="00537122">
              <w:rPr>
                <w:rStyle w:val="Hyperlink"/>
                <w:color w:val="auto"/>
                <w:u w:val="none"/>
              </w:rPr>
              <w:t>2</w:t>
            </w:r>
            <w:r w:rsidR="00F870F1" w:rsidRPr="00537122">
              <w:rPr>
                <w:rStyle w:val="Hyperlink"/>
                <w:color w:val="auto"/>
                <w:u w:val="none"/>
              </w:rPr>
              <w:t>.1.</w:t>
            </w:r>
            <w:r w:rsidR="00F870F1" w:rsidRPr="00537122">
              <w:tab/>
            </w:r>
            <w:r w:rsidR="00803825" w:rsidRPr="00537122">
              <w:rPr>
                <w:rStyle w:val="Hyperlink"/>
                <w:color w:val="auto"/>
                <w:u w:val="none"/>
              </w:rPr>
              <w:t>RISC-V</w:t>
            </w:r>
            <w:r w:rsidR="00F870F1" w:rsidRPr="00537122">
              <w:rPr>
                <w:webHidden/>
              </w:rPr>
              <w:tab/>
            </w:r>
          </w:hyperlink>
        </w:p>
        <w:p w14:paraId="64EFBEBE" w14:textId="5D0BE3ED" w:rsidR="00F870F1" w:rsidRPr="00537122" w:rsidRDefault="002A6CF3" w:rsidP="00C853B9">
          <w:pPr>
            <w:pStyle w:val="Report"/>
            <w:spacing w:after="0"/>
          </w:pPr>
          <w:hyperlink w:anchor="_Toc23005026" w:history="1">
            <w:r w:rsidR="00336269" w:rsidRPr="00537122">
              <w:rPr>
                <w:rStyle w:val="Hyperlink"/>
                <w:color w:val="auto"/>
                <w:u w:val="none"/>
              </w:rPr>
              <w:t>2</w:t>
            </w:r>
            <w:r w:rsidR="00F870F1" w:rsidRPr="00537122">
              <w:rPr>
                <w:rStyle w:val="Hyperlink"/>
                <w:color w:val="auto"/>
                <w:u w:val="none"/>
              </w:rPr>
              <w:t>.2.</w:t>
            </w:r>
            <w:r w:rsidR="00F870F1" w:rsidRPr="00537122">
              <w:tab/>
            </w:r>
            <w:r w:rsidR="00803825" w:rsidRPr="00537122">
              <w:rPr>
                <w:rStyle w:val="Hyperlink"/>
                <w:color w:val="auto"/>
                <w:u w:val="none"/>
              </w:rPr>
              <w:t>PULPino</w:t>
            </w:r>
            <w:r w:rsidR="00F870F1" w:rsidRPr="00537122">
              <w:rPr>
                <w:webHidden/>
              </w:rPr>
              <w:tab/>
            </w:r>
          </w:hyperlink>
        </w:p>
        <w:p w14:paraId="5C756F57" w14:textId="601A37B4" w:rsidR="00F870F1" w:rsidRPr="00537122" w:rsidRDefault="002A6CF3" w:rsidP="00C853B9">
          <w:pPr>
            <w:pStyle w:val="Report"/>
            <w:spacing w:after="0"/>
          </w:pPr>
          <w:hyperlink w:anchor="_Toc23005027" w:history="1">
            <w:r w:rsidR="00336269" w:rsidRPr="00537122">
              <w:rPr>
                <w:rStyle w:val="Hyperlink"/>
                <w:color w:val="auto"/>
                <w:u w:val="none"/>
              </w:rPr>
              <w:t>2</w:t>
            </w:r>
            <w:r w:rsidR="00F870F1" w:rsidRPr="00537122">
              <w:rPr>
                <w:rStyle w:val="Hyperlink"/>
                <w:color w:val="auto"/>
                <w:u w:val="none"/>
              </w:rPr>
              <w:t>.3.</w:t>
            </w:r>
            <w:r w:rsidR="00F870F1" w:rsidRPr="00537122">
              <w:tab/>
            </w:r>
            <w:r w:rsidR="00803825" w:rsidRPr="00537122">
              <w:t>Pulpenix</w:t>
            </w:r>
            <w:r w:rsidR="00F870F1" w:rsidRPr="00537122">
              <w:rPr>
                <w:webHidden/>
              </w:rPr>
              <w:tab/>
            </w:r>
          </w:hyperlink>
        </w:p>
        <w:p w14:paraId="203D4129" w14:textId="3EE0A7A0" w:rsidR="00F870F1" w:rsidRPr="00537122" w:rsidRDefault="002A6CF3" w:rsidP="00C853B9">
          <w:pPr>
            <w:pStyle w:val="Report"/>
            <w:spacing w:after="0"/>
          </w:pPr>
          <w:hyperlink w:anchor="_Toc23005028" w:history="1">
            <w:r w:rsidR="00336269" w:rsidRPr="00537122">
              <w:rPr>
                <w:rStyle w:val="Hyperlink"/>
                <w:color w:val="auto"/>
                <w:u w:val="none"/>
              </w:rPr>
              <w:t>2</w:t>
            </w:r>
            <w:r w:rsidR="00F870F1" w:rsidRPr="00537122">
              <w:rPr>
                <w:rStyle w:val="Hyperlink"/>
                <w:color w:val="auto"/>
                <w:u w:val="none"/>
              </w:rPr>
              <w:t>.4.</w:t>
            </w:r>
            <w:r w:rsidR="00F870F1" w:rsidRPr="00537122">
              <w:tab/>
            </w:r>
            <w:r w:rsidR="00F870F1" w:rsidRPr="00537122">
              <w:rPr>
                <w:rStyle w:val="Hyperlink"/>
                <w:color w:val="auto"/>
                <w:u w:val="none"/>
              </w:rPr>
              <w:t>A</w:t>
            </w:r>
            <w:r w:rsidR="00803825" w:rsidRPr="00537122">
              <w:rPr>
                <w:rStyle w:val="Hyperlink"/>
                <w:color w:val="auto"/>
                <w:u w:val="none"/>
              </w:rPr>
              <w:t>ES</w:t>
            </w:r>
            <w:r w:rsidR="00F870F1" w:rsidRPr="00537122">
              <w:rPr>
                <w:webHidden/>
              </w:rPr>
              <w:tab/>
            </w:r>
          </w:hyperlink>
        </w:p>
        <w:p w14:paraId="4B874AA2" w14:textId="4105C1BD" w:rsidR="00F870F1" w:rsidRPr="00537122" w:rsidRDefault="002A6CF3" w:rsidP="00C853B9">
          <w:pPr>
            <w:pStyle w:val="Report"/>
            <w:spacing w:after="0"/>
          </w:pPr>
          <w:hyperlink w:anchor="_Toc23005035" w:history="1">
            <w:r w:rsidR="00336269" w:rsidRPr="00537122">
              <w:rPr>
                <w:rStyle w:val="Hyperlink"/>
                <w:color w:val="auto"/>
                <w:u w:val="none"/>
              </w:rPr>
              <w:t>3</w:t>
            </w:r>
            <w:r w:rsidR="00F870F1" w:rsidRPr="00537122">
              <w:rPr>
                <w:rStyle w:val="Hyperlink"/>
                <w:color w:val="auto"/>
                <w:u w:val="none"/>
              </w:rPr>
              <w:t>.</w:t>
            </w:r>
            <w:r w:rsidR="00F870F1" w:rsidRPr="00537122">
              <w:tab/>
            </w:r>
            <w:r w:rsidR="00582068" w:rsidRPr="00537122">
              <w:rPr>
                <w:rStyle w:val="Hyperlink"/>
                <w:color w:val="auto"/>
                <w:u w:val="none"/>
              </w:rPr>
              <w:t>AES</w:t>
            </w:r>
            <w:r w:rsidR="00F870F1" w:rsidRPr="00537122">
              <w:rPr>
                <w:rStyle w:val="Hyperlink"/>
                <w:color w:val="auto"/>
                <w:u w:val="none"/>
              </w:rPr>
              <w:t xml:space="preserve"> Architecture</w:t>
            </w:r>
            <w:r w:rsidR="00F870F1" w:rsidRPr="00537122">
              <w:rPr>
                <w:webHidden/>
              </w:rPr>
              <w:tab/>
            </w:r>
          </w:hyperlink>
        </w:p>
        <w:p w14:paraId="2046F91A" w14:textId="6311547D" w:rsidR="00F870F1" w:rsidRPr="00537122" w:rsidRDefault="002A6CF3" w:rsidP="00C853B9">
          <w:pPr>
            <w:pStyle w:val="Report"/>
            <w:spacing w:after="0"/>
          </w:pPr>
          <w:hyperlink w:anchor="_Toc23005036" w:history="1">
            <w:r w:rsidR="00336269" w:rsidRPr="00537122">
              <w:rPr>
                <w:rStyle w:val="Hyperlink"/>
                <w:color w:val="auto"/>
                <w:u w:val="none"/>
              </w:rPr>
              <w:t>3</w:t>
            </w:r>
            <w:r w:rsidR="00F870F1" w:rsidRPr="00537122">
              <w:rPr>
                <w:rStyle w:val="Hyperlink"/>
                <w:color w:val="auto"/>
                <w:u w:val="none"/>
              </w:rPr>
              <w:t>.1.</w:t>
            </w:r>
            <w:r w:rsidR="00F870F1" w:rsidRPr="00537122">
              <w:tab/>
            </w:r>
            <w:r w:rsidR="00F870F1" w:rsidRPr="00537122">
              <w:rPr>
                <w:rStyle w:val="Hyperlink"/>
                <w:color w:val="auto"/>
                <w:u w:val="none"/>
              </w:rPr>
              <w:t>Top-level</w:t>
            </w:r>
            <w:r w:rsidR="00F870F1" w:rsidRPr="00537122">
              <w:rPr>
                <w:webHidden/>
              </w:rPr>
              <w:tab/>
            </w:r>
          </w:hyperlink>
        </w:p>
        <w:p w14:paraId="5DCF2286" w14:textId="660D1541" w:rsidR="00F870F1" w:rsidRPr="00537122" w:rsidRDefault="002A6CF3" w:rsidP="00C853B9">
          <w:pPr>
            <w:pStyle w:val="Report"/>
            <w:spacing w:after="0"/>
          </w:pPr>
          <w:hyperlink w:anchor="_Toc23005037" w:history="1">
            <w:r w:rsidR="00336269" w:rsidRPr="00537122">
              <w:rPr>
                <w:rStyle w:val="Hyperlink"/>
                <w:color w:val="auto"/>
                <w:u w:val="none"/>
              </w:rPr>
              <w:t>3</w:t>
            </w:r>
            <w:r w:rsidR="00F870F1" w:rsidRPr="00537122">
              <w:rPr>
                <w:rStyle w:val="Hyperlink"/>
                <w:color w:val="auto"/>
                <w:u w:val="none"/>
              </w:rPr>
              <w:t>.2.</w:t>
            </w:r>
            <w:r w:rsidR="00F870F1" w:rsidRPr="00537122">
              <w:tab/>
            </w:r>
            <w:r w:rsidR="00F870F1" w:rsidRPr="00537122">
              <w:rPr>
                <w:rStyle w:val="Hyperlink"/>
                <w:color w:val="auto"/>
                <w:u w:val="none"/>
              </w:rPr>
              <w:t>Controller</w:t>
            </w:r>
            <w:r w:rsidR="00F870F1" w:rsidRPr="00537122">
              <w:rPr>
                <w:webHidden/>
              </w:rPr>
              <w:tab/>
            </w:r>
          </w:hyperlink>
        </w:p>
        <w:p w14:paraId="6E6C64D7" w14:textId="6BBBCA20" w:rsidR="00F870F1" w:rsidRPr="00537122" w:rsidRDefault="002A6CF3" w:rsidP="00C853B9">
          <w:pPr>
            <w:pStyle w:val="Report"/>
            <w:spacing w:after="0"/>
          </w:pPr>
          <w:hyperlink w:anchor="_Toc23005038" w:history="1">
            <w:r w:rsidR="00336269" w:rsidRPr="00537122">
              <w:rPr>
                <w:rStyle w:val="Hyperlink"/>
                <w:color w:val="auto"/>
                <w:u w:val="none"/>
              </w:rPr>
              <w:t>3</w:t>
            </w:r>
            <w:r w:rsidR="00F870F1" w:rsidRPr="00537122">
              <w:rPr>
                <w:rStyle w:val="Hyperlink"/>
                <w:color w:val="auto"/>
                <w:u w:val="none"/>
              </w:rPr>
              <w:t>.3.</w:t>
            </w:r>
            <w:r w:rsidR="00F870F1" w:rsidRPr="00537122">
              <w:tab/>
            </w:r>
            <w:r w:rsidR="00F870F1" w:rsidRPr="00537122">
              <w:rPr>
                <w:rStyle w:val="Hyperlink"/>
                <w:color w:val="auto"/>
                <w:u w:val="none"/>
              </w:rPr>
              <w:t>Interface</w:t>
            </w:r>
            <w:r w:rsidR="00F870F1" w:rsidRPr="00537122">
              <w:rPr>
                <w:webHidden/>
              </w:rPr>
              <w:tab/>
            </w:r>
          </w:hyperlink>
        </w:p>
        <w:p w14:paraId="029708F9" w14:textId="1649D419" w:rsidR="00F870F1" w:rsidRPr="00537122" w:rsidRDefault="002A6CF3" w:rsidP="00C853B9">
          <w:pPr>
            <w:pStyle w:val="Report"/>
            <w:spacing w:after="0"/>
          </w:pPr>
          <w:hyperlink w:anchor="_Toc23005040" w:history="1">
            <w:r w:rsidR="00336269" w:rsidRPr="00537122">
              <w:rPr>
                <w:rStyle w:val="Hyperlink"/>
                <w:color w:val="auto"/>
                <w:u w:val="none"/>
              </w:rPr>
              <w:t>4</w:t>
            </w:r>
            <w:r w:rsidR="00F870F1" w:rsidRPr="00537122">
              <w:rPr>
                <w:rStyle w:val="Hyperlink"/>
                <w:color w:val="auto"/>
                <w:u w:val="none"/>
              </w:rPr>
              <w:t>.</w:t>
            </w:r>
            <w:r w:rsidR="00F870F1" w:rsidRPr="00537122">
              <w:tab/>
            </w:r>
            <w:r w:rsidR="00F870F1" w:rsidRPr="00537122">
              <w:rPr>
                <w:rStyle w:val="Hyperlink"/>
                <w:color w:val="auto"/>
                <w:u w:val="none"/>
              </w:rPr>
              <w:t>Alternative solutions</w:t>
            </w:r>
            <w:r w:rsidR="00F870F1" w:rsidRPr="00537122">
              <w:rPr>
                <w:webHidden/>
              </w:rPr>
              <w:tab/>
            </w:r>
          </w:hyperlink>
        </w:p>
        <w:p w14:paraId="773FFAD7" w14:textId="4AEC64AC" w:rsidR="00F870F1" w:rsidRPr="00537122" w:rsidRDefault="002A6CF3" w:rsidP="00C853B9">
          <w:pPr>
            <w:pStyle w:val="Report"/>
            <w:spacing w:after="0"/>
          </w:pPr>
          <w:hyperlink w:anchor="_Toc23005041" w:history="1">
            <w:r w:rsidR="00C25CDE" w:rsidRPr="00537122">
              <w:rPr>
                <w:rStyle w:val="Hyperlink"/>
                <w:color w:val="auto"/>
                <w:u w:val="none"/>
              </w:rPr>
              <w:t>5.</w:t>
            </w:r>
            <w:r w:rsidR="00F870F1" w:rsidRPr="00537122">
              <w:tab/>
            </w:r>
            <w:r w:rsidR="00336269" w:rsidRPr="00537122">
              <w:t>Synthesis</w:t>
            </w:r>
            <w:r w:rsidR="00F870F1" w:rsidRPr="00537122">
              <w:rPr>
                <w:webHidden/>
              </w:rPr>
              <w:tab/>
            </w:r>
          </w:hyperlink>
        </w:p>
        <w:p w14:paraId="6A877FC9" w14:textId="2C88E0B6" w:rsidR="00F870F1" w:rsidRPr="00537122" w:rsidRDefault="002A6CF3" w:rsidP="00C853B9">
          <w:pPr>
            <w:pStyle w:val="Report"/>
            <w:spacing w:after="0"/>
          </w:pPr>
          <w:hyperlink w:anchor="_Toc23005046" w:history="1">
            <w:r w:rsidR="00336269" w:rsidRPr="00537122">
              <w:rPr>
                <w:rStyle w:val="Hyperlink"/>
                <w:color w:val="auto"/>
                <w:u w:val="none"/>
              </w:rPr>
              <w:t>6</w:t>
            </w:r>
            <w:r w:rsidR="00F870F1" w:rsidRPr="00537122">
              <w:rPr>
                <w:rStyle w:val="Hyperlink"/>
                <w:color w:val="auto"/>
                <w:u w:val="none"/>
              </w:rPr>
              <w:t>.</w:t>
            </w:r>
            <w:r w:rsidR="00F870F1" w:rsidRPr="00537122">
              <w:tab/>
            </w:r>
            <w:r w:rsidR="00336269" w:rsidRPr="00537122">
              <w:t>Simulation</w:t>
            </w:r>
            <w:r w:rsidR="00F870F1" w:rsidRPr="00537122">
              <w:rPr>
                <w:webHidden/>
              </w:rPr>
              <w:tab/>
            </w:r>
          </w:hyperlink>
        </w:p>
        <w:p w14:paraId="1F5D21F0" w14:textId="5F90B492" w:rsidR="00336269" w:rsidRPr="00537122" w:rsidRDefault="002A6CF3" w:rsidP="00C853B9">
          <w:pPr>
            <w:pStyle w:val="Report"/>
            <w:spacing w:after="0"/>
          </w:pPr>
          <w:hyperlink w:anchor="_Toc23005046" w:history="1">
            <w:r w:rsidR="00336269" w:rsidRPr="00537122">
              <w:rPr>
                <w:rStyle w:val="Hyperlink"/>
                <w:color w:val="auto"/>
                <w:u w:val="none"/>
              </w:rPr>
              <w:t>7.</w:t>
            </w:r>
            <w:r w:rsidR="00336269" w:rsidRPr="00537122">
              <w:tab/>
            </w:r>
            <w:r w:rsidR="00C25CDE" w:rsidRPr="00537122">
              <w:rPr>
                <w:rFonts w:hint="cs"/>
              </w:rPr>
              <w:t>C</w:t>
            </w:r>
            <w:r w:rsidR="00C25CDE" w:rsidRPr="00537122">
              <w:t>omparison with C implementation</w:t>
            </w:r>
            <w:r w:rsidR="00336269" w:rsidRPr="00537122">
              <w:rPr>
                <w:webHidden/>
              </w:rPr>
              <w:tab/>
            </w:r>
          </w:hyperlink>
        </w:p>
        <w:p w14:paraId="4A8A1126" w14:textId="39AC3C28" w:rsidR="00C25CDE" w:rsidRPr="00537122" w:rsidRDefault="002A6CF3" w:rsidP="00C853B9">
          <w:pPr>
            <w:pStyle w:val="Report"/>
            <w:spacing w:after="0"/>
          </w:pPr>
          <w:hyperlink w:anchor="_Toc23005025" w:history="1">
            <w:r w:rsidR="00C25CDE" w:rsidRPr="00537122">
              <w:rPr>
                <w:rStyle w:val="Hyperlink"/>
                <w:color w:val="auto"/>
                <w:u w:val="none"/>
              </w:rPr>
              <w:t>7.1.</w:t>
            </w:r>
            <w:r w:rsidR="00C25CDE" w:rsidRPr="00537122">
              <w:tab/>
            </w:r>
            <w:r w:rsidR="00C25CDE" w:rsidRPr="00537122">
              <w:rPr>
                <w:rStyle w:val="Hyperlink"/>
                <w:color w:val="auto"/>
                <w:u w:val="none"/>
              </w:rPr>
              <w:t>Advantages</w:t>
            </w:r>
            <w:r w:rsidR="00C25CDE" w:rsidRPr="00537122">
              <w:rPr>
                <w:webHidden/>
              </w:rPr>
              <w:tab/>
            </w:r>
          </w:hyperlink>
        </w:p>
        <w:p w14:paraId="727097D6" w14:textId="7666E121" w:rsidR="00C25CDE" w:rsidRPr="00537122" w:rsidRDefault="002A6CF3" w:rsidP="00C853B9">
          <w:pPr>
            <w:pStyle w:val="Report"/>
            <w:spacing w:after="0"/>
          </w:pPr>
          <w:hyperlink w:anchor="_Toc23005025" w:history="1">
            <w:r w:rsidR="00C25CDE" w:rsidRPr="00537122">
              <w:rPr>
                <w:rStyle w:val="Hyperlink"/>
                <w:color w:val="auto"/>
                <w:u w:val="none"/>
              </w:rPr>
              <w:t>7.2.</w:t>
            </w:r>
            <w:r w:rsidR="00C25CDE" w:rsidRPr="00537122">
              <w:tab/>
              <w:t>Disa</w:t>
            </w:r>
            <w:r w:rsidR="00C25CDE" w:rsidRPr="00537122">
              <w:rPr>
                <w:rStyle w:val="Hyperlink"/>
                <w:color w:val="auto"/>
                <w:u w:val="none"/>
              </w:rPr>
              <w:t>dvantages</w:t>
            </w:r>
            <w:r w:rsidR="00C25CDE" w:rsidRPr="00537122">
              <w:rPr>
                <w:webHidden/>
              </w:rPr>
              <w:tab/>
            </w:r>
          </w:hyperlink>
        </w:p>
        <w:p w14:paraId="1F8CAA5E" w14:textId="77777777" w:rsidR="00C25CDE" w:rsidRPr="00537122" w:rsidRDefault="00C25CDE" w:rsidP="00C853B9">
          <w:pPr>
            <w:pStyle w:val="Report"/>
            <w:spacing w:after="0"/>
          </w:pPr>
        </w:p>
        <w:p w14:paraId="4D6C3069" w14:textId="77777777" w:rsidR="00C25CDE" w:rsidRPr="00537122" w:rsidRDefault="00C25CDE" w:rsidP="00C853B9">
          <w:pPr>
            <w:pStyle w:val="Report"/>
            <w:spacing w:after="0"/>
          </w:pPr>
        </w:p>
        <w:p w14:paraId="6132945E" w14:textId="6A401BFE" w:rsidR="00F870F1" w:rsidRPr="00537122" w:rsidRDefault="002A6CF3" w:rsidP="00C853B9">
          <w:pPr>
            <w:pStyle w:val="Report"/>
            <w:spacing w:after="0"/>
          </w:pPr>
          <w:hyperlink w:anchor="_Toc23005057" w:history="1">
            <w:r w:rsidR="00C25CDE" w:rsidRPr="00537122">
              <w:rPr>
                <w:rStyle w:val="Hyperlink"/>
                <w:color w:val="auto"/>
                <w:u w:val="none"/>
              </w:rPr>
              <w:t>8</w:t>
            </w:r>
            <w:r w:rsidR="00F870F1" w:rsidRPr="00537122">
              <w:rPr>
                <w:rStyle w:val="Hyperlink"/>
                <w:color w:val="auto"/>
                <w:u w:val="none"/>
              </w:rPr>
              <w:t>.</w:t>
            </w:r>
            <w:r w:rsidR="00F870F1" w:rsidRPr="00537122">
              <w:tab/>
            </w:r>
            <w:r w:rsidR="00F870F1" w:rsidRPr="00537122">
              <w:rPr>
                <w:rStyle w:val="Hyperlink"/>
                <w:color w:val="auto"/>
                <w:u w:val="none"/>
              </w:rPr>
              <w:t>Conclusion</w:t>
            </w:r>
            <w:r w:rsidR="00F870F1" w:rsidRPr="00537122">
              <w:rPr>
                <w:webHidden/>
              </w:rPr>
              <w:tab/>
            </w:r>
          </w:hyperlink>
        </w:p>
        <w:p w14:paraId="6C72BACE" w14:textId="4C7087CA" w:rsidR="00F870F1" w:rsidRPr="00537122" w:rsidRDefault="002A6CF3" w:rsidP="00C853B9">
          <w:pPr>
            <w:pStyle w:val="Report"/>
            <w:spacing w:after="0"/>
          </w:pPr>
          <w:hyperlink w:anchor="_Toc23005058" w:history="1">
            <w:r w:rsidR="00F870F1" w:rsidRPr="00537122">
              <w:rPr>
                <w:rStyle w:val="Hyperlink"/>
                <w:color w:val="auto"/>
                <w:u w:val="none"/>
              </w:rPr>
              <w:t>Appendix A : List of Design Changes</w:t>
            </w:r>
            <w:r w:rsidR="00F870F1" w:rsidRPr="00537122">
              <w:rPr>
                <w:webHidden/>
              </w:rPr>
              <w:tab/>
            </w:r>
          </w:hyperlink>
        </w:p>
        <w:p w14:paraId="087556D1" w14:textId="35745F15" w:rsidR="00F870F1" w:rsidRPr="00537122" w:rsidRDefault="002A6CF3" w:rsidP="00C853B9">
          <w:pPr>
            <w:pStyle w:val="Report"/>
            <w:spacing w:after="0"/>
          </w:pPr>
          <w:hyperlink w:anchor="_Toc23005059" w:history="1">
            <w:r w:rsidR="00F870F1" w:rsidRPr="00537122">
              <w:rPr>
                <w:rStyle w:val="Hyperlink"/>
                <w:color w:val="auto"/>
                <w:u w:val="none"/>
              </w:rPr>
              <w:t>Appendix B : How To Guide</w:t>
            </w:r>
            <w:r w:rsidR="00F870F1" w:rsidRPr="00537122">
              <w:rPr>
                <w:webHidden/>
              </w:rPr>
              <w:tab/>
            </w:r>
          </w:hyperlink>
        </w:p>
        <w:p w14:paraId="72B2C9DC" w14:textId="1C98196F" w:rsidR="00F870F1" w:rsidRPr="00537122" w:rsidRDefault="002A6CF3" w:rsidP="00C853B9">
          <w:pPr>
            <w:pStyle w:val="Report"/>
            <w:spacing w:after="0"/>
          </w:pPr>
          <w:hyperlink w:anchor="_Toc23005061" w:history="1">
            <w:r w:rsidR="00F870F1" w:rsidRPr="00537122">
              <w:rPr>
                <w:rStyle w:val="Hyperlink"/>
                <w:color w:val="auto"/>
                <w:u w:val="none"/>
              </w:rPr>
              <w:t>References</w:t>
            </w:r>
            <w:r w:rsidR="00F870F1" w:rsidRPr="00537122">
              <w:rPr>
                <w:webHidden/>
              </w:rPr>
              <w:tab/>
            </w:r>
          </w:hyperlink>
        </w:p>
        <w:p w14:paraId="119A92F6" w14:textId="569A0DF2" w:rsidR="00010CC5" w:rsidRPr="00537122" w:rsidRDefault="00010CC5" w:rsidP="00C853B9">
          <w:pPr>
            <w:pStyle w:val="Report"/>
            <w:spacing w:after="0"/>
          </w:pPr>
          <w:r w:rsidRPr="00537122">
            <w:fldChar w:fldCharType="end"/>
          </w:r>
        </w:p>
      </w:sdtContent>
    </w:sdt>
    <w:p w14:paraId="0D56CC5C" w14:textId="77777777" w:rsidR="008A75CD" w:rsidRPr="00537122" w:rsidRDefault="008A75CD" w:rsidP="00C853B9">
      <w:pPr>
        <w:pStyle w:val="Report"/>
        <w:spacing w:after="0"/>
      </w:pPr>
      <w:bookmarkStart w:id="1" w:name="_Toc23005016"/>
    </w:p>
    <w:p w14:paraId="224C3480" w14:textId="09844839" w:rsidR="006649F3" w:rsidRPr="00537122" w:rsidRDefault="006649F3" w:rsidP="00C853B9">
      <w:pPr>
        <w:pStyle w:val="Report"/>
        <w:spacing w:after="0"/>
      </w:pPr>
      <w:r w:rsidRPr="00537122">
        <w:br w:type="page"/>
      </w:r>
    </w:p>
    <w:p w14:paraId="1E8144F3" w14:textId="0597DD0D" w:rsidR="00537122" w:rsidRDefault="00537122" w:rsidP="00537122">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List of abbreviations:</w:t>
      </w:r>
    </w:p>
    <w:p w14:paraId="2E07F365" w14:textId="315F7148" w:rsidR="00D8008F" w:rsidRPr="00D8008F" w:rsidRDefault="00D8008F" w:rsidP="00537122">
      <w:pPr>
        <w:spacing w:after="0"/>
        <w:ind w:left="0" w:firstLine="0"/>
        <w:rPr>
          <w:rFonts w:asciiTheme="minorHAnsi" w:hAnsiTheme="minorHAnsi" w:cstheme="minorHAnsi"/>
          <w:sz w:val="18"/>
          <w:szCs w:val="18"/>
        </w:rPr>
      </w:pPr>
      <w:r w:rsidRPr="00D8008F">
        <w:rPr>
          <w:rFonts w:asciiTheme="minorHAnsi" w:hAnsiTheme="minorHAnsi" w:cstheme="minorHAnsi"/>
          <w:sz w:val="18"/>
          <w:szCs w:val="18"/>
        </w:rPr>
        <w:t>CPU</w:t>
      </w:r>
      <w:r>
        <w:rPr>
          <w:rFonts w:asciiTheme="minorHAnsi" w:hAnsiTheme="minorHAnsi" w:cstheme="minorHAnsi"/>
          <w:sz w:val="18"/>
          <w:szCs w:val="18"/>
        </w:rPr>
        <w:t xml:space="preserve"> – Central Processing Unit</w:t>
      </w:r>
    </w:p>
    <w:p w14:paraId="2C172A2E" w14:textId="533072B6"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SA – Instruction Set Architecture</w:t>
      </w:r>
    </w:p>
    <w:p w14:paraId="57D9AAA9" w14:textId="5882C6F2" w:rsidR="00537122"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ISC – Reduced Instruction Set Computer</w:t>
      </w:r>
    </w:p>
    <w:p w14:paraId="596ACC6D" w14:textId="0172DC45"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AES – Advanced Encryption Standard</w:t>
      </w:r>
    </w:p>
    <w:p w14:paraId="2E79047B" w14:textId="04AD88F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OC- System on Chip</w:t>
      </w:r>
    </w:p>
    <w:p w14:paraId="106CEF5C" w14:textId="1B8C02C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PULP – Parallel Ultra Low Power</w:t>
      </w:r>
    </w:p>
    <w:p w14:paraId="655404FA" w14:textId="35E58EF0" w:rsidR="008F3727"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LSU – Load Store Unit</w:t>
      </w:r>
    </w:p>
    <w:p w14:paraId="42038BD2" w14:textId="77777777"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D – Instruction Decode</w:t>
      </w:r>
    </w:p>
    <w:p w14:paraId="42A95D10" w14:textId="6677271B"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EX - Execute </w:t>
      </w:r>
    </w:p>
    <w:p w14:paraId="541EE1B9" w14:textId="3FC64F86" w:rsidR="00171D5F" w:rsidRDefault="00D8008F" w:rsidP="00171D5F">
      <w:pPr>
        <w:spacing w:after="0"/>
        <w:ind w:left="0" w:firstLine="0"/>
        <w:rPr>
          <w:rFonts w:asciiTheme="minorHAnsi" w:hAnsiTheme="minorHAnsi" w:cstheme="minorHAnsi"/>
          <w:sz w:val="18"/>
          <w:szCs w:val="18"/>
        </w:rPr>
      </w:pPr>
      <w:r>
        <w:rPr>
          <w:rFonts w:asciiTheme="minorHAnsi" w:hAnsiTheme="minorHAnsi" w:cstheme="minorHAnsi"/>
          <w:sz w:val="18"/>
          <w:szCs w:val="18"/>
        </w:rPr>
        <w:t>WB -</w:t>
      </w:r>
      <w:r w:rsidR="008F3727">
        <w:rPr>
          <w:rFonts w:asciiTheme="minorHAnsi" w:hAnsiTheme="minorHAnsi" w:cstheme="minorHAnsi"/>
          <w:sz w:val="18"/>
          <w:szCs w:val="18"/>
        </w:rPr>
        <w:t xml:space="preserve"> </w:t>
      </w:r>
      <w:r>
        <w:rPr>
          <w:rFonts w:asciiTheme="minorHAnsi" w:hAnsiTheme="minorHAnsi" w:cstheme="minorHAnsi"/>
          <w:sz w:val="18"/>
          <w:szCs w:val="18"/>
        </w:rPr>
        <w:t>Write Back</w:t>
      </w:r>
    </w:p>
    <w:p w14:paraId="7FAE9AD9" w14:textId="2F6BBE56" w:rsidR="00D8008F"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TL -Register Transfer Level</w:t>
      </w:r>
    </w:p>
    <w:p w14:paraId="5371BFEF" w14:textId="77026257" w:rsidR="00987B80" w:rsidRDefault="00987B80"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oT – Internet of Things</w:t>
      </w:r>
    </w:p>
    <w:p w14:paraId="31838CA8" w14:textId="38198F4D" w:rsidR="004A655B" w:rsidRDefault="004A655B"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709D1C53" w14:textId="77777777" w:rsidR="003132E5" w:rsidRDefault="003132E5" w:rsidP="003132E5">
      <w:pPr>
        <w:ind w:left="0" w:firstLine="0"/>
        <w:rPr>
          <w:rFonts w:asciiTheme="minorHAnsi" w:hAnsiTheme="minorHAnsi" w:cstheme="minorHAnsi"/>
          <w:b/>
          <w:bCs/>
          <w:u w:val="single"/>
        </w:rPr>
      </w:pPr>
      <w:r w:rsidRPr="003132E5">
        <w:rPr>
          <w:rFonts w:asciiTheme="minorHAnsi" w:hAnsiTheme="minorHAnsi" w:cstheme="minorHAnsi"/>
          <w:b/>
          <w:bCs/>
          <w:sz w:val="18"/>
          <w:szCs w:val="18"/>
          <w:u w:val="single"/>
        </w:rPr>
        <w:lastRenderedPageBreak/>
        <w:t>Abstract</w:t>
      </w:r>
    </w:p>
    <w:p w14:paraId="5654819B" w14:textId="0AC88095"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lang/>
        </w:rPr>
        <w:t xml:space="preserve">In our days, where we use sensors and processors </w:t>
      </w:r>
      <w:r w:rsidR="002A6CF3">
        <w:rPr>
          <w:rFonts w:asciiTheme="minorHAnsi" w:hAnsiTheme="minorHAnsi" w:cstheme="minorHAnsi"/>
          <w:sz w:val="18"/>
          <w:szCs w:val="18"/>
        </w:rPr>
        <w:t>any</w:t>
      </w:r>
      <w:r w:rsidRPr="003132E5">
        <w:rPr>
          <w:rFonts w:asciiTheme="minorHAnsi" w:hAnsiTheme="minorHAnsi" w:cstheme="minorHAnsi"/>
          <w:sz w:val="18"/>
          <w:szCs w:val="18"/>
          <w:lang/>
        </w:rPr>
        <w:t>where and anytime, it’s getting very hard to keep the data we receive from those devices – safe.</w:t>
      </w:r>
    </w:p>
    <w:p w14:paraId="02FCEF0E" w14:textId="77777777" w:rsidR="003132E5" w:rsidRPr="003132E5" w:rsidRDefault="003132E5" w:rsidP="002A6CF3">
      <w:pPr>
        <w:spacing w:after="0"/>
        <w:ind w:left="0" w:firstLine="0"/>
        <w:rPr>
          <w:rFonts w:asciiTheme="minorHAnsi" w:hAnsiTheme="minorHAnsi" w:cstheme="minorHAnsi"/>
          <w:sz w:val="18"/>
          <w:szCs w:val="18"/>
        </w:rPr>
      </w:pPr>
    </w:p>
    <w:p w14:paraId="3C6B9419" w14:textId="5F244CAF"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lang/>
        </w:rPr>
        <w:t>There are a lot of ways to get data from devices that don’t belong to us, and that’s because in most of the cases, the raw data sent from the sensors to a relatively far processor, and only after processing the information, the processor encrypts the processed data</w:t>
      </w:r>
      <w:r>
        <w:rPr>
          <w:rFonts w:asciiTheme="minorHAnsi" w:hAnsiTheme="minorHAnsi" w:cstheme="minorHAnsi"/>
          <w:sz w:val="18"/>
          <w:szCs w:val="18"/>
        </w:rPr>
        <w:t>. W</w:t>
      </w:r>
      <w:r w:rsidRPr="003132E5">
        <w:rPr>
          <w:rFonts w:asciiTheme="minorHAnsi" w:hAnsiTheme="minorHAnsi" w:cstheme="minorHAnsi"/>
          <w:sz w:val="18"/>
          <w:szCs w:val="18"/>
          <w:lang/>
        </w:rPr>
        <w:t>hich means, there are a lot of chances to steal the information between collecting of the raw data by the sensor, and encryption of that data by the processor.</w:t>
      </w:r>
    </w:p>
    <w:p w14:paraId="061D5CC7" w14:textId="77777777" w:rsidR="003132E5" w:rsidRPr="003132E5" w:rsidRDefault="003132E5" w:rsidP="003132E5">
      <w:pPr>
        <w:ind w:left="0" w:firstLine="0"/>
        <w:rPr>
          <w:rFonts w:asciiTheme="minorHAnsi" w:hAnsiTheme="minorHAnsi" w:cstheme="minorHAnsi"/>
          <w:sz w:val="18"/>
          <w:szCs w:val="18"/>
        </w:rPr>
      </w:pPr>
    </w:p>
    <w:p w14:paraId="64FBD7AB" w14:textId="77777777" w:rsidR="007D5020" w:rsidRDefault="003132E5" w:rsidP="007D5020">
      <w:pPr>
        <w:ind w:left="0" w:firstLine="0"/>
        <w:rPr>
          <w:rFonts w:asciiTheme="minorHAnsi" w:hAnsiTheme="minorHAnsi" w:cstheme="minorHAnsi"/>
          <w:sz w:val="18"/>
          <w:szCs w:val="18"/>
          <w:lang/>
        </w:rPr>
      </w:pPr>
      <w:r w:rsidRPr="003132E5">
        <w:rPr>
          <w:rFonts w:asciiTheme="minorHAnsi" w:hAnsiTheme="minorHAnsi" w:cstheme="minorHAnsi"/>
          <w:sz w:val="18"/>
          <w:szCs w:val="18"/>
          <w:lang/>
        </w:rPr>
        <w:t xml:space="preserve">The goal of this project is to design and implement an AES encryption </w:t>
      </w:r>
      <w:r>
        <w:rPr>
          <w:rFonts w:asciiTheme="minorHAnsi" w:hAnsiTheme="minorHAnsi" w:cstheme="minorHAnsi"/>
          <w:sz w:val="18"/>
          <w:szCs w:val="18"/>
        </w:rPr>
        <w:t xml:space="preserve">(or any other safe encryption method) on </w:t>
      </w:r>
      <w:r w:rsidRPr="003132E5">
        <w:rPr>
          <w:rFonts w:asciiTheme="minorHAnsi" w:hAnsiTheme="minorHAnsi" w:cstheme="minorHAnsi"/>
          <w:sz w:val="18"/>
          <w:szCs w:val="18"/>
          <w:lang/>
        </w:rPr>
        <w:t xml:space="preserve"> RISC-V processor</w:t>
      </w:r>
      <w:r>
        <w:rPr>
          <w:rFonts w:asciiTheme="minorHAnsi" w:hAnsiTheme="minorHAnsi" w:cstheme="minorHAnsi"/>
          <w:sz w:val="18"/>
          <w:szCs w:val="18"/>
        </w:rPr>
        <w:t>,</w:t>
      </w:r>
      <w:r w:rsidRPr="003132E5">
        <w:rPr>
          <w:rFonts w:asciiTheme="minorHAnsi" w:hAnsiTheme="minorHAnsi" w:cstheme="minorHAnsi"/>
          <w:sz w:val="18"/>
          <w:szCs w:val="18"/>
          <w:lang/>
        </w:rPr>
        <w:t xml:space="preserve"> which will enable using the RICS-V for processing the information from the sensors as close to the sensor as can be, and doing so safely.</w:t>
      </w:r>
    </w:p>
    <w:p w14:paraId="7AE98037" w14:textId="1B8C99FA" w:rsidR="003132E5" w:rsidRPr="007D5020" w:rsidRDefault="007D5020" w:rsidP="007D5020">
      <w:pPr>
        <w:ind w:left="0" w:firstLine="0"/>
        <w:rPr>
          <w:rFonts w:asciiTheme="minorHAnsi" w:hAnsiTheme="minorHAnsi" w:cstheme="minorHAnsi"/>
          <w:sz w:val="18"/>
          <w:szCs w:val="18"/>
          <w:lang/>
        </w:rPr>
      </w:pPr>
      <w:r>
        <w:rPr>
          <w:rFonts w:asciiTheme="minorHAnsi" w:hAnsiTheme="minorHAnsi" w:cstheme="minorHAnsi"/>
          <w:sz w:val="18"/>
          <w:szCs w:val="18"/>
        </w:rPr>
        <w:t>In this project we are using RI5CY core embedded in Pulpenix microcontroller.</w:t>
      </w:r>
      <w:r w:rsidR="003132E5" w:rsidRPr="003132E5">
        <w:rPr>
          <w:rFonts w:asciiTheme="minorHAnsi" w:hAnsiTheme="minorHAnsi" w:cstheme="minorHAnsi"/>
          <w:b/>
          <w:bCs/>
          <w:u w:val="single"/>
        </w:rPr>
        <w:br w:type="page"/>
      </w:r>
    </w:p>
    <w:p w14:paraId="6E7B32B7" w14:textId="2E908FCD" w:rsidR="003D56F7" w:rsidRPr="00537122" w:rsidRDefault="003D56F7" w:rsidP="00C853B9">
      <w:pPr>
        <w:pStyle w:val="Report"/>
        <w:spacing w:after="0"/>
        <w:rPr>
          <w:b/>
          <w:bCs/>
          <w:u w:val="single"/>
        </w:rPr>
      </w:pPr>
      <w:r w:rsidRPr="00537122">
        <w:rPr>
          <w:b/>
          <w:bCs/>
          <w:u w:val="single"/>
        </w:rPr>
        <w:lastRenderedPageBreak/>
        <w:t>RISC-V</w:t>
      </w:r>
      <w:bookmarkEnd w:id="1"/>
    </w:p>
    <w:p w14:paraId="6FC74A16" w14:textId="681E0395" w:rsidR="003A01B7" w:rsidRPr="00537122" w:rsidRDefault="00E37DD1" w:rsidP="00C853B9">
      <w:pPr>
        <w:pStyle w:val="Report"/>
        <w:spacing w:after="0"/>
      </w:pPr>
      <w:r w:rsidRPr="00537122">
        <w:t>The RISC-V project started in</w:t>
      </w:r>
      <w:r w:rsidR="003A01B7" w:rsidRPr="00537122">
        <w:t xml:space="preserve"> 2010 at</w:t>
      </w:r>
      <w:r w:rsidRPr="00537122">
        <w:t xml:space="preserve"> Berkeley</w:t>
      </w:r>
      <w:r w:rsidR="003A01B7" w:rsidRPr="00537122">
        <w:t xml:space="preserve"> USA. </w:t>
      </w:r>
    </w:p>
    <w:p w14:paraId="66596A52" w14:textId="55B4E7AD" w:rsidR="006868D3" w:rsidRDefault="003A01B7" w:rsidP="0068471D">
      <w:pPr>
        <w:pStyle w:val="Report"/>
        <w:spacing w:after="0"/>
      </w:pPr>
      <w:r w:rsidRPr="00537122">
        <w:t>S</w:t>
      </w:r>
      <w:r w:rsidR="00E37DD1" w:rsidRPr="00537122">
        <w:t xml:space="preserve">ince 2015 </w:t>
      </w:r>
      <w:r w:rsidRPr="00537122">
        <w:t>RISC-V</w:t>
      </w:r>
      <w:r w:rsidR="00E37DD1" w:rsidRPr="00537122">
        <w:t xml:space="preserve"> under the supervision of the non-profit RISC-V Foundation</w:t>
      </w:r>
      <w:r w:rsidRPr="00537122">
        <w:t>, with over 200 member organizations,</w:t>
      </w:r>
      <w:r w:rsidR="00E37DD1" w:rsidRPr="00537122">
        <w:t xml:space="preserve"> </w:t>
      </w:r>
      <w:r w:rsidRPr="00537122">
        <w:t xml:space="preserve">from </w:t>
      </w:r>
      <w:r w:rsidR="00E37DD1" w:rsidRPr="00537122">
        <w:t>both academia and industry, includ</w:t>
      </w:r>
      <w:r w:rsidR="002B7081" w:rsidRPr="00537122">
        <w:t>ing</w:t>
      </w:r>
      <w:r w:rsidR="00E37DD1" w:rsidRPr="00537122">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537122" w:rsidRDefault="006868D3" w:rsidP="00C853B9">
      <w:pPr>
        <w:pStyle w:val="Report"/>
        <w:spacing w:after="0"/>
        <w:rPr>
          <w:u w:val="single"/>
        </w:rPr>
      </w:pPr>
      <w:r w:rsidRPr="00537122">
        <w:rPr>
          <w:u w:val="single"/>
        </w:rPr>
        <w:t>Rationale</w:t>
      </w:r>
    </w:p>
    <w:p w14:paraId="412E24E2" w14:textId="61F03302" w:rsidR="000B73DB" w:rsidRPr="00537122" w:rsidRDefault="000B73DB" w:rsidP="0068471D">
      <w:pPr>
        <w:pStyle w:val="Report"/>
        <w:spacing w:after="0"/>
      </w:pPr>
      <w:r w:rsidRPr="00537122">
        <w:t xml:space="preserve">Most of the semiconductor companies </w:t>
      </w:r>
      <w:r w:rsidR="0001514E" w:rsidRPr="00537122">
        <w:t xml:space="preserve">(such as MIPS, ARM, etc.) </w:t>
      </w:r>
      <w:r w:rsidRPr="00537122">
        <w:t>charge royalties</w:t>
      </w:r>
      <w:r w:rsidR="0001514E" w:rsidRPr="00537122">
        <w:t xml:space="preserve"> for the use of their designs and patents, due to the high cost of designing a CPU.</w:t>
      </w:r>
    </w:p>
    <w:p w14:paraId="56E1B894" w14:textId="5D6A6806" w:rsidR="00D43C81" w:rsidRPr="00537122" w:rsidRDefault="00D43C81" w:rsidP="0068471D">
      <w:pPr>
        <w:pStyle w:val="Report"/>
        <w:spacing w:after="0"/>
      </w:pPr>
      <w:r w:rsidRPr="00537122">
        <w:t>RISC-V was designed as open source ISA, that anybody can change and use for his personal or commercial uses, without paying royalties.</w:t>
      </w:r>
    </w:p>
    <w:p w14:paraId="65D0F438" w14:textId="71FFD838" w:rsidR="00977BE5" w:rsidRPr="00537122" w:rsidRDefault="006868D3" w:rsidP="0068471D">
      <w:pPr>
        <w:pStyle w:val="Report"/>
        <w:spacing w:after="0"/>
      </w:pPr>
      <w:r w:rsidRPr="00537122">
        <w:t>The original goal</w:t>
      </w:r>
      <w:r w:rsidR="00977BE5" w:rsidRPr="00537122">
        <w:t>s</w:t>
      </w:r>
      <w:r w:rsidRPr="00537122">
        <w:t xml:space="preserve"> of RISC-V </w:t>
      </w:r>
      <w:r w:rsidR="00891A03" w:rsidRPr="00537122">
        <w:t>were</w:t>
      </w:r>
      <w:r w:rsidR="00891A03" w:rsidRPr="00537122">
        <w:rPr>
          <w:vertAlign w:val="superscript"/>
        </w:rPr>
        <w:t xml:space="preserve"> [</w:t>
      </w:r>
      <w:r w:rsidR="00977BE5" w:rsidRPr="00537122">
        <w:rPr>
          <w:rStyle w:val="FootnoteReference"/>
        </w:rPr>
        <w:footnoteReference w:id="1"/>
      </w:r>
      <w:r w:rsidR="00891A03" w:rsidRPr="00537122">
        <w:rPr>
          <w:vertAlign w:val="superscript"/>
        </w:rPr>
        <w:t>][</w:t>
      </w:r>
      <w:r w:rsidR="00977BE5" w:rsidRPr="00537122">
        <w:rPr>
          <w:rStyle w:val="FootnoteReference"/>
        </w:rPr>
        <w:footnoteReference w:id="2"/>
      </w:r>
      <w:r w:rsidR="00891A03" w:rsidRPr="00537122">
        <w:rPr>
          <w:vertAlign w:val="superscript"/>
        </w:rPr>
        <w:t>]</w:t>
      </w:r>
      <w:r w:rsidR="00977BE5" w:rsidRPr="00537122">
        <w:t>:</w:t>
      </w:r>
    </w:p>
    <w:p w14:paraId="3EF6C1B9" w14:textId="5C86E78F" w:rsidR="00977BE5" w:rsidRPr="00537122" w:rsidRDefault="00D43C81" w:rsidP="0068471D">
      <w:pPr>
        <w:pStyle w:val="Report"/>
        <w:numPr>
          <w:ilvl w:val="0"/>
          <w:numId w:val="23"/>
        </w:numPr>
        <w:spacing w:after="0"/>
      </w:pPr>
      <w:r w:rsidRPr="00537122">
        <w:t>ISA that support a wide variety of practical uses</w:t>
      </w:r>
    </w:p>
    <w:p w14:paraId="4DB81E78" w14:textId="61080EF2" w:rsidR="00977BE5" w:rsidRPr="00537122" w:rsidRDefault="0028652F" w:rsidP="0068471D">
      <w:pPr>
        <w:pStyle w:val="Report"/>
        <w:numPr>
          <w:ilvl w:val="0"/>
          <w:numId w:val="23"/>
        </w:numPr>
        <w:spacing w:after="0"/>
      </w:pPr>
      <w:r>
        <w:t>U</w:t>
      </w:r>
      <w:r w:rsidR="005D590D" w:rsidRPr="00537122">
        <w:t>sable</w:t>
      </w:r>
      <w:r w:rsidR="006868D3" w:rsidRPr="00537122">
        <w:t xml:space="preserve"> academically</w:t>
      </w:r>
      <w:r w:rsidR="00D43C81" w:rsidRPr="00537122">
        <w:t>.</w:t>
      </w:r>
    </w:p>
    <w:p w14:paraId="5A4A259C" w14:textId="6E940352" w:rsidR="0028652F" w:rsidRDefault="0028652F" w:rsidP="0068471D">
      <w:pPr>
        <w:pStyle w:val="Report"/>
        <w:numPr>
          <w:ilvl w:val="0"/>
          <w:numId w:val="23"/>
        </w:numPr>
        <w:spacing w:after="0"/>
      </w:pPr>
      <w:r>
        <w:t>U</w:t>
      </w:r>
      <w:r w:rsidR="00977BE5" w:rsidRPr="00537122">
        <w:t xml:space="preserve">sable </w:t>
      </w:r>
      <w:r w:rsidR="006868D3" w:rsidRPr="00537122">
        <w:t>in any hardware or software design</w:t>
      </w:r>
      <w:r w:rsidR="00D43C81" w:rsidRPr="00537122">
        <w:t>.</w:t>
      </w:r>
      <w:r w:rsidRPr="00537122">
        <w:t xml:space="preserve"> </w:t>
      </w:r>
    </w:p>
    <w:p w14:paraId="3F5046FE" w14:textId="77777777" w:rsidR="0068471D" w:rsidRPr="00537122" w:rsidRDefault="0068471D" w:rsidP="0068471D">
      <w:pPr>
        <w:pStyle w:val="Report"/>
        <w:spacing w:after="0"/>
      </w:pPr>
    </w:p>
    <w:p w14:paraId="7CC56C9C" w14:textId="3355C1B6" w:rsidR="00D43C81" w:rsidRPr="00537122" w:rsidRDefault="00D43C81" w:rsidP="0068471D">
      <w:pPr>
        <w:pStyle w:val="Report"/>
        <w:spacing w:after="0"/>
        <w:rPr>
          <w:u w:val="single"/>
        </w:rPr>
      </w:pPr>
      <w:r w:rsidRPr="00537122">
        <w:rPr>
          <w:u w:val="single"/>
        </w:rPr>
        <w:t>Specifications</w:t>
      </w:r>
    </w:p>
    <w:p w14:paraId="7BF5390E" w14:textId="1B88D294" w:rsidR="00D43C81" w:rsidRPr="00537122" w:rsidRDefault="00D43C81" w:rsidP="0068471D">
      <w:pPr>
        <w:pStyle w:val="Report"/>
        <w:spacing w:after="0"/>
      </w:pPr>
      <w:r w:rsidRPr="00537122">
        <w:t xml:space="preserve">The </w:t>
      </w:r>
      <w:r w:rsidR="0033516D" w:rsidRPr="00537122">
        <w:t xml:space="preserve">RISC-V ISA </w:t>
      </w:r>
      <w:r w:rsidRPr="00537122">
        <w:t>is designed for a wide range of uses. It is variable-width and extensible so that more encoding bits can always be added. It supports three word-widths</w:t>
      </w:r>
      <w:r w:rsidR="0033516D" w:rsidRPr="00537122">
        <w:t>:</w:t>
      </w:r>
      <w:r w:rsidRPr="00537122">
        <w:t xml:space="preserve"> 32, 64, and 128 bits, and a variety of subsets. The definitions of each subset vary slightly for the three word-</w:t>
      </w:r>
      <w:r w:rsidR="00891A03" w:rsidRPr="00537122">
        <w:t>widths</w:t>
      </w:r>
      <w:r w:rsidR="00891A03" w:rsidRPr="00537122">
        <w:rPr>
          <w:vertAlign w:val="superscript"/>
        </w:rPr>
        <w:t xml:space="preserve"> [</w:t>
      </w:r>
      <w:r w:rsidR="0033516D" w:rsidRPr="00537122">
        <w:rPr>
          <w:rStyle w:val="FootnoteReference"/>
        </w:rPr>
        <w:footnoteReference w:id="3"/>
      </w:r>
      <w:r w:rsidR="00891A03" w:rsidRPr="00537122">
        <w:rPr>
          <w:vertAlign w:val="superscript"/>
        </w:rPr>
        <w:t>]</w:t>
      </w:r>
      <w:r w:rsidRPr="00537122">
        <w:t>.</w:t>
      </w:r>
    </w:p>
    <w:p w14:paraId="13919B94" w14:textId="0EECD5D4" w:rsidR="0033516D" w:rsidRPr="00537122" w:rsidRDefault="0033516D" w:rsidP="0068471D">
      <w:pPr>
        <w:pStyle w:val="Report"/>
        <w:numPr>
          <w:ilvl w:val="0"/>
          <w:numId w:val="24"/>
        </w:numPr>
        <w:spacing w:after="0"/>
      </w:pPr>
      <w:r w:rsidRPr="00537122">
        <w:t xml:space="preserve">RISC-V has 32 (or 16 in the embedded </w:t>
      </w:r>
      <w:r w:rsidR="002303F5" w:rsidRPr="00537122">
        <w:t>version</w:t>
      </w:r>
      <w:r w:rsidRPr="00537122">
        <w:t>) </w:t>
      </w:r>
      <w:hyperlink r:id="rId11" w:tooltip="Integer" w:history="1">
        <w:r w:rsidRPr="00537122">
          <w:rPr>
            <w:rStyle w:val="Hyperlink"/>
            <w:color w:val="auto"/>
            <w:u w:val="none"/>
          </w:rPr>
          <w:t>integer</w:t>
        </w:r>
      </w:hyperlink>
      <w:r w:rsidRPr="00537122">
        <w:t> registers, and</w:t>
      </w:r>
      <w:r w:rsidR="002303F5" w:rsidRPr="00537122">
        <w:t xml:space="preserve"> 32 separate floating</w:t>
      </w:r>
      <w:r w:rsidR="00891A03" w:rsidRPr="00537122">
        <w:t>-</w:t>
      </w:r>
      <w:r w:rsidR="002303F5" w:rsidRPr="00537122">
        <w:t>point registers when</w:t>
      </w:r>
      <w:r w:rsidRPr="00537122">
        <w:t xml:space="preserve"> the floating</w:t>
      </w:r>
      <w:r w:rsidR="00891A03" w:rsidRPr="00537122">
        <w:t>-</w:t>
      </w:r>
      <w:r w:rsidRPr="00537122">
        <w:t>point extension is implemented.</w:t>
      </w:r>
    </w:p>
    <w:p w14:paraId="1EFB37E8" w14:textId="3348A214" w:rsidR="0068471D" w:rsidRDefault="002303F5" w:rsidP="0068471D">
      <w:pPr>
        <w:pStyle w:val="Report"/>
        <w:numPr>
          <w:ilvl w:val="0"/>
          <w:numId w:val="24"/>
        </w:numPr>
        <w:spacing w:after="0"/>
      </w:pPr>
      <w:r w:rsidRPr="00537122">
        <w:t>RISC-V is implemented in a </w:t>
      </w:r>
      <w:hyperlink r:id="rId12" w:tooltip="Load–store architecture" w:history="1">
        <w:r w:rsidRPr="00537122">
          <w:rPr>
            <w:rStyle w:val="Hyperlink"/>
            <w:color w:val="auto"/>
            <w:u w:val="none"/>
          </w:rPr>
          <w:t>load–store architecture</w:t>
        </w:r>
      </w:hyperlink>
      <w:r w:rsidRPr="00537122">
        <w:t>, which means that instructions address only registers, with load/store instructions to read/write from/to the memory.</w:t>
      </w:r>
    </w:p>
    <w:p w14:paraId="047EB907" w14:textId="77777777" w:rsidR="0068471D" w:rsidRDefault="0068471D" w:rsidP="0068471D">
      <w:pPr>
        <w:pStyle w:val="Report"/>
        <w:spacing w:after="0"/>
      </w:pPr>
    </w:p>
    <w:p w14:paraId="218A7371" w14:textId="4D8DEC8A" w:rsidR="007D5020" w:rsidRDefault="007D5020" w:rsidP="0068471D">
      <w:pPr>
        <w:pStyle w:val="Report"/>
        <w:spacing w:after="0"/>
        <w:rPr>
          <w:b/>
          <w:bCs/>
          <w:u w:val="single"/>
        </w:rPr>
      </w:pPr>
      <w:r>
        <w:rPr>
          <w:b/>
          <w:bCs/>
          <w:u w:val="single"/>
        </w:rPr>
        <w:t>PULP</w:t>
      </w:r>
    </w:p>
    <w:p w14:paraId="26E129EF" w14:textId="3E5244C4" w:rsidR="007D5020" w:rsidRDefault="009F75F3" w:rsidP="0068471D">
      <w:pPr>
        <w:pStyle w:val="Report"/>
        <w:spacing w:after="0"/>
      </w:pPr>
      <w:r>
        <w:t>PULP</w:t>
      </w:r>
      <w:r w:rsidR="007D5020">
        <w:t xml:space="preserve"> is an open-source computing platform </w:t>
      </w:r>
      <w:r>
        <w:t xml:space="preserve">designed by </w:t>
      </w:r>
      <w:r w:rsidR="007D5020">
        <w:t>ETH Zurich and the University of Bologna - started in 2013.</w:t>
      </w:r>
    </w:p>
    <w:p w14:paraId="1181464B" w14:textId="52E7185C" w:rsidR="009F75F3" w:rsidRDefault="009F75F3" w:rsidP="0068471D">
      <w:pPr>
        <w:pStyle w:val="Report"/>
        <w:spacing w:after="0"/>
      </w:pPr>
      <w:r>
        <w:t xml:space="preserve">The processors </w:t>
      </w:r>
      <w:r w:rsidR="0068471D">
        <w:t xml:space="preserve">embedded in the PULP </w:t>
      </w:r>
      <w:r>
        <w:t>range from single core to multi-cluster (more than one processor).</w:t>
      </w:r>
    </w:p>
    <w:p w14:paraId="27128FF7" w14:textId="7FE74DD8" w:rsidR="007D5020" w:rsidRDefault="007D5020" w:rsidP="0068471D">
      <w:pPr>
        <w:pStyle w:val="Report"/>
        <w:spacing w:after="0"/>
      </w:pPr>
      <w:r>
        <w:t xml:space="preserve">The </w:t>
      </w:r>
      <w:r w:rsidR="009F75F3">
        <w:t xml:space="preserve">PULP </w:t>
      </w:r>
      <w:r>
        <w:t xml:space="preserve">architecture targets IoT applications requiring </w:t>
      </w:r>
      <w:r w:rsidR="009F75F3">
        <w:t xml:space="preserve">low-power, </w:t>
      </w:r>
      <w:r>
        <w:t>flexible processing of data streams generated by multiple sensors, such as accelerometers, low-resolution cameras, microphone arrays, vital signs monitors.</w:t>
      </w:r>
    </w:p>
    <w:p w14:paraId="58B85BB9" w14:textId="18B3FB6E" w:rsidR="007D5020" w:rsidRDefault="007D5020" w:rsidP="0068471D">
      <w:pPr>
        <w:pStyle w:val="Report"/>
        <w:spacing w:after="0"/>
      </w:pPr>
      <w: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537122" w:rsidRDefault="00102F8C" w:rsidP="00C853B9">
      <w:pPr>
        <w:pStyle w:val="Report"/>
        <w:spacing w:after="0"/>
        <w:rPr>
          <w:b/>
          <w:bCs/>
          <w:u w:val="single"/>
        </w:rPr>
      </w:pPr>
      <w:proofErr w:type="spellStart"/>
      <w:r w:rsidRPr="00537122">
        <w:rPr>
          <w:b/>
          <w:bCs/>
          <w:u w:val="single"/>
        </w:rPr>
        <w:t>PULP</w:t>
      </w:r>
      <w:r w:rsidR="0034123E">
        <w:rPr>
          <w:b/>
          <w:bCs/>
          <w:u w:val="single"/>
        </w:rPr>
        <w:t>ino</w:t>
      </w:r>
      <w:proofErr w:type="spellEnd"/>
    </w:p>
    <w:p w14:paraId="14F96D40" w14:textId="4301E099" w:rsidR="0028652F" w:rsidRDefault="00102F8C" w:rsidP="0068471D">
      <w:pPr>
        <w:pStyle w:val="Report"/>
        <w:spacing w:after="0"/>
      </w:pPr>
      <w:proofErr w:type="spellStart"/>
      <w:r w:rsidRPr="00537122">
        <w:lastRenderedPageBreak/>
        <w:t>PULPino</w:t>
      </w:r>
      <w:proofErr w:type="spellEnd"/>
      <w:r w:rsidRPr="00537122">
        <w:t xml:space="preserve"> is a single-core System-</w:t>
      </w:r>
      <w:r w:rsidR="005272D2" w:rsidRPr="00537122">
        <w:t>O</w:t>
      </w:r>
      <w:r w:rsidRPr="00537122">
        <w:t xml:space="preserve">n-a-Chip </w:t>
      </w:r>
      <w:r w:rsidR="002C1150" w:rsidRPr="00537122">
        <w:t xml:space="preserve">(“SOC”) </w:t>
      </w:r>
      <w:r w:rsidRPr="00537122">
        <w:t xml:space="preserve">built for the RISC-V RI5CY and </w:t>
      </w:r>
      <w:r w:rsidR="00D55800" w:rsidRPr="00537122">
        <w:t>ZERO</w:t>
      </w:r>
      <w:r w:rsidRPr="00537122">
        <w:t>-</w:t>
      </w:r>
      <w:r w:rsidR="00D55800" w:rsidRPr="00537122">
        <w:t>RI5CY</w:t>
      </w:r>
      <w:r w:rsidRPr="00537122">
        <w:t xml:space="preserve"> core. </w:t>
      </w:r>
      <w:proofErr w:type="spellStart"/>
      <w:r w:rsidRPr="00537122">
        <w:t>PULPino</w:t>
      </w:r>
      <w:proofErr w:type="spellEnd"/>
      <w:r w:rsidRPr="00537122">
        <w:t xml:space="preserve"> reuses most components from its bigger brother PULP. It uses separate single-port data and instruction RAMs. It includes a boot ROM that contains a boot loader that can load a program via SPI from an external flash device. The S</w:t>
      </w:r>
      <w:r w:rsidR="005B2D51" w:rsidRPr="00537122">
        <w:t>OC</w:t>
      </w:r>
      <w:r w:rsidRPr="00537122">
        <w:t xml:space="preserve"> uses a</w:t>
      </w:r>
      <w:r w:rsidR="002C1150" w:rsidRPr="00537122">
        <w:t>n</w:t>
      </w:r>
      <w:r w:rsidRPr="00537122">
        <w:t xml:space="preserve"> AXI as its main interconnect with a bridge to APB for simple peripherals. Both the AXI and the APB buses feature </w:t>
      </w:r>
      <w:r w:rsidR="00D55800" w:rsidRPr="00537122">
        <w:t>32-bit</w:t>
      </w:r>
      <w:r w:rsidRPr="00537122">
        <w:t xml:space="preserve"> wide data channels. For debugging </w:t>
      </w:r>
      <w:r w:rsidR="0051776C" w:rsidRPr="00537122">
        <w:t>purposes,</w:t>
      </w:r>
      <w:r w:rsidRPr="00537122">
        <w:t xml:space="preserve"> the S</w:t>
      </w:r>
      <w:r w:rsidR="0051776C" w:rsidRPr="00537122">
        <w:t>O</w:t>
      </w:r>
      <w:r w:rsidRPr="00537122">
        <w:t>C includes an advanced debug unit which enables access to core registers, the two RAMs and memory-mapped IO via JTAG. Both RAMs are connected to the AXI bus via bus adapters</w:t>
      </w:r>
      <w:r w:rsidR="002C1150" w:rsidRPr="00537122">
        <w:t xml:space="preserve"> </w:t>
      </w:r>
      <w:r w:rsidR="002C1150" w:rsidRPr="00537122">
        <w:rPr>
          <w:vertAlign w:val="superscript"/>
        </w:rPr>
        <w:t>[</w:t>
      </w:r>
      <w:r w:rsidR="002C1150" w:rsidRPr="00537122">
        <w:rPr>
          <w:rStyle w:val="FootnoteReference"/>
        </w:rPr>
        <w:footnoteReference w:id="4"/>
      </w:r>
      <w:r w:rsidR="002C1150" w:rsidRPr="00537122">
        <w:rPr>
          <w:vertAlign w:val="superscript"/>
        </w:rPr>
        <w:t>]</w:t>
      </w:r>
      <w:r w:rsidRPr="00537122">
        <w:t>.</w:t>
      </w:r>
    </w:p>
    <w:p w14:paraId="3A121344" w14:textId="748664C0" w:rsidR="00A72295" w:rsidRDefault="00A72295" w:rsidP="0068471D">
      <w:pPr>
        <w:pStyle w:val="Report"/>
        <w:spacing w:after="0"/>
        <w:rPr>
          <w:u w:val="single"/>
        </w:rPr>
      </w:pPr>
      <w:proofErr w:type="spellStart"/>
      <w:r w:rsidRPr="00A72295">
        <w:rPr>
          <w:u w:val="single"/>
        </w:rPr>
        <w:t>PULPino</w:t>
      </w:r>
      <w:proofErr w:type="spellEnd"/>
      <w:r w:rsidRPr="00A72295">
        <w:rPr>
          <w:u w:val="single"/>
        </w:rPr>
        <w:t xml:space="preserve"> top level:</w:t>
      </w:r>
    </w:p>
    <w:p w14:paraId="62D41561" w14:textId="7D451F59" w:rsidR="00A72295" w:rsidRPr="00A72295" w:rsidRDefault="00A72295" w:rsidP="00A72295">
      <w:pPr>
        <w:pStyle w:val="Report"/>
        <w:spacing w:after="0"/>
        <w:jc w:val="center"/>
        <w:rPr>
          <w:u w:val="single"/>
        </w:rPr>
      </w:pPr>
      <w:r w:rsidRPr="00381EFE">
        <w:rPr>
          <w:noProof/>
        </w:rPr>
        <w:drawing>
          <wp:inline distT="0" distB="0" distL="0" distR="0" wp14:anchorId="5FD095DC" wp14:editId="1AF4671F">
            <wp:extent cx="3731434" cy="2338193"/>
            <wp:effectExtent l="0" t="0" r="254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9243" cy="2343086"/>
                    </a:xfrm>
                    <a:prstGeom prst="rect">
                      <a:avLst/>
                    </a:prstGeom>
                  </pic:spPr>
                </pic:pic>
              </a:graphicData>
            </a:graphic>
          </wp:inline>
        </w:drawing>
      </w:r>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br w:type="page"/>
      </w:r>
    </w:p>
    <w:p w14:paraId="54C321B9" w14:textId="1E3F391B" w:rsidR="0028652F" w:rsidRPr="0028652F" w:rsidRDefault="0028652F" w:rsidP="0068471D">
      <w:pPr>
        <w:pStyle w:val="Report"/>
        <w:spacing w:after="0"/>
      </w:pPr>
      <w:r>
        <w:rPr>
          <w:b/>
          <w:bCs/>
          <w:u w:val="single"/>
        </w:rPr>
        <w:lastRenderedPageBreak/>
        <w:t>Pulpenix</w:t>
      </w:r>
    </w:p>
    <w:p w14:paraId="66C65787" w14:textId="723128F5" w:rsidR="0028652F" w:rsidRDefault="0028652F" w:rsidP="0068471D">
      <w:pPr>
        <w:pStyle w:val="Report"/>
        <w:spacing w:after="0"/>
      </w:pPr>
      <w:r>
        <w:t>Developed in Bar-</w:t>
      </w:r>
      <w:proofErr w:type="spellStart"/>
      <w:r>
        <w:t>Ilan</w:t>
      </w:r>
      <w:proofErr w:type="spellEnd"/>
      <w:r>
        <w:t xml:space="preserve"> by Yehuda Kra, the Pulpenix platform took the existing open-source implementation of the </w:t>
      </w:r>
      <w:proofErr w:type="spellStart"/>
      <w:r>
        <w:t>PULPino</w:t>
      </w:r>
      <w:proofErr w:type="spellEnd"/>
      <w:r>
        <w:t xml:space="preserve"> processor and added an interface and compiler system for 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Pulpenix as the simulation environment. The existing software interface was used and expanded upon to learn about, and eventually modify the processor.  </w:t>
      </w:r>
    </w:p>
    <w:p w14:paraId="62FD2C9F" w14:textId="3FADDFA5" w:rsidR="00D80D67" w:rsidRDefault="00D80D67" w:rsidP="0068471D">
      <w:pPr>
        <w:pStyle w:val="Report"/>
        <w:spacing w:after="0"/>
        <w:rPr>
          <w:u w:val="single"/>
        </w:rPr>
      </w:pPr>
      <w:r>
        <w:rPr>
          <w:u w:val="single"/>
        </w:rPr>
        <w:t>Pulpenix top level:</w:t>
      </w:r>
    </w:p>
    <w:p w14:paraId="0C698B52" w14:textId="48127C1D" w:rsidR="00D80D67" w:rsidRPr="00D80D67" w:rsidRDefault="00D80D67" w:rsidP="00D80D67">
      <w:pPr>
        <w:pStyle w:val="Report"/>
        <w:spacing w:after="0"/>
        <w:jc w:val="center"/>
        <w:rPr>
          <w:u w:val="single"/>
        </w:rPr>
      </w:pPr>
      <w:r>
        <w:rPr>
          <w:noProof/>
        </w:rPr>
        <w:drawing>
          <wp:inline distT="0" distB="0" distL="0" distR="0" wp14:anchorId="08304EA3" wp14:editId="34A7A3AF">
            <wp:extent cx="3714395" cy="2076020"/>
            <wp:effectExtent l="0" t="0" r="635" b="635"/>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4"/>
                    <a:stretch>
                      <a:fillRect/>
                    </a:stretch>
                  </pic:blipFill>
                  <pic:spPr>
                    <a:xfrm>
                      <a:off x="0" y="0"/>
                      <a:ext cx="3717065" cy="2077512"/>
                    </a:xfrm>
                    <a:prstGeom prst="rect">
                      <a:avLst/>
                    </a:prstGeom>
                  </pic:spPr>
                </pic:pic>
              </a:graphicData>
            </a:graphic>
          </wp:inline>
        </w:drawing>
      </w:r>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537122" w:rsidRDefault="009200A4" w:rsidP="00C853B9">
      <w:pPr>
        <w:pStyle w:val="Report"/>
        <w:spacing w:after="0"/>
        <w:rPr>
          <w:b/>
          <w:bCs/>
          <w:u w:val="single"/>
        </w:rPr>
      </w:pPr>
      <w:r w:rsidRPr="00537122">
        <w:rPr>
          <w:b/>
          <w:bCs/>
          <w:u w:val="single"/>
        </w:rPr>
        <w:lastRenderedPageBreak/>
        <w:t>AES</w:t>
      </w:r>
    </w:p>
    <w:p w14:paraId="548F47DB" w14:textId="210D78E3" w:rsidR="007A5241" w:rsidRPr="00537122" w:rsidRDefault="009200A4" w:rsidP="00C853B9">
      <w:pPr>
        <w:pStyle w:val="Report"/>
        <w:spacing w:after="0"/>
      </w:pPr>
      <w:r w:rsidRPr="00537122">
        <w:t>AES is symmetri</w:t>
      </w:r>
      <w:r w:rsidR="007A5241" w:rsidRPr="00537122">
        <w:t>c</w:t>
      </w:r>
      <w:r w:rsidRPr="00537122">
        <w:t xml:space="preserve"> </w:t>
      </w:r>
      <w:hyperlink r:id="rId15" w:tooltip="Block cipher" w:history="1">
        <w:r w:rsidRPr="00537122">
          <w:rPr>
            <w:rStyle w:val="Hyperlink"/>
            <w:color w:val="auto"/>
            <w:u w:val="none"/>
          </w:rPr>
          <w:t>block cipher</w:t>
        </w:r>
      </w:hyperlink>
      <w:r w:rsidRPr="00537122">
        <w:t xml:space="preserve">, </w:t>
      </w:r>
      <w:r w:rsidR="007A5241" w:rsidRPr="00537122">
        <w:t>adopted by the U.S. government and governments and organization all around the world.</w:t>
      </w:r>
    </w:p>
    <w:p w14:paraId="453491EC" w14:textId="387C0F28" w:rsidR="003B403A" w:rsidRPr="00537122" w:rsidRDefault="007A5241" w:rsidP="00C853B9">
      <w:pPr>
        <w:pStyle w:val="Report"/>
        <w:spacing w:after="0"/>
      </w:pPr>
      <w:r w:rsidRPr="00537122">
        <w:t xml:space="preserve">The AES algorithm is a subset of </w:t>
      </w:r>
      <w:proofErr w:type="spellStart"/>
      <w:r w:rsidRPr="00537122">
        <w:t>Rijndael</w:t>
      </w:r>
      <w:proofErr w:type="spellEnd"/>
      <w:r w:rsidRPr="00537122">
        <w:t xml:space="preserve"> block cipher, developed by </w:t>
      </w:r>
      <w:hyperlink r:id="rId16" w:tooltip="Vincent Rijmen" w:history="1">
        <w:r w:rsidRPr="00537122">
          <w:rPr>
            <w:rStyle w:val="Hyperlink"/>
            <w:color w:val="auto"/>
            <w:u w:val="none"/>
          </w:rPr>
          <w:t xml:space="preserve">Vincent </w:t>
        </w:r>
        <w:proofErr w:type="spellStart"/>
        <w:r w:rsidRPr="00537122">
          <w:rPr>
            <w:rStyle w:val="Hyperlink"/>
            <w:color w:val="auto"/>
            <w:u w:val="none"/>
          </w:rPr>
          <w:t>Rijmen</w:t>
        </w:r>
        <w:proofErr w:type="spellEnd"/>
      </w:hyperlink>
      <w:r w:rsidRPr="00537122">
        <w:t> and </w:t>
      </w:r>
      <w:hyperlink r:id="rId17" w:tooltip="Joan Daemen" w:history="1">
        <w:r w:rsidRPr="00537122">
          <w:rPr>
            <w:rStyle w:val="Hyperlink"/>
            <w:color w:val="auto"/>
            <w:u w:val="none"/>
          </w:rPr>
          <w:t>Joan Daemen</w:t>
        </w:r>
      </w:hyperlink>
      <w:r w:rsidRPr="00537122">
        <w:t xml:space="preserve">, and chosen </w:t>
      </w:r>
      <w:r w:rsidR="009200A4" w:rsidRPr="00537122">
        <w:t xml:space="preserve"> by NIST during the AES selection process </w:t>
      </w:r>
      <w:r w:rsidRPr="00537122">
        <w:t>on November</w:t>
      </w:r>
      <w:r w:rsidR="009200A4" w:rsidRPr="00537122">
        <w:t xml:space="preserve"> 2001. </w:t>
      </w:r>
      <w:proofErr w:type="spellStart"/>
      <w:r w:rsidR="009200A4" w:rsidRPr="00537122">
        <w:t>Rijndael</w:t>
      </w:r>
      <w:proofErr w:type="spellEnd"/>
      <w:r w:rsidR="009200A4" w:rsidRPr="00537122">
        <w:t xml:space="preserve"> is a family of ciphers with different key and block sizes. For AES, NIST selected three members of the </w:t>
      </w:r>
      <w:proofErr w:type="spellStart"/>
      <w:r w:rsidR="009200A4" w:rsidRPr="00537122">
        <w:t>Rijndael</w:t>
      </w:r>
      <w:proofErr w:type="spellEnd"/>
      <w:r w:rsidR="009200A4" w:rsidRPr="00537122">
        <w:t xml:space="preserve"> family, each with a block size of 128 bits, but three different key lengths: 128, 192 and 256 bits.</w:t>
      </w:r>
    </w:p>
    <w:p w14:paraId="03AC4FED" w14:textId="0A5E4860" w:rsidR="009200A4" w:rsidRPr="00537122" w:rsidRDefault="009200A4" w:rsidP="00C853B9">
      <w:pPr>
        <w:pStyle w:val="Report"/>
        <w:spacing w:after="0"/>
      </w:pPr>
      <w:r w:rsidRPr="00537122">
        <w:t xml:space="preserve">The </w:t>
      </w:r>
      <w:r w:rsidR="007A5241" w:rsidRPr="00537122">
        <w:t xml:space="preserve">AES </w:t>
      </w:r>
      <w:r w:rsidRPr="00537122">
        <w:t xml:space="preserve">algorithm </w:t>
      </w:r>
      <w:r w:rsidR="007A5241" w:rsidRPr="00537122">
        <w:t>is</w:t>
      </w:r>
      <w:r w:rsidRPr="00537122">
        <w:t xml:space="preserve"> a </w:t>
      </w:r>
      <w:hyperlink r:id="rId18" w:tooltip="Symmetric-key algorithm" w:history="1">
        <w:r w:rsidRPr="00537122">
          <w:rPr>
            <w:rStyle w:val="Hyperlink"/>
            <w:color w:val="auto"/>
            <w:u w:val="none"/>
          </w:rPr>
          <w:t>symmetric-key algorithm</w:t>
        </w:r>
      </w:hyperlink>
      <w:r w:rsidRPr="00537122">
        <w:t>, meaning the same key is used for both encrypting and decrypting the data</w:t>
      </w:r>
      <w:r w:rsidR="007A5241" w:rsidRPr="00537122">
        <w:t>, which makes it easier to send and receive encrypted text</w:t>
      </w:r>
      <w:r w:rsidRPr="00537122">
        <w:t>.</w:t>
      </w:r>
    </w:p>
    <w:p w14:paraId="5E0B525B" w14:textId="2A167BB8" w:rsidR="003B403A" w:rsidRPr="00537122" w:rsidRDefault="003B403A" w:rsidP="00C853B9">
      <w:pPr>
        <w:pStyle w:val="Report"/>
        <w:spacing w:after="0"/>
      </w:pPr>
      <w:r w:rsidRPr="00537122">
        <w:t>AES is a block cipher, meaning it encrypting blocks (128-bit blocks) of text each time.</w:t>
      </w:r>
    </w:p>
    <w:p w14:paraId="62D9EA98" w14:textId="68229BAF" w:rsidR="003B403A" w:rsidRPr="00537122" w:rsidRDefault="003B403A" w:rsidP="00C853B9">
      <w:pPr>
        <w:pStyle w:val="Report"/>
        <w:spacing w:after="0"/>
        <w:rPr>
          <w:u w:val="single"/>
        </w:rPr>
      </w:pPr>
      <w:r w:rsidRPr="00537122">
        <w:rPr>
          <w:u w:val="single"/>
        </w:rPr>
        <w:t>AES ciphering process:</w:t>
      </w:r>
    </w:p>
    <w:p w14:paraId="2AFE7E82" w14:textId="5C7F5FCA" w:rsidR="00BB1C16" w:rsidRPr="00537122" w:rsidRDefault="003B403A" w:rsidP="00C853B9">
      <w:pPr>
        <w:pStyle w:val="Report"/>
        <w:spacing w:after="0"/>
      </w:pPr>
      <w:r w:rsidRPr="00537122">
        <w:t>The AES consisting of 10, 12 or 14 rounds</w:t>
      </w:r>
      <w:r w:rsidR="00BB1C16" w:rsidRPr="00537122">
        <w:t>.</w:t>
      </w:r>
    </w:p>
    <w:p w14:paraId="490FF885" w14:textId="5C6280D4" w:rsidR="00BB1C16" w:rsidRPr="00537122" w:rsidRDefault="00BB1C16" w:rsidP="00C853B9">
      <w:pPr>
        <w:pStyle w:val="Report"/>
        <w:spacing w:after="0"/>
      </w:pPr>
      <w:r w:rsidRPr="00537122">
        <w:t>The first round is consisting the steps: AddRoundKey, SubBytes, ShiftRows, MixColumns, AddRoundKey (in that order).</w:t>
      </w:r>
    </w:p>
    <w:p w14:paraId="0BE43712" w14:textId="24AB40E5" w:rsidR="00BB1C16" w:rsidRPr="00537122" w:rsidRDefault="00BB1C16" w:rsidP="00C853B9">
      <w:pPr>
        <w:pStyle w:val="Report"/>
        <w:spacing w:after="0"/>
      </w:pPr>
      <w:r w:rsidRPr="00537122">
        <w:t>The next 8, 10 or 12 rounds</w:t>
      </w:r>
      <w:r w:rsidR="003B403A" w:rsidRPr="00537122">
        <w:t xml:space="preserve"> consisting the </w:t>
      </w:r>
      <w:r w:rsidRPr="00537122">
        <w:t>steps: SubBytes, ShiftRows, MixColumns, AddRoundKey.</w:t>
      </w:r>
    </w:p>
    <w:p w14:paraId="10F56DED" w14:textId="77777777" w:rsidR="00BB1C16" w:rsidRPr="00537122" w:rsidRDefault="00BB1C16" w:rsidP="00C853B9">
      <w:pPr>
        <w:pStyle w:val="Report"/>
        <w:spacing w:after="0"/>
      </w:pPr>
      <w:r w:rsidRPr="00537122">
        <w:t>The last round consisting the steps: SubBytes, ShiftRows, AddRoundKey.</w:t>
      </w:r>
    </w:p>
    <w:p w14:paraId="76979912" w14:textId="21539AC0" w:rsidR="00397123" w:rsidRPr="00537122" w:rsidRDefault="00BB1C16" w:rsidP="00C853B9">
      <w:pPr>
        <w:pStyle w:val="Report"/>
        <w:spacing w:after="0"/>
        <w:jc w:val="center"/>
      </w:pPr>
      <w:r w:rsidRPr="00537122">
        <w:rPr>
          <w:noProof/>
        </w:rPr>
        <w:drawing>
          <wp:inline distT="0" distB="0" distL="0" distR="0" wp14:anchorId="56B5463D" wp14:editId="6812F0A9">
            <wp:extent cx="3496995" cy="3825409"/>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532" cy="3830372"/>
                    </a:xfrm>
                    <a:prstGeom prst="rect">
                      <a:avLst/>
                    </a:prstGeom>
                  </pic:spPr>
                </pic:pic>
              </a:graphicData>
            </a:graphic>
          </wp:inline>
        </w:drawing>
      </w:r>
    </w:p>
    <w:p w14:paraId="27756F03" w14:textId="77777777" w:rsidR="00397123" w:rsidRPr="00537122" w:rsidRDefault="00397123" w:rsidP="00C853B9">
      <w:pPr>
        <w:spacing w:after="0"/>
        <w:rPr>
          <w:rFonts w:asciiTheme="minorHAnsi" w:hAnsiTheme="minorHAnsi" w:cstheme="minorHAnsi"/>
          <w:sz w:val="18"/>
          <w:szCs w:val="18"/>
          <w:u w:val="single"/>
        </w:rPr>
      </w:pPr>
      <w:r w:rsidRPr="00537122">
        <w:rPr>
          <w:sz w:val="18"/>
          <w:szCs w:val="18"/>
          <w:u w:val="single"/>
        </w:rPr>
        <w:br w:type="page"/>
      </w:r>
    </w:p>
    <w:p w14:paraId="18D86A59" w14:textId="79435734" w:rsidR="00397123" w:rsidRPr="00537122" w:rsidRDefault="00397123" w:rsidP="00C853B9">
      <w:pPr>
        <w:pStyle w:val="Report"/>
        <w:spacing w:after="0"/>
        <w:rPr>
          <w:u w:val="single"/>
        </w:rPr>
      </w:pPr>
      <w:r w:rsidRPr="00537122">
        <w:rPr>
          <w:u w:val="single"/>
        </w:rPr>
        <w:lastRenderedPageBreak/>
        <w:t>KeyExpansionUnit</w:t>
      </w:r>
    </w:p>
    <w:p w14:paraId="1E10B878" w14:textId="0B73A3C7" w:rsidR="00397123" w:rsidRPr="00537122" w:rsidRDefault="00397123" w:rsidP="00C853B9">
      <w:pPr>
        <w:pStyle w:val="Report"/>
        <w:spacing w:after="0"/>
      </w:pPr>
      <w:r w:rsidRPr="00537122">
        <w:t>round keys are derived from the cipher key using the </w:t>
      </w:r>
      <w:hyperlink r:id="rId20" w:tooltip="AES key schedule" w:history="1">
        <w:r w:rsidRPr="00537122">
          <w:rPr>
            <w:rStyle w:val="Hyperlink"/>
            <w:color w:val="auto"/>
            <w:u w:val="none"/>
          </w:rPr>
          <w:t>AES key schedule</w:t>
        </w:r>
      </w:hyperlink>
      <w:r w:rsidRPr="00537122">
        <w:t>. AES requires a separate 128-bit round key block for each round plus one more (before the first round).</w:t>
      </w:r>
    </w:p>
    <w:p w14:paraId="6E5EC096" w14:textId="5626B967" w:rsidR="00397123" w:rsidRPr="00537122" w:rsidRDefault="00397123" w:rsidP="00C853B9">
      <w:pPr>
        <w:pStyle w:val="Report"/>
        <w:spacing w:after="0"/>
        <w:rPr>
          <w:u w:val="single"/>
        </w:rPr>
      </w:pPr>
      <w:r w:rsidRPr="00537122">
        <w:rPr>
          <w:u w:val="single"/>
        </w:rPr>
        <w:t>SubBytes</w:t>
      </w:r>
    </w:p>
    <w:p w14:paraId="26A39AA8" w14:textId="51C9DF01" w:rsidR="00397123" w:rsidRPr="00537122" w:rsidRDefault="00397123" w:rsidP="00C853B9">
      <w:pPr>
        <w:pStyle w:val="Report"/>
        <w:spacing w:after="0"/>
      </w:pPr>
      <w:r w:rsidRPr="00537122">
        <w:t>A non-linear substitution step where each byte is replaced with another according to a lookup table (AES S-box).</w:t>
      </w:r>
    </w:p>
    <w:p w14:paraId="2D076F89" w14:textId="0E4F7FE8" w:rsidR="00397123" w:rsidRPr="00537122" w:rsidRDefault="00397123" w:rsidP="00C853B9">
      <w:pPr>
        <w:pStyle w:val="Report"/>
        <w:spacing w:after="0"/>
        <w:jc w:val="center"/>
      </w:pPr>
      <w:r w:rsidRPr="00537122">
        <w:rPr>
          <w:noProof/>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07DBDE4D" w14:textId="63BB15EB" w:rsidR="00397123" w:rsidRPr="00537122" w:rsidRDefault="00397123" w:rsidP="00C853B9">
      <w:pPr>
        <w:pStyle w:val="Report"/>
        <w:spacing w:after="0"/>
        <w:rPr>
          <w:u w:val="single"/>
        </w:rPr>
      </w:pPr>
      <w:r w:rsidRPr="00537122">
        <w:rPr>
          <w:u w:val="single"/>
        </w:rPr>
        <w:t>ShiftRows</w:t>
      </w:r>
    </w:p>
    <w:p w14:paraId="1B44CCE3" w14:textId="3E6FB625" w:rsidR="00397123" w:rsidRPr="00537122" w:rsidRDefault="00397123" w:rsidP="00C853B9">
      <w:pPr>
        <w:pStyle w:val="Report"/>
        <w:spacing w:after="0"/>
      </w:pPr>
      <w:r w:rsidRPr="00537122">
        <w:t>A transposition step where the last three rows of the state are shifted cyclically a certain number of steps.</w:t>
      </w:r>
    </w:p>
    <w:p w14:paraId="5EAB786A" w14:textId="487D16C2" w:rsidR="00397123" w:rsidRPr="00537122" w:rsidRDefault="00397123" w:rsidP="00C853B9">
      <w:pPr>
        <w:pStyle w:val="Report"/>
        <w:spacing w:after="0"/>
        <w:jc w:val="center"/>
      </w:pPr>
      <w:r w:rsidRPr="00537122">
        <w:rPr>
          <w:noProof/>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01DEF1D0" w14:textId="485EBA28" w:rsidR="00397123" w:rsidRPr="00537122" w:rsidRDefault="00397123" w:rsidP="00C853B9">
      <w:pPr>
        <w:pStyle w:val="Report"/>
        <w:spacing w:after="0"/>
        <w:rPr>
          <w:u w:val="single"/>
        </w:rPr>
      </w:pPr>
      <w:r w:rsidRPr="00537122">
        <w:rPr>
          <w:u w:val="single"/>
        </w:rPr>
        <w:t>MixColumns</w:t>
      </w:r>
    </w:p>
    <w:p w14:paraId="2DE202F1" w14:textId="77777777" w:rsidR="00397123" w:rsidRPr="00537122" w:rsidRDefault="00397123" w:rsidP="00C853B9">
      <w:pPr>
        <w:pStyle w:val="Report"/>
        <w:spacing w:after="0"/>
      </w:pPr>
      <w:r w:rsidRPr="00537122">
        <w:t>A linear mixing operation which operates on the columns of the state, combining the four bytes in each column.</w:t>
      </w:r>
    </w:p>
    <w:p w14:paraId="75187528" w14:textId="01B2FED5" w:rsidR="00397123" w:rsidRPr="00537122" w:rsidRDefault="00397123" w:rsidP="00C853B9">
      <w:pPr>
        <w:pStyle w:val="Report"/>
        <w:spacing w:after="0"/>
        <w:jc w:val="center"/>
        <w:rPr>
          <w:u w:val="single"/>
        </w:rPr>
      </w:pPr>
      <w:r w:rsidRPr="00537122">
        <w:rPr>
          <w:noProof/>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3B2DE03A" w14:textId="69FFE3F0" w:rsidR="00397123" w:rsidRPr="00537122" w:rsidRDefault="00397123" w:rsidP="00C853B9">
      <w:pPr>
        <w:pStyle w:val="Report"/>
        <w:spacing w:after="0"/>
      </w:pPr>
      <w:r w:rsidRPr="00537122">
        <w:rPr>
          <w:u w:val="single"/>
        </w:rPr>
        <w:t>AddRoundKey</w:t>
      </w:r>
    </w:p>
    <w:p w14:paraId="6C10098C" w14:textId="77777777" w:rsidR="00397123" w:rsidRPr="00537122" w:rsidRDefault="00397123" w:rsidP="00C853B9">
      <w:pPr>
        <w:pStyle w:val="Report"/>
        <w:spacing w:after="0"/>
      </w:pPr>
      <w:r w:rsidRPr="00537122">
        <w:t>Each byte of the state is combined with a byte of the round key using </w:t>
      </w:r>
      <w:hyperlink r:id="rId24" w:tooltip="Bitwise xor" w:history="1">
        <w:r w:rsidRPr="00537122">
          <w:rPr>
            <w:rStyle w:val="Hyperlink"/>
            <w:color w:val="auto"/>
            <w:u w:val="none"/>
          </w:rPr>
          <w:t>bitwise xor</w:t>
        </w:r>
      </w:hyperlink>
      <w:r w:rsidRPr="00537122">
        <w:t>.</w:t>
      </w:r>
    </w:p>
    <w:p w14:paraId="1F646DED" w14:textId="36EC282D" w:rsidR="00397123" w:rsidRPr="00537122" w:rsidRDefault="00397123" w:rsidP="00C853B9">
      <w:pPr>
        <w:pStyle w:val="Report"/>
        <w:spacing w:after="0"/>
        <w:jc w:val="center"/>
      </w:pPr>
      <w:r w:rsidRPr="00537122">
        <w:rPr>
          <w:noProof/>
        </w:rPr>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r w:rsidRPr="00537122">
        <w:br w:type="page"/>
      </w:r>
    </w:p>
    <w:p w14:paraId="6B4FA630" w14:textId="621F266C" w:rsidR="00AF46B3" w:rsidRPr="00F252FE" w:rsidRDefault="00F252FE" w:rsidP="00C853B9">
      <w:pPr>
        <w:spacing w:after="0"/>
        <w:ind w:left="0" w:firstLine="0"/>
        <w:rPr>
          <w:rFonts w:asciiTheme="minorHAnsi" w:hAnsiTheme="minorHAnsi" w:cstheme="minorHAnsi"/>
          <w:b/>
          <w:bCs/>
          <w:sz w:val="18"/>
          <w:szCs w:val="18"/>
          <w:u w:val="single"/>
        </w:rPr>
      </w:pPr>
      <w:r w:rsidRPr="00F252FE">
        <w:rPr>
          <w:rFonts w:asciiTheme="minorHAnsi" w:hAnsiTheme="minorHAnsi" w:cstheme="minorHAnsi"/>
          <w:b/>
          <w:bCs/>
          <w:sz w:val="18"/>
          <w:szCs w:val="18"/>
          <w:u w:val="single"/>
        </w:rPr>
        <w:lastRenderedPageBreak/>
        <w:t>AES Flow</w:t>
      </w:r>
    </w:p>
    <w:p w14:paraId="6050CCF1" w14:textId="63E82F70" w:rsidR="00C2251E" w:rsidRPr="00537122" w:rsidRDefault="00AF46B3"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 </w:t>
      </w:r>
      <w:r w:rsidR="00C2251E" w:rsidRPr="00537122">
        <w:rPr>
          <w:rFonts w:asciiTheme="minorHAnsi" w:hAnsiTheme="minorHAnsi" w:cstheme="minorHAnsi"/>
          <w:sz w:val="18"/>
          <w:szCs w:val="18"/>
        </w:rPr>
        <w:t xml:space="preserve">AES </w:t>
      </w:r>
      <w:r w:rsidR="00F252FE">
        <w:rPr>
          <w:rFonts w:asciiTheme="minorHAnsi" w:hAnsiTheme="minorHAnsi" w:cstheme="minorHAnsi"/>
          <w:sz w:val="18"/>
          <w:szCs w:val="18"/>
        </w:rPr>
        <w:t xml:space="preserve">flow </w:t>
      </w:r>
      <w:r w:rsidR="00C2251E" w:rsidRPr="00537122">
        <w:rPr>
          <w:rFonts w:asciiTheme="minorHAnsi" w:hAnsiTheme="minorHAnsi" w:cstheme="minorHAnsi"/>
          <w:sz w:val="18"/>
          <w:szCs w:val="18"/>
        </w:rPr>
        <w:t xml:space="preserve">inside the RISC-V core is divided into </w:t>
      </w:r>
      <w:r w:rsidR="002C3A40">
        <w:rPr>
          <w:rFonts w:asciiTheme="minorHAnsi" w:hAnsiTheme="minorHAnsi" w:cstheme="minorHAnsi"/>
          <w:sz w:val="18"/>
          <w:szCs w:val="18"/>
        </w:rPr>
        <w:t>three</w:t>
      </w:r>
      <w:r w:rsidR="00C2251E" w:rsidRPr="00537122">
        <w:rPr>
          <w:rFonts w:asciiTheme="minorHAnsi" w:hAnsiTheme="minorHAnsi" w:cstheme="minorHAnsi"/>
          <w:sz w:val="18"/>
          <w:szCs w:val="18"/>
        </w:rPr>
        <w:t xml:space="preserve"> modules:</w:t>
      </w:r>
    </w:p>
    <w:p w14:paraId="587C6AD7" w14:textId="58393AF2" w:rsidR="00C2251E" w:rsidRPr="00537122" w:rsidRDefault="002C3A40" w:rsidP="00C853B9">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register file (“</w:t>
      </w:r>
      <w:proofErr w:type="spellStart"/>
      <w:r>
        <w:rPr>
          <w:rFonts w:asciiTheme="minorHAnsi" w:hAnsiTheme="minorHAnsi" w:cstheme="minorHAnsi"/>
          <w:sz w:val="18"/>
          <w:szCs w:val="18"/>
        </w:rPr>
        <w:t>riscv_aes_registers</w:t>
      </w:r>
      <w:proofErr w:type="spellEnd"/>
      <w:r>
        <w:rPr>
          <w:rFonts w:asciiTheme="minorHAnsi" w:hAnsiTheme="minorHAnsi" w:cstheme="minorHAnsi"/>
          <w:sz w:val="18"/>
          <w:szCs w:val="18"/>
        </w:rPr>
        <w:t>”)</w:t>
      </w:r>
      <w:r w:rsidR="00C2251E" w:rsidRPr="00537122">
        <w:rPr>
          <w:rFonts w:asciiTheme="minorHAnsi" w:hAnsiTheme="minorHAnsi" w:cstheme="minorHAnsi"/>
          <w:sz w:val="18"/>
          <w:szCs w:val="18"/>
        </w:rPr>
        <w:t>:</w:t>
      </w:r>
    </w:p>
    <w:p w14:paraId="263D89A5" w14:textId="14881FCD" w:rsidR="00C2251E" w:rsidRPr="00537122" w:rsidRDefault="000019D4" w:rsidP="00C853B9">
      <w:pPr>
        <w:spacing w:after="0"/>
        <w:ind w:left="1440" w:firstLine="0"/>
        <w:rPr>
          <w:rFonts w:asciiTheme="minorHAnsi" w:hAnsiTheme="minorHAnsi" w:cstheme="minorHAnsi"/>
          <w:sz w:val="18"/>
          <w:szCs w:val="18"/>
        </w:rPr>
      </w:pPr>
      <w:r>
        <w:rPr>
          <w:rFonts w:asciiTheme="minorHAnsi" w:hAnsiTheme="minorHAnsi" w:cstheme="minorHAnsi"/>
          <w:sz w:val="18"/>
          <w:szCs w:val="18"/>
        </w:rPr>
        <w:t>C</w:t>
      </w:r>
      <w:r w:rsidR="00C2251E" w:rsidRPr="00537122">
        <w:rPr>
          <w:rFonts w:asciiTheme="minorHAnsi" w:hAnsiTheme="minorHAnsi" w:cstheme="minorHAnsi"/>
          <w:sz w:val="18"/>
          <w:szCs w:val="18"/>
        </w:rPr>
        <w:t xml:space="preserve">ontains 4 data registers, 4 key registers and 1 </w:t>
      </w:r>
      <w:r>
        <w:rPr>
          <w:rFonts w:asciiTheme="minorHAnsi" w:hAnsiTheme="minorHAnsi" w:cstheme="minorHAnsi"/>
          <w:sz w:val="18"/>
          <w:szCs w:val="18"/>
        </w:rPr>
        <w:t>write-back</w:t>
      </w:r>
      <w:r w:rsidR="00C2251E" w:rsidRPr="00537122">
        <w:rPr>
          <w:rFonts w:asciiTheme="minorHAnsi" w:hAnsiTheme="minorHAnsi" w:cstheme="minorHAnsi"/>
          <w:sz w:val="18"/>
          <w:szCs w:val="18"/>
        </w:rPr>
        <w:t xml:space="preserve"> address register.</w:t>
      </w:r>
    </w:p>
    <w:p w14:paraId="38D04A7F" w14:textId="4538A8F4" w:rsidR="00C2251E"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t receives AES instruction number, and instruction parameters (if any are given), and according to the instruction it manipulates the given parameters and sends the correct signals out.</w:t>
      </w:r>
    </w:p>
    <w:p w14:paraId="29B67C4C" w14:textId="47439591" w:rsidR="000019D4" w:rsidRDefault="000019D4" w:rsidP="000019D4">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Engine (“</w:t>
      </w:r>
      <w:proofErr w:type="spellStart"/>
      <w:r w:rsidRPr="000019D4">
        <w:rPr>
          <w:rFonts w:asciiTheme="minorHAnsi" w:hAnsiTheme="minorHAnsi" w:cstheme="minorHAnsi"/>
          <w:sz w:val="18"/>
          <w:szCs w:val="18"/>
        </w:rPr>
        <w:t>riscv_aes_cipher</w:t>
      </w:r>
      <w:proofErr w:type="spellEnd"/>
      <w:r>
        <w:rPr>
          <w:rFonts w:asciiTheme="minorHAnsi" w:hAnsiTheme="minorHAnsi" w:cstheme="minorHAnsi"/>
          <w:sz w:val="18"/>
          <w:szCs w:val="18"/>
        </w:rPr>
        <w:t>”):</w:t>
      </w:r>
    </w:p>
    <w:p w14:paraId="06CDB059" w14:textId="44FBB5D2" w:rsidR="000019D4" w:rsidRPr="000019D4" w:rsidRDefault="000019D4" w:rsidP="000019D4">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ntains the AES algorithm.</w:t>
      </w:r>
    </w:p>
    <w:p w14:paraId="3C909D5D" w14:textId="148FCE53" w:rsidR="00C2251E" w:rsidRPr="00537122" w:rsidRDefault="000019D4" w:rsidP="00C853B9">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WB (</w:t>
      </w:r>
      <w:r w:rsidR="00C2251E" w:rsidRPr="00537122">
        <w:rPr>
          <w:rFonts w:asciiTheme="minorHAnsi" w:hAnsiTheme="minorHAnsi" w:cstheme="minorHAnsi"/>
          <w:sz w:val="18"/>
          <w:szCs w:val="18"/>
        </w:rPr>
        <w:t>“</w:t>
      </w:r>
      <w:proofErr w:type="spellStart"/>
      <w:r w:rsidR="00AF46B3" w:rsidRPr="00537122">
        <w:rPr>
          <w:rFonts w:asciiTheme="minorHAnsi" w:hAnsiTheme="minorHAnsi" w:cstheme="minorHAnsi"/>
          <w:sz w:val="18"/>
          <w:szCs w:val="18"/>
        </w:rPr>
        <w:t>riscv_aes_wb</w:t>
      </w:r>
      <w:proofErr w:type="spellEnd"/>
      <w:r w:rsidR="00AF46B3" w:rsidRPr="00537122">
        <w:rPr>
          <w:rFonts w:asciiTheme="minorHAnsi" w:hAnsiTheme="minorHAnsi" w:cstheme="minorHAnsi"/>
          <w:sz w:val="18"/>
          <w:szCs w:val="18"/>
        </w:rPr>
        <w:t>”</w:t>
      </w:r>
      <w:r>
        <w:rPr>
          <w:rFonts w:asciiTheme="minorHAnsi" w:hAnsiTheme="minorHAnsi" w:cstheme="minorHAnsi"/>
          <w:sz w:val="18"/>
          <w:szCs w:val="18"/>
        </w:rPr>
        <w:t>)</w:t>
      </w:r>
      <w:r w:rsidR="00C2251E" w:rsidRPr="00537122">
        <w:rPr>
          <w:rFonts w:asciiTheme="minorHAnsi" w:hAnsiTheme="minorHAnsi" w:cstheme="minorHAnsi"/>
          <w:sz w:val="18"/>
          <w:szCs w:val="18"/>
        </w:rPr>
        <w:t>:</w:t>
      </w:r>
    </w:p>
    <w:p w14:paraId="3DB5DFF2" w14:textId="49097310"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Functions as write-back module, it contains state machine, which halts the RISC-V pipe for 4 cycles each time it receives new ciphered text.</w:t>
      </w:r>
    </w:p>
    <w:p w14:paraId="0A8FF8DE" w14:textId="6CBE52AE" w:rsidR="00C2251E" w:rsidRPr="00537122" w:rsidRDefault="00C2251E" w:rsidP="00C853B9">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n each</w:t>
      </w:r>
      <w:r w:rsidR="00C22B84" w:rsidRPr="00537122">
        <w:rPr>
          <w:rFonts w:asciiTheme="minorHAnsi" w:hAnsiTheme="minorHAnsi" w:cstheme="minorHAnsi"/>
          <w:sz w:val="18"/>
          <w:szCs w:val="18"/>
        </w:rPr>
        <w:t xml:space="preserve"> one</w:t>
      </w:r>
      <w:r w:rsidRPr="00537122">
        <w:rPr>
          <w:rFonts w:asciiTheme="minorHAnsi" w:hAnsiTheme="minorHAnsi" w:cstheme="minorHAnsi"/>
          <w:sz w:val="18"/>
          <w:szCs w:val="18"/>
        </w:rPr>
        <w:t xml:space="preserve"> of the 4 cycles it writes one register (32-bit) of ciphered data </w:t>
      </w:r>
      <w:r w:rsidR="00C22B84" w:rsidRPr="00537122">
        <w:rPr>
          <w:rFonts w:asciiTheme="minorHAnsi" w:hAnsiTheme="minorHAnsi" w:cstheme="minorHAnsi"/>
          <w:sz w:val="18"/>
          <w:szCs w:val="18"/>
        </w:rPr>
        <w:t>to</w:t>
      </w:r>
      <w:r w:rsidRPr="00537122">
        <w:rPr>
          <w:rFonts w:asciiTheme="minorHAnsi" w:hAnsiTheme="minorHAnsi" w:cstheme="minorHAnsi"/>
          <w:sz w:val="18"/>
          <w:szCs w:val="18"/>
        </w:rPr>
        <w:t xml:space="preserve"> the memory (starting </w:t>
      </w:r>
      <w:r w:rsidR="00C22B84" w:rsidRPr="00537122">
        <w:rPr>
          <w:rFonts w:asciiTheme="minorHAnsi" w:hAnsiTheme="minorHAnsi" w:cstheme="minorHAnsi"/>
          <w:sz w:val="18"/>
          <w:szCs w:val="18"/>
        </w:rPr>
        <w:t>at</w:t>
      </w:r>
      <w:r w:rsidRPr="00537122">
        <w:rPr>
          <w:rFonts w:asciiTheme="minorHAnsi" w:hAnsiTheme="minorHAnsi" w:cstheme="minorHAnsi"/>
          <w:sz w:val="18"/>
          <w:szCs w:val="18"/>
        </w:rPr>
        <w:t xml:space="preserve"> the address that stored in the </w:t>
      </w:r>
      <w:r w:rsidR="00C22B84" w:rsidRPr="00537122">
        <w:rPr>
          <w:rFonts w:asciiTheme="minorHAnsi" w:hAnsiTheme="minorHAnsi" w:cstheme="minorHAnsi"/>
          <w:sz w:val="18"/>
          <w:szCs w:val="18"/>
        </w:rPr>
        <w:t>write-back</w:t>
      </w:r>
      <w:r w:rsidRPr="00537122">
        <w:rPr>
          <w:rFonts w:asciiTheme="minorHAnsi" w:hAnsiTheme="minorHAnsi" w:cstheme="minorHAnsi"/>
          <w:sz w:val="18"/>
          <w:szCs w:val="18"/>
        </w:rPr>
        <w:t xml:space="preserve"> register).</w:t>
      </w:r>
    </w:p>
    <w:p w14:paraId="4E1A67A1" w14:textId="66F833BA" w:rsidR="000B28E0" w:rsidRPr="001206C4" w:rsidRDefault="00F252FE"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6B0A68B" wp14:editId="50CA41A3">
                <wp:extent cx="5928995" cy="2611321"/>
                <wp:effectExtent l="0" t="0" r="0" b="17780"/>
                <wp:docPr id="76" name="Group 76"/>
                <wp:cNvGraphicFramePr/>
                <a:graphic xmlns:a="http://schemas.openxmlformats.org/drawingml/2006/main">
                  <a:graphicData uri="http://schemas.microsoft.com/office/word/2010/wordprocessingGroup">
                    <wpg:wgp>
                      <wpg:cNvGrpSpPr/>
                      <wpg:grpSpPr>
                        <a:xfrm>
                          <a:off x="0" y="0"/>
                          <a:ext cx="5928995" cy="2611321"/>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26"/>
                            <a:stretch>
                              <a:fillRect/>
                            </a:stretch>
                          </pic:blipFill>
                          <pic:spPr>
                            <a:xfrm>
                              <a:off x="0" y="0"/>
                              <a:ext cx="8096250" cy="3057525"/>
                            </a:xfrm>
                            <a:prstGeom prst="rect">
                              <a:avLst/>
                            </a:prstGeom>
                          </pic:spPr>
                        </pic:pic>
                        <wps:wsp>
                          <wps:cNvPr id="50" name="Rectangle: Rounded Corners 50"/>
                          <wps:cNvSpPr/>
                          <wps:spPr>
                            <a:xfrm>
                              <a:off x="3032215" y="3279681"/>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79E6DC1" w14:textId="11A0C8EA" w:rsidR="00D5060E" w:rsidRPr="00F252FE" w:rsidRDefault="00D5060E" w:rsidP="00F252FE">
                                <w:pPr>
                                  <w:ind w:left="0" w:firstLine="0"/>
                                  <w:jc w:val="center"/>
                                  <w:rPr>
                                    <w:rFonts w:asciiTheme="minorHAnsi" w:hAnsiTheme="minorHAnsi"/>
                                    <w:sz w:val="22"/>
                                    <w:szCs w:val="22"/>
                                  </w:rPr>
                                </w:pPr>
                                <w:r w:rsidRPr="00F252FE">
                                  <w:rPr>
                                    <w:rFonts w:asciiTheme="minorHAnsi" w:hAnsiTheme="minorHAnsi"/>
                                    <w:sz w:val="22"/>
                                    <w:szCs w:val="22"/>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5" y="3279681"/>
                              <a:ext cx="134901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5649B0D5" w14:textId="39D51964" w:rsidR="00D5060E" w:rsidRPr="00F252FE" w:rsidRDefault="00D5060E" w:rsidP="00F252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0B530B96" w14:textId="363DA4B0" w:rsidR="00D5060E" w:rsidRPr="00F252FE" w:rsidRDefault="00D5060E" w:rsidP="00F252FE">
                                <w:pPr>
                                  <w:ind w:left="0" w:firstLine="0"/>
                                  <w:jc w:val="center"/>
                                  <w:rPr>
                                    <w:rFonts w:asciiTheme="minorHAnsi" w:hAnsiTheme="minorHAnsi"/>
                                    <w:sz w:val="22"/>
                                    <w:szCs w:val="22"/>
                                  </w:rPr>
                                </w:pPr>
                                <w:r w:rsidRPr="00F252FE">
                                  <w:rPr>
                                    <w:rFonts w:asciiTheme="minorHAnsi" w:hAnsiTheme="minorHAnsi"/>
                                    <w:sz w:val="22"/>
                                    <w:szCs w:val="22"/>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390E19C3" w14:textId="160129C9"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3909B97E" w14:textId="1EB9CB05"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58AE3F7A" w14:textId="25720320" w:rsidR="00D5060E" w:rsidRPr="00F252FE" w:rsidRDefault="00D5060E" w:rsidP="00F252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2673A1EE" w14:textId="77777777"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6599C194" w14:textId="173241E4"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5420E3DB" w14:textId="77777777" w:rsidR="00D5060E" w:rsidRPr="00F252FE" w:rsidRDefault="00D5060E" w:rsidP="00F252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06B0A68B" id="Group 76" o:spid="_x0000_s1026" style="width:466.85pt;height:205.6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">
                <v:group id="Group 66" o:spid="_x0000_s102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27" o:title=""/>
                  </v:shape>
                  <v:roundrect id="Rectangle: Rounded Corners 50" o:spid="_x0000_s1029" style="position:absolute;left:30322;top:32796;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679E6DC1" w14:textId="11A0C8EA" w:rsidR="00D5060E" w:rsidRPr="00F252FE" w:rsidRDefault="00D5060E" w:rsidP="00F252FE">
                          <w:pPr>
                            <w:ind w:left="0" w:firstLine="0"/>
                            <w:jc w:val="center"/>
                            <w:rPr>
                              <w:rFonts w:asciiTheme="minorHAnsi" w:hAnsiTheme="minorHAnsi"/>
                              <w:sz w:val="22"/>
                              <w:szCs w:val="22"/>
                            </w:rPr>
                          </w:pPr>
                          <w:r w:rsidRPr="00F252FE">
                            <w:rPr>
                              <w:rFonts w:asciiTheme="minorHAnsi" w:hAnsiTheme="minorHAnsi"/>
                              <w:sz w:val="22"/>
                              <w:szCs w:val="22"/>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3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3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3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5649B0D5" w14:textId="39D51964" w:rsidR="00D5060E" w:rsidRPr="00F252FE" w:rsidRDefault="00D5060E" w:rsidP="00F252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v:textbox>
                  </v:roundrect>
                  <v:line id="Straight Connector 54" o:spid="_x0000_s103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3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3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3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0B530B96" w14:textId="363DA4B0" w:rsidR="00D5060E" w:rsidRPr="00F252FE" w:rsidRDefault="00D5060E" w:rsidP="00F252FE">
                          <w:pPr>
                            <w:ind w:left="0" w:firstLine="0"/>
                            <w:jc w:val="center"/>
                            <w:rPr>
                              <w:rFonts w:asciiTheme="minorHAnsi" w:hAnsiTheme="minorHAnsi"/>
                              <w:sz w:val="22"/>
                              <w:szCs w:val="22"/>
                            </w:rPr>
                          </w:pPr>
                          <w:r w:rsidRPr="00F252FE">
                            <w:rPr>
                              <w:rFonts w:asciiTheme="minorHAnsi" w:hAnsiTheme="minorHAnsi"/>
                              <w:sz w:val="22"/>
                              <w:szCs w:val="22"/>
                            </w:rPr>
                            <w:t>AES WB</w:t>
                          </w:r>
                        </w:p>
                      </w:txbxContent>
                    </v:textbox>
                  </v:roundrect>
                  <v:shape id="Straight Arrow Connector 62" o:spid="_x0000_s103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3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3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04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04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04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04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04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type id="_x0000_t202" coordsize="21600,21600" o:spt="202" path="m,l,21600r21600,l21600,xe">
                  <v:stroke joinstyle="miter"/>
                  <v:path gradientshapeok="t" o:connecttype="rect"/>
                </v:shapetype>
                <v:shape id="Text Box 2" o:spid="_x0000_s104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390E19C3" w14:textId="160129C9"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3909B97E" w14:textId="1EB9CB05"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04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58AE3F7A" w14:textId="25720320" w:rsidR="00D5060E" w:rsidRPr="00F252FE" w:rsidRDefault="00D5060E" w:rsidP="00F252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04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2673A1EE" w14:textId="77777777"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6599C194" w14:textId="173241E4" w:rsidR="00D5060E" w:rsidRPr="00F252FE" w:rsidRDefault="00D5060E" w:rsidP="00F252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05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420E3DB" w14:textId="77777777" w:rsidR="00D5060E" w:rsidRPr="00F252FE" w:rsidRDefault="00D5060E" w:rsidP="00F252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r w:rsidR="000B28E0" w:rsidRPr="00537122">
        <w:rPr>
          <w:rFonts w:asciiTheme="minorHAnsi" w:hAnsiTheme="minorHAnsi" w:cstheme="minorHAnsi"/>
          <w:color w:val="FF0000"/>
          <w:sz w:val="18"/>
          <w:szCs w:val="18"/>
        </w:rPr>
        <w:br w:type="page"/>
      </w:r>
    </w:p>
    <w:p w14:paraId="117247B0" w14:textId="74AF6ED4" w:rsidR="00F826FD" w:rsidRPr="00537122" w:rsidRDefault="009E008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ossible</w:t>
      </w:r>
      <w:r w:rsidR="000B28E0" w:rsidRPr="00537122">
        <w:rPr>
          <w:rFonts w:asciiTheme="minorHAnsi" w:hAnsiTheme="minorHAnsi" w:cstheme="minorHAnsi"/>
          <w:b/>
          <w:bCs/>
          <w:sz w:val="18"/>
          <w:szCs w:val="18"/>
          <w:u w:val="single"/>
        </w:rPr>
        <w:t xml:space="preserve"> solutions</w:t>
      </w:r>
    </w:p>
    <w:p w14:paraId="6E995218" w14:textId="45655C1C" w:rsidR="000B28E0" w:rsidRPr="00537122" w:rsidRDefault="000B28E0"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was 3 optional solution on the table:</w:t>
      </w:r>
    </w:p>
    <w:p w14:paraId="5C8B74CA" w14:textId="093BC3C3" w:rsidR="009E008C" w:rsidRPr="00537122" w:rsidRDefault="009E008C" w:rsidP="009E008C">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from buffer:</w:t>
      </w:r>
    </w:p>
    <w:p w14:paraId="37BD5494" w14:textId="04DFEFB1" w:rsidR="009E008C" w:rsidRPr="00537122" w:rsidRDefault="009E008C" w:rsidP="009E008C">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In this solution, the RISC-V core will hold 9 new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s, holding 4 data registers, 4 key registers, 1 write-back register. There will be special command to write data to those registers, and running command:</w:t>
      </w:r>
    </w:p>
    <w:p w14:paraId="4F68E3E2" w14:textId="2ACAC7BA"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key registers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40363A0" w14:textId="68686EB8"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write-back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AEA817A" w14:textId="096C7532"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data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33D4F896" w14:textId="1FC81385"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w:t>
      </w:r>
    </w:p>
    <w:p w14:paraId="59A1A1BE" w14:textId="324A6645" w:rsidR="009E008C" w:rsidRPr="00537122" w:rsidRDefault="009E008C" w:rsidP="009E008C">
      <w:pPr>
        <w:pStyle w:val="ListParagraph"/>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 xml:space="preserve">The command will cipher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 xml:space="preserve">data registers </w:t>
      </w:r>
      <w:r w:rsidR="009222D8" w:rsidRPr="00537122">
        <w:rPr>
          <w:rFonts w:asciiTheme="minorHAnsi" w:hAnsiTheme="minorHAnsi" w:cstheme="minorHAnsi"/>
          <w:sz w:val="18"/>
          <w:szCs w:val="18"/>
        </w:rPr>
        <w:t xml:space="preserve">using the AES key registers, and store the ciphered 4 data registers to the memory (starting in the address given in step b.) </w:t>
      </w:r>
    </w:p>
    <w:p w14:paraId="714D431A" w14:textId="0D38617A" w:rsidR="0061721F" w:rsidRPr="00537122" w:rsidRDefault="000B28E0" w:rsidP="0061721F">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command:</w:t>
      </w:r>
      <w:r w:rsidR="0061721F" w:rsidRPr="00537122">
        <w:rPr>
          <w:rFonts w:asciiTheme="minorHAnsi" w:hAnsiTheme="minorHAnsi" w:cstheme="minorHAnsi"/>
          <w:sz w:val="18"/>
          <w:szCs w:val="18"/>
        </w:rPr>
        <w:t xml:space="preserve"> </w:t>
      </w:r>
    </w:p>
    <w:p w14:paraId="3C143EE5" w14:textId="77777777" w:rsidR="0061721F" w:rsidRPr="00537122" w:rsidRDefault="0061721F" w:rsidP="0061721F">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In this solution, the command will be the same as “Store”, but instead of writing the data directly to the memory, the data will be ciphered before:</w:t>
      </w:r>
    </w:p>
    <w:p w14:paraId="6FBDBA2B" w14:textId="0051F2BF" w:rsidR="0061721F" w:rsidRPr="00537122" w:rsidRDefault="0061721F" w:rsidP="0061721F">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the key inside special 4 registers (hardware protected</w:t>
      </w:r>
      <w:r w:rsidR="00836ACA" w:rsidRPr="00537122">
        <w:rPr>
          <w:rFonts w:asciiTheme="minorHAnsi" w:hAnsiTheme="minorHAnsi" w:cstheme="minorHAnsi"/>
          <w:sz w:val="18"/>
          <w:szCs w:val="18"/>
        </w:rPr>
        <w:t>, nonvolatile</w:t>
      </w:r>
      <w:r w:rsidRPr="00537122">
        <w:rPr>
          <w:rFonts w:asciiTheme="minorHAnsi" w:hAnsiTheme="minorHAnsi" w:cstheme="minorHAnsi"/>
          <w:sz w:val="18"/>
          <w:szCs w:val="18"/>
        </w:rPr>
        <w:t>).</w:t>
      </w:r>
    </w:p>
    <w:p w14:paraId="5F13027A" w14:textId="77777777" w:rsidR="009E008C" w:rsidRPr="00537122" w:rsidRDefault="0061721F"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 (equivalent to “Store” command)</w:t>
      </w:r>
      <w:r w:rsidR="009E008C" w:rsidRPr="00537122">
        <w:rPr>
          <w:rFonts w:asciiTheme="minorHAnsi" w:hAnsiTheme="minorHAnsi" w:cstheme="minorHAnsi"/>
          <w:sz w:val="18"/>
          <w:szCs w:val="18"/>
        </w:rPr>
        <w:t>:</w:t>
      </w:r>
    </w:p>
    <w:p w14:paraId="67FDEAD0" w14:textId="2AF6F49D" w:rsidR="0061721F" w:rsidRPr="00537122" w:rsidRDefault="0061721F" w:rsidP="009E008C">
      <w:pPr>
        <w:spacing w:after="0"/>
        <w:ind w:left="1800" w:firstLine="0"/>
        <w:rPr>
          <w:rFonts w:asciiTheme="minorHAnsi" w:hAnsiTheme="minorHAnsi" w:cstheme="minorHAnsi"/>
          <w:sz w:val="18"/>
          <w:szCs w:val="18"/>
        </w:rPr>
      </w:pPr>
      <w:r w:rsidRPr="00537122">
        <w:rPr>
          <w:rFonts w:asciiTheme="minorHAnsi" w:hAnsiTheme="minorHAnsi" w:cstheme="minorHAnsi"/>
          <w:sz w:val="18"/>
          <w:szCs w:val="18"/>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537122">
        <w:rPr>
          <w:rFonts w:asciiTheme="minorHAnsi" w:hAnsiTheme="minorHAnsi" w:cstheme="minorHAnsi"/>
          <w:sz w:val="18"/>
          <w:szCs w:val="18"/>
        </w:rPr>
        <w:t xml:space="preserve"> (read-modify-write) </w:t>
      </w:r>
      <w:r w:rsidRPr="00537122">
        <w:rPr>
          <w:rFonts w:asciiTheme="minorHAnsi" w:hAnsiTheme="minorHAnsi" w:cstheme="minorHAnsi"/>
          <w:sz w:val="18"/>
          <w:szCs w:val="18"/>
        </w:rPr>
        <w:t xml:space="preserve">. </w:t>
      </w:r>
    </w:p>
    <w:p w14:paraId="3A5585C0" w14:textId="7E9269EA"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Advantages:</w:t>
      </w:r>
      <w:r w:rsidR="00836ACA" w:rsidRPr="00537122">
        <w:rPr>
          <w:rFonts w:asciiTheme="minorHAnsi" w:hAnsiTheme="minorHAnsi" w:cstheme="minorHAnsi"/>
          <w:sz w:val="18"/>
          <w:szCs w:val="18"/>
        </w:rPr>
        <w:t xml:space="preserve"> </w:t>
      </w:r>
    </w:p>
    <w:p w14:paraId="7A269BFE" w14:textId="56DC09BA" w:rsidR="0061721F" w:rsidRPr="00537122" w:rsidRDefault="0061721F"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Can store one register (instead of 4 at a time).</w:t>
      </w:r>
    </w:p>
    <w:p w14:paraId="771F58BB" w14:textId="63CD5252"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r w:rsidR="00836ACA" w:rsidRPr="00537122">
        <w:rPr>
          <w:rFonts w:asciiTheme="minorHAnsi" w:hAnsiTheme="minorHAnsi" w:cstheme="minorHAnsi"/>
          <w:sz w:val="18"/>
          <w:szCs w:val="18"/>
        </w:rPr>
        <w:t xml:space="preserve"> </w:t>
      </w:r>
    </w:p>
    <w:p w14:paraId="363B64DF" w14:textId="64394BE8" w:rsidR="0061721F" w:rsidRPr="00537122" w:rsidRDefault="00836ACA"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secured – the data will wait in the core, un-ciphered, till finishing loading the 4 registers from the memory.</w:t>
      </w:r>
    </w:p>
    <w:p w14:paraId="1F9993C2" w14:textId="77777777"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Hard to implement.</w:t>
      </w:r>
    </w:p>
    <w:p w14:paraId="61C63DA9" w14:textId="62DA3E0F"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Wasteful in terms of time and power - requires 4 loads from the memory and 4 stores to the memory.</w:t>
      </w:r>
    </w:p>
    <w:p w14:paraId="698BB9E3" w14:textId="5B92FD28" w:rsidR="00836ACA" w:rsidRPr="00537122" w:rsidRDefault="00836ACA" w:rsidP="00836ACA">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on the fly:</w:t>
      </w:r>
    </w:p>
    <w:p w14:paraId="09124DF9" w14:textId="54DD50DC" w:rsidR="00836ACA" w:rsidRPr="00537122" w:rsidRDefault="00836ACA" w:rsidP="00836ACA">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In this solution, we don’t use AES algorithm, but using another cyphering method, that can cipher 32-bit bloc</w:t>
      </w:r>
      <w:r w:rsidR="00990E3E" w:rsidRPr="00537122">
        <w:rPr>
          <w:rFonts w:asciiTheme="minorHAnsi" w:hAnsiTheme="minorHAnsi" w:cstheme="minorHAnsi"/>
          <w:sz w:val="18"/>
          <w:szCs w:val="18"/>
        </w:rPr>
        <w:t xml:space="preserve">k, so we could cipher data before writing it to the register, and storing ciphered data without loading </w:t>
      </w:r>
      <w:r w:rsidR="000B18EE" w:rsidRPr="00537122">
        <w:rPr>
          <w:rFonts w:asciiTheme="minorHAnsi" w:hAnsiTheme="minorHAnsi" w:cstheme="minorHAnsi"/>
          <w:sz w:val="18"/>
          <w:szCs w:val="18"/>
        </w:rPr>
        <w:t>data from the memory first</w:t>
      </w:r>
      <w:r w:rsidR="00990E3E" w:rsidRPr="00537122">
        <w:rPr>
          <w:rFonts w:asciiTheme="minorHAnsi" w:hAnsiTheme="minorHAnsi" w:cstheme="minorHAnsi"/>
          <w:sz w:val="18"/>
          <w:szCs w:val="18"/>
        </w:rPr>
        <w:t xml:space="preserve"> (</w:t>
      </w:r>
      <w:r w:rsidR="00B62339" w:rsidRPr="00537122">
        <w:rPr>
          <w:rFonts w:asciiTheme="minorHAnsi" w:hAnsiTheme="minorHAnsi" w:cstheme="minorHAnsi"/>
          <w:sz w:val="18"/>
          <w:szCs w:val="18"/>
        </w:rPr>
        <w:t>read-modify-write</w:t>
      </w:r>
      <w:r w:rsidR="00990E3E" w:rsidRPr="00537122">
        <w:rPr>
          <w:rFonts w:asciiTheme="minorHAnsi" w:hAnsiTheme="minorHAnsi" w:cstheme="minorHAnsi"/>
          <w:sz w:val="18"/>
          <w:szCs w:val="18"/>
        </w:rPr>
        <w:t>)</w:t>
      </w:r>
      <w:r w:rsidRPr="00537122">
        <w:rPr>
          <w:rFonts w:asciiTheme="minorHAnsi" w:hAnsiTheme="minorHAnsi" w:cstheme="minorHAnsi"/>
          <w:sz w:val="18"/>
          <w:szCs w:val="18"/>
        </w:rPr>
        <w:t>:</w:t>
      </w:r>
    </w:p>
    <w:p w14:paraId="0874BA40" w14:textId="5B2722D1" w:rsidR="00836ACA" w:rsidRPr="00537122" w:rsidRDefault="000B18EE" w:rsidP="000B18EE">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key inside register (hardware protected, nonvolatile)</w:t>
      </w:r>
    </w:p>
    <w:p w14:paraId="6690E467" w14:textId="77777777" w:rsidR="009E008C" w:rsidRPr="00537122" w:rsidRDefault="000B18EE"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Using encryption command, equivalent to “Store” command (or R type command)</w:t>
      </w:r>
      <w:r w:rsidR="009E008C" w:rsidRPr="00537122">
        <w:rPr>
          <w:rFonts w:asciiTheme="minorHAnsi" w:hAnsiTheme="minorHAnsi" w:cstheme="minorHAnsi"/>
          <w:sz w:val="18"/>
          <w:szCs w:val="18"/>
        </w:rPr>
        <w:t>:</w:t>
      </w:r>
    </w:p>
    <w:p w14:paraId="5A6E49D4" w14:textId="48B1C2F4" w:rsidR="000B18EE" w:rsidRPr="00537122" w:rsidRDefault="000B18EE" w:rsidP="009E008C">
      <w:pPr>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The command will cipher the data and store it into the memory (or register).</w:t>
      </w:r>
    </w:p>
    <w:p w14:paraId="49CEF0B1" w14:textId="4AFB3348" w:rsidR="000B18EE" w:rsidRPr="00537122" w:rsidRDefault="000B18EE" w:rsidP="000B18EE">
      <w:pPr>
        <w:spacing w:after="0"/>
        <w:ind w:left="720"/>
        <w:rPr>
          <w:rFonts w:asciiTheme="minorHAnsi" w:hAnsiTheme="minorHAnsi" w:cstheme="minorHAnsi"/>
          <w:sz w:val="18"/>
          <w:szCs w:val="18"/>
        </w:rPr>
      </w:pPr>
      <w:r w:rsidRPr="00537122">
        <w:rPr>
          <w:rFonts w:asciiTheme="minorHAnsi" w:hAnsiTheme="minorHAnsi" w:cstheme="minorHAnsi"/>
          <w:sz w:val="18"/>
          <w:szCs w:val="18"/>
        </w:rPr>
        <w:t>Advantages:</w:t>
      </w:r>
    </w:p>
    <w:p w14:paraId="21EB2E38" w14:textId="2CD297CB" w:rsidR="000B18EE" w:rsidRPr="00537122" w:rsidRDefault="000B18EE"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Easy to implement</w:t>
      </w:r>
      <w:r w:rsidR="009E008C" w:rsidRPr="00537122">
        <w:rPr>
          <w:rFonts w:asciiTheme="minorHAnsi" w:hAnsiTheme="minorHAnsi" w:cstheme="minorHAnsi"/>
          <w:sz w:val="18"/>
          <w:szCs w:val="18"/>
        </w:rPr>
        <w:t>.</w:t>
      </w:r>
    </w:p>
    <w:p w14:paraId="06BC25EF" w14:textId="26160FF4" w:rsidR="000B18EE"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The memory (registers) would hold only ciphered data.</w:t>
      </w:r>
    </w:p>
    <w:p w14:paraId="376EC8E0" w14:textId="7EE3BBE1" w:rsidR="009E008C"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lastRenderedPageBreak/>
        <w:t>Economical in terms of time and power (only one register is ciphered at any time, with less complex ciphering algorithm.).</w:t>
      </w:r>
    </w:p>
    <w:p w14:paraId="01ABA3A6" w14:textId="5455750A" w:rsidR="009E008C" w:rsidRPr="00537122" w:rsidRDefault="009E008C" w:rsidP="009E008C">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p>
    <w:p w14:paraId="34AA6E9A" w14:textId="77777777" w:rsidR="001206C4" w:rsidRDefault="009E008C" w:rsidP="001206C4">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very secure – due to the use of a less complex ciphering algorithm.</w:t>
      </w:r>
    </w:p>
    <w:p w14:paraId="34297778" w14:textId="72C63202" w:rsidR="00D5060E" w:rsidRDefault="00D80D67" w:rsidP="00D5060E">
      <w:pPr>
        <w:pStyle w:val="ListParagraph"/>
        <w:numPr>
          <w:ilvl w:val="1"/>
          <w:numId w:val="40"/>
        </w:numPr>
        <w:spacing w:after="0"/>
        <w:rPr>
          <w:rFonts w:asciiTheme="minorHAnsi" w:hAnsiTheme="minorHAnsi" w:cstheme="minorHAnsi"/>
          <w:sz w:val="18"/>
          <w:szCs w:val="18"/>
        </w:rPr>
      </w:pPr>
      <w:r w:rsidRPr="001206C4">
        <w:rPr>
          <w:rFonts w:asciiTheme="minorHAnsi" w:hAnsiTheme="minorHAnsi" w:cstheme="minorHAnsi"/>
          <w:sz w:val="18"/>
          <w:szCs w:val="18"/>
        </w:rPr>
        <w:t xml:space="preserve"> </w:t>
      </w:r>
    </w:p>
    <w:p w14:paraId="3C5C5756" w14:textId="4A044668" w:rsidR="00D5060E" w:rsidRPr="00D5060E" w:rsidRDefault="00D5060E" w:rsidP="00D5060E">
      <w:pPr>
        <w:spacing w:after="0"/>
        <w:ind w:left="0" w:firstLine="0"/>
        <w:rPr>
          <w:rFonts w:asciiTheme="minorHAnsi" w:hAnsiTheme="minorHAnsi" w:cstheme="minorHAnsi"/>
          <w:sz w:val="18"/>
          <w:szCs w:val="18"/>
        </w:rPr>
      </w:pPr>
      <w:r w:rsidRPr="00D5060E">
        <w:rPr>
          <w:rFonts w:asciiTheme="minorHAnsi" w:hAnsiTheme="minorHAnsi" w:cstheme="minorHAnsi"/>
          <w:sz w:val="18"/>
          <w:szCs w:val="18"/>
        </w:rPr>
        <w:t>After discussing the advantages and disadvantages of the 3 solutions, we decided to implement solution number one, which is Encryption from buffer</w:t>
      </w:r>
      <w:r>
        <w:rPr>
          <w:rFonts w:asciiTheme="minorHAnsi" w:hAnsiTheme="minorHAnsi" w:cstheme="minorHAnsi"/>
          <w:sz w:val="18"/>
          <w:szCs w:val="18"/>
        </w:rPr>
        <w:t>.</w:t>
      </w:r>
    </w:p>
    <w:p w14:paraId="34D1464F" w14:textId="26DE61D8" w:rsidR="00D5060E" w:rsidRPr="00D5060E" w:rsidRDefault="001206C4" w:rsidP="00D5060E">
      <w:pPr>
        <w:spacing w:after="0"/>
        <w:ind w:left="0" w:firstLine="0"/>
        <w:rPr>
          <w:rFonts w:asciiTheme="minorHAnsi" w:hAnsiTheme="minorHAnsi" w:cstheme="minorHAnsi"/>
          <w:sz w:val="18"/>
          <w:szCs w:val="18"/>
        </w:rPr>
      </w:pPr>
      <w:r w:rsidRPr="00D5060E">
        <w:rPr>
          <w:rFonts w:asciiTheme="minorHAnsi" w:hAnsiTheme="minorHAnsi" w:cstheme="minorHAnsi"/>
          <w:sz w:val="18"/>
          <w:szCs w:val="18"/>
        </w:rPr>
        <w:br w:type="page"/>
      </w:r>
    </w:p>
    <w:p w14:paraId="4EBC9782" w14:textId="340D42CC" w:rsidR="00F55969" w:rsidRDefault="001206C4" w:rsidP="00F5596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Interface</w:t>
      </w:r>
      <w:r>
        <w:rPr>
          <w:rFonts w:asciiTheme="minorHAnsi" w:hAnsiTheme="minorHAnsi" w:cstheme="minorHAnsi"/>
          <w:b/>
          <w:bCs/>
          <w:sz w:val="18"/>
          <w:szCs w:val="18"/>
          <w:u w:val="single"/>
        </w:rPr>
        <w:t xml:space="preserve"> architecture</w:t>
      </w:r>
    </w:p>
    <w:p w14:paraId="6CA861AC" w14:textId="6A52358F"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In order to implement our solution to encryption command in RISC-V, we decided to use the following command structure (from R type commands):</w:t>
      </w:r>
    </w:p>
    <w:p w14:paraId="49ACBB70" w14:textId="77777777" w:rsidR="00F55969" w:rsidRDefault="00F55969" w:rsidP="001206C4">
      <w:pPr>
        <w:spacing w:after="0"/>
        <w:ind w:left="0" w:firstLine="0"/>
        <w:rPr>
          <w:rFonts w:asciiTheme="minorHAnsi" w:hAnsiTheme="minorHAnsi" w:cstheme="minorHAnsi"/>
          <w:sz w:val="18"/>
          <w:szCs w:val="18"/>
        </w:rPr>
      </w:pPr>
      <w:r w:rsidRPr="00457FAF">
        <w:rPr>
          <w:noProof/>
        </w:rPr>
        <w:drawing>
          <wp:inline distT="0" distB="0" distL="0" distR="0" wp14:anchorId="35DD266E" wp14:editId="253A76CA">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8305"/>
                    </a:xfrm>
                    <a:prstGeom prst="rect">
                      <a:avLst/>
                    </a:prstGeom>
                  </pic:spPr>
                </pic:pic>
              </a:graphicData>
            </a:graphic>
          </wp:inline>
        </w:drawing>
      </w:r>
    </w:p>
    <w:p w14:paraId="531E3FE3" w14:textId="721FB69F"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Where the opcode will be the same to all AES commands, while funct3 will distinguish between the AES commands, </w:t>
      </w:r>
      <w:proofErr w:type="spellStart"/>
      <w:r>
        <w:rPr>
          <w:rFonts w:asciiTheme="minorHAnsi" w:hAnsiTheme="minorHAnsi" w:cstheme="minorHAnsi"/>
          <w:sz w:val="18"/>
          <w:szCs w:val="18"/>
        </w:rPr>
        <w:t>rd</w:t>
      </w:r>
      <w:proofErr w:type="spellEnd"/>
      <w:r>
        <w:rPr>
          <w:rFonts w:asciiTheme="minorHAnsi" w:hAnsiTheme="minorHAnsi" w:cstheme="minorHAnsi"/>
          <w:sz w:val="18"/>
          <w:szCs w:val="18"/>
        </w:rPr>
        <w:t xml:space="preserve"> will be AES register (data, key), and rs1 will be </w:t>
      </w:r>
      <w:r>
        <w:rPr>
          <w:rFonts w:asciiTheme="minorHAnsi" w:hAnsiTheme="minorHAnsi" w:cstheme="minorHAnsi"/>
          <w:color w:val="FF0000"/>
          <w:sz w:val="18"/>
          <w:szCs w:val="18"/>
        </w:rPr>
        <w:t xml:space="preserve">“normal” </w:t>
      </w:r>
      <w:r>
        <w:rPr>
          <w:rFonts w:asciiTheme="minorHAnsi" w:hAnsiTheme="minorHAnsi" w:cstheme="minorHAnsi"/>
          <w:sz w:val="18"/>
          <w:szCs w:val="18"/>
        </w:rPr>
        <w:t xml:space="preserve">register. </w:t>
      </w:r>
    </w:p>
    <w:p w14:paraId="7CD5A2B4" w14:textId="77777777" w:rsidR="00F55969" w:rsidRDefault="00F55969" w:rsidP="001206C4">
      <w:pPr>
        <w:spacing w:after="0"/>
        <w:ind w:left="0" w:firstLine="0"/>
        <w:rPr>
          <w:rFonts w:asciiTheme="minorHAnsi" w:hAnsiTheme="minorHAnsi" w:cstheme="minorHAnsi"/>
          <w:sz w:val="18"/>
          <w:szCs w:val="18"/>
        </w:rPr>
      </w:pPr>
    </w:p>
    <w:p w14:paraId="48E45317" w14:textId="6697FC22" w:rsidR="001206C4" w:rsidRPr="00F55969" w:rsidRDefault="00F55969" w:rsidP="001206C4">
      <w:pPr>
        <w:spacing w:after="0"/>
        <w:ind w:left="0" w:firstLine="0"/>
        <w:rPr>
          <w:rFonts w:asciiTheme="minorHAnsi" w:hAnsiTheme="minorHAnsi" w:cstheme="minorHAnsi"/>
          <w:sz w:val="18"/>
          <w:szCs w:val="18"/>
          <w:u w:val="single"/>
        </w:rPr>
      </w:pPr>
      <w:r w:rsidRPr="00F55969">
        <w:rPr>
          <w:rFonts w:asciiTheme="minorHAnsi" w:hAnsiTheme="minorHAnsi" w:cstheme="minorHAnsi"/>
          <w:sz w:val="18"/>
          <w:szCs w:val="18"/>
          <w:u w:val="single"/>
        </w:rPr>
        <w:t>Choosing opcode for AES commands:</w:t>
      </w:r>
    </w:p>
    <w:p w14:paraId="63F11B8B" w14:textId="0B3ADE89" w:rsidR="00F55969" w:rsidRPr="00F55969" w:rsidRDefault="00F55969" w:rsidP="00F55969">
      <w:pPr>
        <w:spacing w:after="0"/>
        <w:ind w:left="0" w:firstLine="0"/>
        <w:rPr>
          <w:rFonts w:asciiTheme="minorHAnsi" w:hAnsiTheme="minorHAnsi" w:cstheme="minorHAnsi"/>
          <w:sz w:val="18"/>
          <w:szCs w:val="18"/>
        </w:rPr>
      </w:pPr>
      <w:r>
        <w:rPr>
          <w:rFonts w:asciiTheme="minorHAnsi" w:hAnsiTheme="minorHAnsi" w:cstheme="minorHAnsi"/>
          <w:sz w:val="18"/>
          <w:szCs w:val="18"/>
        </w:rPr>
        <w:t>The RISC-V opcode map:</w:t>
      </w:r>
    </w:p>
    <w:p w14:paraId="6FFEF7F4" w14:textId="35AF34EC" w:rsidR="001206C4" w:rsidRDefault="001206C4" w:rsidP="001206C4">
      <w:pPr>
        <w:spacing w:after="0"/>
        <w:ind w:left="0" w:firstLine="0"/>
        <w:rPr>
          <w:rFonts w:asciiTheme="minorHAnsi" w:hAnsiTheme="minorHAnsi" w:cstheme="minorHAnsi"/>
          <w:b/>
          <w:bCs/>
          <w:sz w:val="18"/>
          <w:szCs w:val="18"/>
          <w:u w:val="single"/>
        </w:rPr>
      </w:pPr>
      <w:r w:rsidRPr="00457FAF">
        <w:rPr>
          <w:noProof/>
        </w:rPr>
        <w:drawing>
          <wp:inline distT="0" distB="0" distL="0" distR="0" wp14:anchorId="5AD8D007" wp14:editId="4AB1904F">
            <wp:extent cx="5486400" cy="1161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161415"/>
                    </a:xfrm>
                    <a:prstGeom prst="rect">
                      <a:avLst/>
                    </a:prstGeom>
                  </pic:spPr>
                </pic:pic>
              </a:graphicData>
            </a:graphic>
          </wp:inline>
        </w:drawing>
      </w:r>
    </w:p>
    <w:p w14:paraId="2D5EED4A" w14:textId="65232867" w:rsidR="00F55969" w:rsidRDefault="00F55969" w:rsidP="001206C4">
      <w:pPr>
        <w:spacing w:after="0"/>
        <w:ind w:left="0" w:firstLine="0"/>
        <w:rPr>
          <w:rFonts w:asciiTheme="minorHAnsi" w:hAnsiTheme="minorHAnsi" w:cstheme="minorHAnsi"/>
          <w:sz w:val="18"/>
          <w:szCs w:val="18"/>
        </w:rPr>
      </w:pPr>
      <w:r w:rsidRPr="00F55969">
        <w:rPr>
          <w:rFonts w:asciiTheme="minorHAnsi" w:hAnsiTheme="minorHAnsi" w:cstheme="minorHAnsi"/>
          <w:sz w:val="18"/>
          <w:szCs w:val="18"/>
        </w:rPr>
        <w:t xml:space="preserve">In the </w:t>
      </w:r>
      <w:r>
        <w:rPr>
          <w:rFonts w:asciiTheme="minorHAnsi" w:hAnsiTheme="minorHAnsi" w:cstheme="minorHAnsi"/>
          <w:sz w:val="18"/>
          <w:szCs w:val="18"/>
        </w:rPr>
        <w:t xml:space="preserve">Pulpenix </w:t>
      </w:r>
      <w:r w:rsidRPr="00F55969">
        <w:rPr>
          <w:rFonts w:asciiTheme="minorHAnsi" w:hAnsiTheme="minorHAnsi" w:cstheme="minorHAnsi"/>
          <w:sz w:val="18"/>
          <w:szCs w:val="18"/>
        </w:rPr>
        <w:t xml:space="preserve">RI5CY </w:t>
      </w:r>
      <w:r>
        <w:rPr>
          <w:rFonts w:asciiTheme="minorHAnsi" w:hAnsiTheme="minorHAnsi" w:cstheme="minorHAnsi"/>
          <w:sz w:val="18"/>
          <w:szCs w:val="18"/>
        </w:rPr>
        <w:t>core, some of the opcodes in the table are not in use (not necessarily the “custom” opcodes).</w:t>
      </w:r>
    </w:p>
    <w:p w14:paraId="10D1D768" w14:textId="0BA4F647"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We discovered that 0x3b opcode (OP-32 in the table) is not in use.</w:t>
      </w:r>
    </w:p>
    <w:p w14:paraId="2BBCA5C3" w14:textId="0F8CCF72" w:rsidR="00F55969" w:rsidRDefault="00F55969" w:rsidP="00F55969">
      <w:pPr>
        <w:spacing w:after="0"/>
        <w:ind w:left="0" w:firstLine="0"/>
        <w:rPr>
          <w:rFonts w:asciiTheme="minorHAnsi" w:hAnsiTheme="minorHAnsi" w:cstheme="minorHAnsi"/>
          <w:sz w:val="18"/>
          <w:szCs w:val="18"/>
        </w:rPr>
      </w:pPr>
      <w:r>
        <w:rPr>
          <w:rFonts w:asciiTheme="minorHAnsi" w:hAnsiTheme="minorHAnsi" w:cstheme="minorHAnsi"/>
          <w:sz w:val="18"/>
          <w:szCs w:val="18"/>
        </w:rPr>
        <w:t>We decided to use 0x3b as AES commands opcode.</w:t>
      </w:r>
    </w:p>
    <w:p w14:paraId="6CABA2AE" w14:textId="073998D6" w:rsidR="00F55969" w:rsidRDefault="00F55969" w:rsidP="001206C4">
      <w:pPr>
        <w:spacing w:after="0"/>
        <w:ind w:left="0" w:firstLine="0"/>
        <w:rPr>
          <w:rFonts w:asciiTheme="minorHAnsi" w:hAnsiTheme="minorHAnsi" w:cstheme="minorHAnsi"/>
          <w:sz w:val="18"/>
          <w:szCs w:val="18"/>
        </w:rPr>
      </w:pPr>
    </w:p>
    <w:p w14:paraId="002394EC" w14:textId="65B5A206" w:rsidR="00F55969" w:rsidRPr="00F55969" w:rsidRDefault="00F55969" w:rsidP="001206C4">
      <w:pPr>
        <w:spacing w:after="0"/>
        <w:ind w:left="0" w:firstLine="0"/>
        <w:rPr>
          <w:rFonts w:asciiTheme="minorHAnsi" w:hAnsiTheme="minorHAnsi" w:cstheme="minorHAnsi"/>
          <w:sz w:val="18"/>
          <w:szCs w:val="18"/>
          <w:u w:val="single"/>
        </w:rPr>
      </w:pPr>
      <w:r>
        <w:rPr>
          <w:rFonts w:asciiTheme="minorHAnsi" w:hAnsiTheme="minorHAnsi" w:cstheme="minorHAnsi"/>
          <w:sz w:val="18"/>
          <w:szCs w:val="18"/>
          <w:u w:val="single"/>
        </w:rPr>
        <w:t xml:space="preserve">Funct3 and </w:t>
      </w:r>
      <w:r w:rsidR="00FC7843">
        <w:rPr>
          <w:rFonts w:asciiTheme="minorHAnsi" w:hAnsiTheme="minorHAnsi" w:cstheme="minorHAnsi"/>
          <w:sz w:val="18"/>
          <w:szCs w:val="18"/>
          <w:u w:val="single"/>
        </w:rPr>
        <w:t>structure of each command:</w:t>
      </w:r>
    </w:p>
    <w:p w14:paraId="41A78ACC" w14:textId="4025070B" w:rsidR="007051D4" w:rsidRPr="00537122" w:rsidRDefault="001206C4" w:rsidP="007051D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n order to run AES encryption command, </w:t>
      </w:r>
      <w:r w:rsidR="00CB4C24">
        <w:rPr>
          <w:rFonts w:asciiTheme="minorHAnsi" w:hAnsiTheme="minorHAnsi" w:cstheme="minorHAnsi"/>
          <w:sz w:val="18"/>
          <w:szCs w:val="18"/>
        </w:rPr>
        <w:t xml:space="preserve">first, </w:t>
      </w:r>
      <w:r w:rsidRPr="00537122">
        <w:rPr>
          <w:rFonts w:asciiTheme="minorHAnsi" w:hAnsiTheme="minorHAnsi" w:cstheme="minorHAnsi"/>
          <w:sz w:val="18"/>
          <w:szCs w:val="18"/>
        </w:rPr>
        <w:t>the AES register file must hold the correct data, key and write-back register.</w:t>
      </w:r>
      <w:bookmarkStart w:id="2" w:name="_GoBack"/>
      <w:bookmarkEnd w:id="2"/>
      <w:r w:rsidR="007051D4" w:rsidRPr="00537122">
        <w:rPr>
          <w:rFonts w:asciiTheme="minorHAnsi" w:hAnsiTheme="minorHAnsi" w:cstheme="minorHAnsi"/>
          <w:sz w:val="18"/>
          <w:szCs w:val="18"/>
        </w:rPr>
        <w:t xml:space="preserve"> </w:t>
      </w:r>
    </w:p>
    <w:p w14:paraId="49E60890" w14:textId="13FDFA31"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Writing to the AES register file is done using the commands:</w:t>
      </w:r>
    </w:p>
    <w:p w14:paraId="18E35EC5" w14:textId="67E609C8" w:rsidR="001206C4" w:rsidRDefault="001206C4" w:rsidP="001206C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REG:</w:t>
      </w:r>
    </w:p>
    <w:p w14:paraId="7F123730" w14:textId="0E752FF6" w:rsidR="00FC7843" w:rsidRPr="00537122" w:rsidRDefault="00FC7843" w:rsidP="00FC7843">
      <w:pPr>
        <w:pStyle w:val="ListParagraph"/>
        <w:spacing w:after="0"/>
        <w:ind w:firstLine="0"/>
        <w:rPr>
          <w:rFonts w:asciiTheme="minorHAnsi" w:hAnsiTheme="minorHAnsi" w:cstheme="minorHAnsi"/>
          <w:sz w:val="18"/>
          <w:szCs w:val="18"/>
        </w:rPr>
      </w:pPr>
      <w:r>
        <w:rPr>
          <w:rFonts w:asciiTheme="minorHAnsi" w:hAnsiTheme="minorHAnsi" w:cstheme="minorHAnsi"/>
          <w:sz w:val="18"/>
          <w:szCs w:val="18"/>
        </w:rPr>
        <w:t>Funct3 = 0</w:t>
      </w:r>
    </w:p>
    <w:p w14:paraId="65B778F7" w14:textId="64DD74A5" w:rsidR="001206C4" w:rsidRPr="00537122" w:rsidRDefault="001206C4" w:rsidP="001206C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Writing data to AES data registers, it receives as parameters AES data register </w:t>
      </w:r>
      <w:proofErr w:type="gramStart"/>
      <w:r w:rsidRPr="00537122">
        <w:rPr>
          <w:rFonts w:asciiTheme="minorHAnsi" w:hAnsiTheme="minorHAnsi" w:cstheme="minorHAnsi"/>
          <w:sz w:val="18"/>
          <w:szCs w:val="18"/>
        </w:rPr>
        <w:t>( d</w:t>
      </w:r>
      <w:proofErr w:type="gramEnd"/>
      <w:r w:rsidRPr="00537122">
        <w:rPr>
          <w:rFonts w:asciiTheme="minorHAnsi" w:hAnsiTheme="minorHAnsi" w:cstheme="minorHAnsi"/>
          <w:sz w:val="18"/>
          <w:szCs w:val="18"/>
        </w:rPr>
        <w:t xml:space="preserve">[0:3] ) and RISC-V </w:t>
      </w:r>
      <w:r w:rsidRPr="00537122">
        <w:rPr>
          <w:rFonts w:asciiTheme="minorHAnsi" w:hAnsiTheme="minorHAnsi" w:cstheme="minorHAnsi"/>
          <w:color w:val="FF0000"/>
          <w:sz w:val="18"/>
          <w:szCs w:val="18"/>
        </w:rPr>
        <w:t xml:space="preserve">“normal” </w:t>
      </w:r>
      <w:r w:rsidRPr="00537122">
        <w:rPr>
          <w:rFonts w:asciiTheme="minorHAnsi" w:hAnsiTheme="minorHAnsi" w:cstheme="minorHAnsi"/>
          <w:sz w:val="18"/>
          <w:szCs w:val="18"/>
        </w:rPr>
        <w:t xml:space="preserve">register: </w:t>
      </w:r>
    </w:p>
    <w:p w14:paraId="4AA88DEC" w14:textId="153718A3"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t>AES REG d0, t1</w:t>
      </w:r>
    </w:p>
    <w:p w14:paraId="0CF7576E" w14:textId="310392E1" w:rsidR="00FC7843" w:rsidRPr="00537122" w:rsidRDefault="0011194F"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7126A012" wp14:editId="10340C65">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97CC3A"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82A6E9"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4A0A51"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7A9ED1"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2B8626"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C651EC"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504196C9"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F4284DE"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5F02F69"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A57A53C" wp14:editId="6F6AE3A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2AD9833"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08B4BE76" wp14:editId="18FB77EE">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0234AEB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207B3A" wp14:editId="0B242F80">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063EFA4D"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9150350" wp14:editId="762CD566">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126A012" id="Group 127" o:spid="_x0000_s105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">
                <v:group id="Group 1024" o:spid="_x0000_s105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Picture 1025" o:spid="_x0000_s105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1" o:title=""/>
                  </v:shape>
                  <v:rect id="Rectangle 1027" o:spid="_x0000_s105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2A97CC3A" w14:textId="77777777" w:rsidR="0011194F" w:rsidRPr="00FC7843" w:rsidRDefault="0011194F" w:rsidP="0011194F">
                          <w:pPr>
                            <w:ind w:left="0" w:firstLine="0"/>
                            <w:rPr>
                              <w:color w:val="000000" w:themeColor="text1"/>
                              <w:sz w:val="18"/>
                              <w:szCs w:val="18"/>
                            </w:rPr>
                          </w:pPr>
                        </w:p>
                      </w:txbxContent>
                    </v:textbox>
                  </v:rect>
                  <v:rect id="Rectangle 1028" o:spid="_x0000_s105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1C82A6E9" w14:textId="77777777" w:rsidR="0011194F" w:rsidRPr="00FC7843" w:rsidRDefault="0011194F" w:rsidP="0011194F">
                          <w:pPr>
                            <w:ind w:left="0" w:firstLine="0"/>
                            <w:rPr>
                              <w:color w:val="000000" w:themeColor="text1"/>
                              <w:sz w:val="18"/>
                              <w:szCs w:val="18"/>
                            </w:rPr>
                          </w:pPr>
                        </w:p>
                      </w:txbxContent>
                    </v:textbox>
                  </v:rect>
                  <v:rect id="Rectangle 1029" o:spid="_x0000_s105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5B4A0A51" w14:textId="77777777" w:rsidR="0011194F" w:rsidRPr="00FC7843" w:rsidRDefault="0011194F" w:rsidP="0011194F">
                          <w:pPr>
                            <w:ind w:left="0" w:firstLine="0"/>
                            <w:rPr>
                              <w:color w:val="000000" w:themeColor="text1"/>
                              <w:sz w:val="18"/>
                              <w:szCs w:val="18"/>
                            </w:rPr>
                          </w:pPr>
                        </w:p>
                      </w:txbxContent>
                    </v:textbox>
                  </v:rect>
                  <v:rect id="Rectangle 1030" o:spid="_x0000_s105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427A9ED1" w14:textId="77777777" w:rsidR="0011194F" w:rsidRPr="00FC7843" w:rsidRDefault="0011194F" w:rsidP="0011194F">
                          <w:pPr>
                            <w:ind w:left="0" w:firstLine="0"/>
                            <w:rPr>
                              <w:color w:val="000000" w:themeColor="text1"/>
                              <w:sz w:val="18"/>
                              <w:szCs w:val="18"/>
                            </w:rPr>
                          </w:pPr>
                        </w:p>
                      </w:txbxContent>
                    </v:textbox>
                  </v:rect>
                  <v:rect id="Rectangle 1031" o:spid="_x0000_s105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752B8626" w14:textId="77777777" w:rsidR="0011194F" w:rsidRPr="00FC7843" w:rsidRDefault="0011194F" w:rsidP="0011194F">
                          <w:pPr>
                            <w:ind w:left="0" w:firstLine="0"/>
                            <w:rPr>
                              <w:color w:val="000000" w:themeColor="text1"/>
                              <w:sz w:val="18"/>
                              <w:szCs w:val="18"/>
                            </w:rPr>
                          </w:pPr>
                        </w:p>
                      </w:txbxContent>
                    </v:textbox>
                  </v:rect>
                  <v:rect id="Rectangle 1032" o:spid="_x0000_s105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21C651EC" w14:textId="77777777" w:rsidR="0011194F" w:rsidRPr="00FC7843" w:rsidRDefault="0011194F" w:rsidP="0011194F">
                          <w:pPr>
                            <w:ind w:left="0" w:firstLine="0"/>
                            <w:rPr>
                              <w:color w:val="000000" w:themeColor="text1"/>
                              <w:sz w:val="18"/>
                              <w:szCs w:val="18"/>
                            </w:rPr>
                          </w:pPr>
                        </w:p>
                      </w:txbxContent>
                    </v:textbox>
                  </v:rect>
                </v:group>
                <v:shape id="Text Box 2" o:spid="_x0000_s106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504196C9"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7F4284DE"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6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35F02F69"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A57A53C" wp14:editId="6F6AE3A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72AD9833"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08B4BE76" wp14:editId="18FB77EE">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0234AEB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207B3A" wp14:editId="0B242F80">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063EFA4D"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9150350" wp14:editId="762CD566">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3F5969AE" w14:textId="4F6178A5" w:rsidR="001206C4" w:rsidRPr="00537122" w:rsidRDefault="001206C4" w:rsidP="001206C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KEY:</w:t>
      </w:r>
    </w:p>
    <w:p w14:paraId="643814F8" w14:textId="4F47BA7F" w:rsidR="001206C4" w:rsidRPr="00537122" w:rsidRDefault="001206C4" w:rsidP="001206C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Writing key to AES key registers, it receives as parameters AES key register </w:t>
      </w:r>
      <w:proofErr w:type="gramStart"/>
      <w:r w:rsidRPr="00537122">
        <w:rPr>
          <w:rFonts w:asciiTheme="minorHAnsi" w:hAnsiTheme="minorHAnsi" w:cstheme="minorHAnsi"/>
          <w:sz w:val="18"/>
          <w:szCs w:val="18"/>
        </w:rPr>
        <w:t>( k</w:t>
      </w:r>
      <w:proofErr w:type="gramEnd"/>
      <w:r w:rsidRPr="00537122">
        <w:rPr>
          <w:rFonts w:asciiTheme="minorHAnsi" w:hAnsiTheme="minorHAnsi" w:cstheme="minorHAnsi"/>
          <w:sz w:val="18"/>
          <w:szCs w:val="18"/>
        </w:rPr>
        <w:t xml:space="preserve">[0:3] ) and RISC-V </w:t>
      </w:r>
      <w:r w:rsidRPr="00537122">
        <w:rPr>
          <w:rFonts w:asciiTheme="minorHAnsi" w:hAnsiTheme="minorHAnsi" w:cstheme="minorHAnsi"/>
          <w:color w:val="FF0000"/>
          <w:sz w:val="18"/>
          <w:szCs w:val="18"/>
        </w:rPr>
        <w:t xml:space="preserve">“normal” </w:t>
      </w:r>
      <w:r w:rsidRPr="00537122">
        <w:rPr>
          <w:rFonts w:asciiTheme="minorHAnsi" w:hAnsiTheme="minorHAnsi" w:cstheme="minorHAnsi"/>
          <w:sz w:val="18"/>
          <w:szCs w:val="18"/>
        </w:rPr>
        <w:t>register:</w:t>
      </w:r>
    </w:p>
    <w:p w14:paraId="5689695A" w14:textId="6C1EF8F4"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t>AES KEY k1, t3</w:t>
      </w:r>
    </w:p>
    <w:p w14:paraId="7B419DFA" w14:textId="4AF35A75" w:rsidR="0011194F" w:rsidRPr="00537122" w:rsidRDefault="0011194F"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74E2104B" wp14:editId="01C8DC60">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66B0C"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555C23"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C8E12"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A31CD6"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95FE7B"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08C20"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781C807D"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87A2595"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0100ADCF" w14:textId="4BAFA6E4"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1</w:t>
                              </w:r>
                              <w:r w:rsidRPr="00FC7843">
                                <w:rPr>
                                  <w:rFonts w:asciiTheme="minorHAnsi" w:hAnsiTheme="minorHAnsi"/>
                                  <w:noProof/>
                                  <w:sz w:val="20"/>
                                  <w:szCs w:val="20"/>
                                </w:rPr>
                                <w:drawing>
                                  <wp:inline distT="0" distB="0" distL="0" distR="0" wp14:anchorId="1218883D" wp14:editId="522F3BD1">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91693FB"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37FE9D" wp14:editId="692FC5BE">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8C1FBD6"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4E73D92" wp14:editId="6631FB67">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268697E1"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7D5713" wp14:editId="2782408E">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4E2104B" id="Group 1043" o:spid="_x0000_s106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">
                <v:group id="Group 1044" o:spid="_x0000_s106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6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1" o:title=""/>
                  </v:shape>
                  <v:rect id="Rectangle 1046" o:spid="_x0000_s106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1F566B0C" w14:textId="77777777" w:rsidR="0011194F" w:rsidRPr="00FC7843" w:rsidRDefault="0011194F" w:rsidP="0011194F">
                          <w:pPr>
                            <w:ind w:left="0" w:firstLine="0"/>
                            <w:rPr>
                              <w:color w:val="000000" w:themeColor="text1"/>
                              <w:sz w:val="18"/>
                              <w:szCs w:val="18"/>
                            </w:rPr>
                          </w:pPr>
                        </w:p>
                      </w:txbxContent>
                    </v:textbox>
                  </v:rect>
                  <v:rect id="Rectangle 1047" o:spid="_x0000_s107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51555C23" w14:textId="77777777" w:rsidR="0011194F" w:rsidRPr="00FC7843" w:rsidRDefault="0011194F" w:rsidP="0011194F">
                          <w:pPr>
                            <w:ind w:left="0" w:firstLine="0"/>
                            <w:rPr>
                              <w:color w:val="000000" w:themeColor="text1"/>
                              <w:sz w:val="18"/>
                              <w:szCs w:val="18"/>
                            </w:rPr>
                          </w:pPr>
                        </w:p>
                      </w:txbxContent>
                    </v:textbox>
                  </v:rect>
                  <v:rect id="Rectangle 1048" o:spid="_x0000_s107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52BC8E12" w14:textId="77777777" w:rsidR="0011194F" w:rsidRPr="00FC7843" w:rsidRDefault="0011194F" w:rsidP="0011194F">
                          <w:pPr>
                            <w:ind w:left="0" w:firstLine="0"/>
                            <w:rPr>
                              <w:color w:val="000000" w:themeColor="text1"/>
                              <w:sz w:val="18"/>
                              <w:szCs w:val="18"/>
                            </w:rPr>
                          </w:pPr>
                        </w:p>
                      </w:txbxContent>
                    </v:textbox>
                  </v:rect>
                  <v:rect id="Rectangle 1049" o:spid="_x0000_s107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26A31CD6" w14:textId="77777777" w:rsidR="0011194F" w:rsidRPr="00FC7843" w:rsidRDefault="0011194F" w:rsidP="0011194F">
                          <w:pPr>
                            <w:ind w:left="0" w:firstLine="0"/>
                            <w:rPr>
                              <w:color w:val="000000" w:themeColor="text1"/>
                              <w:sz w:val="18"/>
                              <w:szCs w:val="18"/>
                            </w:rPr>
                          </w:pPr>
                        </w:p>
                      </w:txbxContent>
                    </v:textbox>
                  </v:rect>
                  <v:rect id="Rectangle 1050" o:spid="_x0000_s107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5A95FE7B" w14:textId="77777777" w:rsidR="0011194F" w:rsidRPr="00FC7843" w:rsidRDefault="0011194F" w:rsidP="0011194F">
                          <w:pPr>
                            <w:ind w:left="0" w:firstLine="0"/>
                            <w:rPr>
                              <w:color w:val="000000" w:themeColor="text1"/>
                              <w:sz w:val="18"/>
                              <w:szCs w:val="18"/>
                            </w:rPr>
                          </w:pPr>
                        </w:p>
                      </w:txbxContent>
                    </v:textbox>
                  </v:rect>
                  <v:rect id="Rectangle 1051" o:spid="_x0000_s107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47508C20" w14:textId="77777777" w:rsidR="0011194F" w:rsidRPr="00FC7843" w:rsidRDefault="0011194F" w:rsidP="0011194F">
                          <w:pPr>
                            <w:ind w:left="0" w:firstLine="0"/>
                            <w:rPr>
                              <w:color w:val="000000" w:themeColor="text1"/>
                              <w:sz w:val="18"/>
                              <w:szCs w:val="18"/>
                            </w:rPr>
                          </w:pPr>
                        </w:p>
                      </w:txbxContent>
                    </v:textbox>
                  </v:rect>
                </v:group>
                <v:shape id="Text Box 2" o:spid="_x0000_s107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781C807D"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7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87A2595"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7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0100ADCF" w14:textId="4BAFA6E4"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1</w:t>
                        </w:r>
                        <w:r w:rsidRPr="00FC7843">
                          <w:rPr>
                            <w:rFonts w:asciiTheme="minorHAnsi" w:hAnsiTheme="minorHAnsi"/>
                            <w:noProof/>
                            <w:sz w:val="20"/>
                            <w:szCs w:val="20"/>
                          </w:rPr>
                          <w:drawing>
                            <wp:inline distT="0" distB="0" distL="0" distR="0" wp14:anchorId="1218883D" wp14:editId="522F3BD1">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791693FB"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37FE9D" wp14:editId="692FC5BE">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8C1FBD6"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4E73D92" wp14:editId="6631FB67">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268697E1"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7D5713" wp14:editId="2782408E">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09B73D0" w14:textId="7431FED3" w:rsidR="001206C4" w:rsidRPr="00537122" w:rsidRDefault="001206C4" w:rsidP="001206C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MEM:</w:t>
      </w:r>
    </w:p>
    <w:p w14:paraId="16B6F5C4" w14:textId="65D5F88B" w:rsidR="001206C4" w:rsidRPr="00537122" w:rsidRDefault="001206C4" w:rsidP="001206C4">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lastRenderedPageBreak/>
        <w:t xml:space="preserve">Writing an address to the AES WB register, which holds the write-back address. It receives as parameter RISC-V </w:t>
      </w:r>
      <w:r w:rsidRPr="00537122">
        <w:rPr>
          <w:rFonts w:asciiTheme="minorHAnsi" w:hAnsiTheme="minorHAnsi" w:cstheme="minorHAnsi"/>
          <w:color w:val="FF0000"/>
          <w:sz w:val="18"/>
          <w:szCs w:val="18"/>
        </w:rPr>
        <w:t xml:space="preserve">“normal” </w:t>
      </w:r>
      <w:r w:rsidRPr="00537122">
        <w:rPr>
          <w:rFonts w:asciiTheme="minorHAnsi" w:hAnsiTheme="minorHAnsi" w:cstheme="minorHAnsi"/>
          <w:sz w:val="18"/>
          <w:szCs w:val="18"/>
        </w:rPr>
        <w:t>register:</w:t>
      </w:r>
    </w:p>
    <w:p w14:paraId="03FF15C8" w14:textId="2CA25059"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t>AES MEM t5</w:t>
      </w:r>
    </w:p>
    <w:p w14:paraId="69F11FCD" w14:textId="64FFC6FD" w:rsidR="0011194F" w:rsidRPr="00537122" w:rsidRDefault="0011194F"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381C5AE" wp14:editId="60390D14">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5DE186"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284DD"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2BC628"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14363B"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FBCDB"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2CE8B"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27CAAE09"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3A0B8F62" w14:textId="2CDC5466"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571ACCB9" w14:textId="71FFE34B"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2</w:t>
                              </w:r>
                              <w:r w:rsidRPr="00FC7843">
                                <w:rPr>
                                  <w:rFonts w:asciiTheme="minorHAnsi" w:hAnsiTheme="minorHAnsi"/>
                                  <w:noProof/>
                                  <w:sz w:val="20"/>
                                  <w:szCs w:val="20"/>
                                </w:rPr>
                                <w:drawing>
                                  <wp:inline distT="0" distB="0" distL="0" distR="0" wp14:anchorId="5F32F1CE" wp14:editId="40735DF4">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24E8259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D0941AD" wp14:editId="47295F7E">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19412FDB"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13C22AF" wp14:editId="3B0B64B9">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3F23DC2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2AAD727" wp14:editId="3F0CB16F">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381C5AE" id="Group 1062" o:spid="_x0000_s108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">
                <v:group id="Group 1063" o:spid="_x0000_s108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8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1" o:title=""/>
                  </v:shape>
                  <v:rect id="Rectangle 1065" o:spid="_x0000_s108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625DE186" w14:textId="77777777" w:rsidR="0011194F" w:rsidRPr="00FC7843" w:rsidRDefault="0011194F" w:rsidP="0011194F">
                          <w:pPr>
                            <w:ind w:left="0" w:firstLine="0"/>
                            <w:rPr>
                              <w:color w:val="000000" w:themeColor="text1"/>
                              <w:sz w:val="18"/>
                              <w:szCs w:val="18"/>
                            </w:rPr>
                          </w:pPr>
                        </w:p>
                      </w:txbxContent>
                    </v:textbox>
                  </v:rect>
                  <v:rect id="Rectangle 1066" o:spid="_x0000_s108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458284DD" w14:textId="77777777" w:rsidR="0011194F" w:rsidRPr="00FC7843" w:rsidRDefault="0011194F" w:rsidP="0011194F">
                          <w:pPr>
                            <w:ind w:left="0" w:firstLine="0"/>
                            <w:rPr>
                              <w:color w:val="000000" w:themeColor="text1"/>
                              <w:sz w:val="18"/>
                              <w:szCs w:val="18"/>
                            </w:rPr>
                          </w:pPr>
                        </w:p>
                      </w:txbxContent>
                    </v:textbox>
                  </v:rect>
                  <v:rect id="Rectangle 1067" o:spid="_x0000_s108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3A2BC628" w14:textId="77777777" w:rsidR="0011194F" w:rsidRPr="00FC7843" w:rsidRDefault="0011194F" w:rsidP="0011194F">
                          <w:pPr>
                            <w:ind w:left="0" w:firstLine="0"/>
                            <w:rPr>
                              <w:color w:val="000000" w:themeColor="text1"/>
                              <w:sz w:val="18"/>
                              <w:szCs w:val="18"/>
                            </w:rPr>
                          </w:pPr>
                        </w:p>
                      </w:txbxContent>
                    </v:textbox>
                  </v:rect>
                  <v:rect id="Rectangle 1068" o:spid="_x0000_s108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7514363B" w14:textId="77777777" w:rsidR="0011194F" w:rsidRPr="00FC7843" w:rsidRDefault="0011194F" w:rsidP="0011194F">
                          <w:pPr>
                            <w:ind w:left="0" w:firstLine="0"/>
                            <w:rPr>
                              <w:color w:val="000000" w:themeColor="text1"/>
                              <w:sz w:val="18"/>
                              <w:szCs w:val="18"/>
                            </w:rPr>
                          </w:pPr>
                        </w:p>
                      </w:txbxContent>
                    </v:textbox>
                  </v:rect>
                  <v:rect id="Rectangle 1069" o:spid="_x0000_s108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52FFBCDB" w14:textId="77777777" w:rsidR="0011194F" w:rsidRPr="00FC7843" w:rsidRDefault="0011194F" w:rsidP="0011194F">
                          <w:pPr>
                            <w:ind w:left="0" w:firstLine="0"/>
                            <w:rPr>
                              <w:color w:val="000000" w:themeColor="text1"/>
                              <w:sz w:val="18"/>
                              <w:szCs w:val="18"/>
                            </w:rPr>
                          </w:pPr>
                        </w:p>
                      </w:txbxContent>
                    </v:textbox>
                  </v:rect>
                  <v:rect id="Rectangle 1070" o:spid="_x0000_s108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0212CE8B" w14:textId="77777777" w:rsidR="0011194F" w:rsidRPr="00FC7843" w:rsidRDefault="0011194F" w:rsidP="0011194F">
                          <w:pPr>
                            <w:ind w:left="0" w:firstLine="0"/>
                            <w:rPr>
                              <w:color w:val="000000" w:themeColor="text1"/>
                              <w:sz w:val="18"/>
                              <w:szCs w:val="18"/>
                            </w:rPr>
                          </w:pPr>
                        </w:p>
                      </w:txbxContent>
                    </v:textbox>
                  </v:rect>
                </v:group>
                <v:shape id="Text Box 2" o:spid="_x0000_s109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27CAAE09"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9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3A0B8F62" w14:textId="2CDC5466"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0</w:t>
                        </w:r>
                      </w:p>
                    </w:txbxContent>
                  </v:textbox>
                </v:shape>
                <v:shape id="Text Box 2" o:spid="_x0000_s109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571ACCB9" w14:textId="71FFE34B"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2</w:t>
                        </w:r>
                        <w:r w:rsidRPr="00FC7843">
                          <w:rPr>
                            <w:rFonts w:asciiTheme="minorHAnsi" w:hAnsiTheme="minorHAnsi"/>
                            <w:noProof/>
                            <w:sz w:val="20"/>
                            <w:szCs w:val="20"/>
                          </w:rPr>
                          <w:drawing>
                            <wp:inline distT="0" distB="0" distL="0" distR="0" wp14:anchorId="5F32F1CE" wp14:editId="40735DF4">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24E8259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D0941AD" wp14:editId="47295F7E">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19412FDB"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13C22AF" wp14:editId="3B0B64B9">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3F23DC2F"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2AAD727" wp14:editId="3F0CB16F">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6BF34842" w14:textId="2E4C9F01" w:rsidR="001206C4" w:rsidRPr="00537122" w:rsidRDefault="001206C4" w:rsidP="001206C4">
      <w:pPr>
        <w:spacing w:after="0"/>
        <w:ind w:left="0" w:firstLine="0"/>
        <w:rPr>
          <w:rFonts w:asciiTheme="minorHAnsi" w:hAnsiTheme="minorHAnsi" w:cstheme="minorHAnsi" w:hint="cs"/>
          <w:sz w:val="18"/>
          <w:szCs w:val="18"/>
          <w:rtl/>
        </w:rPr>
      </w:pPr>
      <w:r w:rsidRPr="00537122">
        <w:rPr>
          <w:rFonts w:asciiTheme="minorHAnsi" w:hAnsiTheme="minorHAnsi" w:cstheme="minorHAnsi"/>
          <w:sz w:val="18"/>
          <w:szCs w:val="18"/>
        </w:rPr>
        <w:t>After storing the data, key and write-back address in the AES register file, we can use AES RUN command (with no parameters), in order to start the ciphering process:</w:t>
      </w:r>
    </w:p>
    <w:p w14:paraId="6F280B6D" w14:textId="16532EE8"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AES RUN</w:t>
      </w:r>
    </w:p>
    <w:p w14:paraId="103B381A" w14:textId="26B115BA" w:rsidR="0011194F" w:rsidRPr="00537122" w:rsidRDefault="0011194F"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729B3FCF" wp14:editId="13DB8D0A">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1D101"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BDAC5"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49561"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A36D99"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06BBD"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1ED62" w14:textId="77777777" w:rsidR="0011194F" w:rsidRPr="00FC7843" w:rsidRDefault="0011194F"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749C7328"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07D83AA"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03F402" w14:textId="5432C044"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3</w:t>
                              </w:r>
                              <w:r w:rsidRPr="00FC7843">
                                <w:rPr>
                                  <w:rFonts w:asciiTheme="minorHAnsi" w:hAnsiTheme="minorHAnsi"/>
                                  <w:noProof/>
                                  <w:sz w:val="20"/>
                                  <w:szCs w:val="20"/>
                                </w:rPr>
                                <w:drawing>
                                  <wp:inline distT="0" distB="0" distL="0" distR="0" wp14:anchorId="6A4AEB2F" wp14:editId="572D681B">
                                    <wp:extent cx="283210" cy="17208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FFB239" w14:textId="4EAD8385"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F022EBA"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011A6F5" wp14:editId="603EBA34">
                                    <wp:extent cx="283210" cy="17208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17A3561"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4C322AA" wp14:editId="5D15C19A">
                                    <wp:extent cx="283210" cy="17208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29B3FCF" id="Group 1081" o:spid="_x0000_s109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">
                <v:group id="Group 1082" o:spid="_x0000_s109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9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1" o:title=""/>
                  </v:shape>
                  <v:rect id="Rectangle 1084" o:spid="_x0000_s109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0C01D101" w14:textId="77777777" w:rsidR="0011194F" w:rsidRPr="00FC7843" w:rsidRDefault="0011194F" w:rsidP="0011194F">
                          <w:pPr>
                            <w:ind w:left="0" w:firstLine="0"/>
                            <w:rPr>
                              <w:color w:val="000000" w:themeColor="text1"/>
                              <w:sz w:val="18"/>
                              <w:szCs w:val="18"/>
                            </w:rPr>
                          </w:pPr>
                        </w:p>
                      </w:txbxContent>
                    </v:textbox>
                  </v:rect>
                  <v:rect id="Rectangle 1085" o:spid="_x0000_s110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3CBBDAC5" w14:textId="77777777" w:rsidR="0011194F" w:rsidRPr="00FC7843" w:rsidRDefault="0011194F" w:rsidP="0011194F">
                          <w:pPr>
                            <w:ind w:left="0" w:firstLine="0"/>
                            <w:rPr>
                              <w:color w:val="000000" w:themeColor="text1"/>
                              <w:sz w:val="18"/>
                              <w:szCs w:val="18"/>
                            </w:rPr>
                          </w:pPr>
                        </w:p>
                      </w:txbxContent>
                    </v:textbox>
                  </v:rect>
                  <v:rect id="Rectangle 1086" o:spid="_x0000_s110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0DC49561" w14:textId="77777777" w:rsidR="0011194F" w:rsidRPr="00FC7843" w:rsidRDefault="0011194F" w:rsidP="0011194F">
                          <w:pPr>
                            <w:ind w:left="0" w:firstLine="0"/>
                            <w:rPr>
                              <w:color w:val="000000" w:themeColor="text1"/>
                              <w:sz w:val="18"/>
                              <w:szCs w:val="18"/>
                            </w:rPr>
                          </w:pPr>
                        </w:p>
                      </w:txbxContent>
                    </v:textbox>
                  </v:rect>
                  <v:rect id="Rectangle 1087" o:spid="_x0000_s110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49A36D99" w14:textId="77777777" w:rsidR="0011194F" w:rsidRPr="00FC7843" w:rsidRDefault="0011194F" w:rsidP="0011194F">
                          <w:pPr>
                            <w:ind w:left="0" w:firstLine="0"/>
                            <w:rPr>
                              <w:color w:val="000000" w:themeColor="text1"/>
                              <w:sz w:val="18"/>
                              <w:szCs w:val="18"/>
                            </w:rPr>
                          </w:pPr>
                        </w:p>
                      </w:txbxContent>
                    </v:textbox>
                  </v:rect>
                  <v:rect id="Rectangle 192" o:spid="_x0000_s110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1DB06BBD" w14:textId="77777777" w:rsidR="0011194F" w:rsidRPr="00FC7843" w:rsidRDefault="0011194F" w:rsidP="0011194F">
                          <w:pPr>
                            <w:ind w:left="0" w:firstLine="0"/>
                            <w:rPr>
                              <w:color w:val="000000" w:themeColor="text1"/>
                              <w:sz w:val="18"/>
                              <w:szCs w:val="18"/>
                            </w:rPr>
                          </w:pPr>
                        </w:p>
                      </w:txbxContent>
                    </v:textbox>
                  </v:rect>
                  <v:rect id="Rectangle 193" o:spid="_x0000_s110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1421ED62" w14:textId="77777777" w:rsidR="0011194F" w:rsidRPr="00FC7843" w:rsidRDefault="0011194F" w:rsidP="0011194F">
                          <w:pPr>
                            <w:ind w:left="0" w:firstLine="0"/>
                            <w:rPr>
                              <w:color w:val="000000" w:themeColor="text1"/>
                              <w:sz w:val="18"/>
                              <w:szCs w:val="18"/>
                            </w:rPr>
                          </w:pPr>
                        </w:p>
                      </w:txbxContent>
                    </v:textbox>
                  </v:rect>
                </v:group>
                <v:shape id="Text Box 2" o:spid="_x0000_s110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749C7328" w14:textId="77777777" w:rsidR="0011194F" w:rsidRPr="00FC7843" w:rsidRDefault="0011194F"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10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207D83AA"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1003F402" w14:textId="5432C044" w:rsidR="0011194F" w:rsidRPr="00FC7843" w:rsidRDefault="0011194F" w:rsidP="0011194F">
                        <w:pPr>
                          <w:ind w:left="0" w:firstLine="0"/>
                          <w:jc w:val="center"/>
                          <w:rPr>
                            <w:rFonts w:asciiTheme="minorHAnsi" w:hAnsiTheme="minorHAnsi"/>
                          </w:rPr>
                        </w:pPr>
                        <w:r>
                          <w:rPr>
                            <w:rFonts w:asciiTheme="minorHAnsi" w:hAnsiTheme="minorHAnsi"/>
                            <w:sz w:val="20"/>
                            <w:szCs w:val="20"/>
                          </w:rPr>
                          <w:t>0x</w:t>
                        </w:r>
                        <w:r>
                          <w:rPr>
                            <w:rFonts w:asciiTheme="minorHAnsi" w:hAnsiTheme="minorHAnsi"/>
                            <w:sz w:val="20"/>
                            <w:szCs w:val="20"/>
                          </w:rPr>
                          <w:t>3</w:t>
                        </w:r>
                        <w:r w:rsidRPr="00FC7843">
                          <w:rPr>
                            <w:rFonts w:asciiTheme="minorHAnsi" w:hAnsiTheme="minorHAnsi"/>
                            <w:noProof/>
                            <w:sz w:val="20"/>
                            <w:szCs w:val="20"/>
                          </w:rPr>
                          <w:drawing>
                            <wp:inline distT="0" distB="0" distL="0" distR="0" wp14:anchorId="6A4AEB2F" wp14:editId="572D681B">
                              <wp:extent cx="283210" cy="17208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0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3FFB239" w14:textId="4EAD8385"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6F022EBA"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011A6F5" wp14:editId="603EBA34">
                              <wp:extent cx="283210" cy="172085"/>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1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617A3561" w14:textId="77777777" w:rsidR="0011194F" w:rsidRPr="00FC7843" w:rsidRDefault="0011194F"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4C322AA" wp14:editId="5D15C19A">
                              <wp:extent cx="283210" cy="172085"/>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6E4B53C0" w14:textId="4BAB6A85" w:rsidR="001206C4" w:rsidRPr="00537122" w:rsidRDefault="001206C4" w:rsidP="001206C4">
      <w:pPr>
        <w:spacing w:after="0"/>
        <w:ind w:left="0" w:firstLine="0"/>
        <w:rPr>
          <w:rFonts w:asciiTheme="minorHAnsi" w:hAnsiTheme="minorHAnsi" w:cstheme="minorHAnsi"/>
          <w:color w:val="FF0000"/>
          <w:sz w:val="18"/>
          <w:szCs w:val="18"/>
        </w:rPr>
      </w:pPr>
      <w:r w:rsidRPr="00537122">
        <w:rPr>
          <w:rFonts w:asciiTheme="minorHAnsi" w:hAnsiTheme="minorHAnsi" w:cstheme="minorHAnsi"/>
          <w:sz w:val="18"/>
          <w:szCs w:val="18"/>
        </w:rPr>
        <w:t xml:space="preserve">At the end of the ciphering process, the AES WB module will write the ciphered data to the memory </w:t>
      </w:r>
      <w:r w:rsidRPr="00537122">
        <w:rPr>
          <w:rFonts w:asciiTheme="minorHAnsi" w:hAnsiTheme="minorHAnsi" w:cstheme="minorHAnsi"/>
          <w:color w:val="FF0000"/>
          <w:sz w:val="18"/>
          <w:szCs w:val="18"/>
        </w:rPr>
        <w:t>(in 4 blocks of 32-bit, starting at the address stored in the write-back address).</w:t>
      </w:r>
    </w:p>
    <w:p w14:paraId="2B90C387" w14:textId="651DC451" w:rsidR="001206C4" w:rsidRDefault="001206C4">
      <w:pP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699EA947" w14:textId="5AE558E9" w:rsidR="006E7EC4" w:rsidRDefault="006E7EC4" w:rsidP="006E7EC4">
      <w:pPr>
        <w:ind w:left="0" w:firstLine="0"/>
        <w:rPr>
          <w:rFonts w:asciiTheme="minorHAnsi" w:hAnsiTheme="minorHAnsi" w:cstheme="minorHAnsi"/>
          <w:sz w:val="18"/>
          <w:szCs w:val="18"/>
        </w:rPr>
      </w:pPr>
      <w:r>
        <w:rPr>
          <w:rFonts w:asciiTheme="minorHAnsi" w:hAnsiTheme="minorHAnsi" w:cstheme="minorHAnsi"/>
          <w:b/>
          <w:bCs/>
          <w:sz w:val="18"/>
          <w:szCs w:val="18"/>
          <w:u w:val="single"/>
        </w:rPr>
        <w:lastRenderedPageBreak/>
        <w:t>Design and Implementation</w:t>
      </w:r>
    </w:p>
    <w:p w14:paraId="31BB654C" w14:textId="77777777" w:rsidR="006E7EC4" w:rsidRDefault="006E7EC4" w:rsidP="006E7EC4">
      <w:pPr>
        <w:ind w:left="0" w:firstLine="0"/>
        <w:rPr>
          <w:rFonts w:asciiTheme="minorHAnsi" w:hAnsiTheme="minorHAnsi" w:cstheme="minorHAnsi"/>
          <w:sz w:val="18"/>
          <w:szCs w:val="18"/>
        </w:rPr>
      </w:pPr>
      <w:r>
        <w:rPr>
          <w:rFonts w:asciiTheme="minorHAnsi" w:hAnsiTheme="minorHAnsi" w:cstheme="minorHAnsi"/>
          <w:sz w:val="18"/>
          <w:szCs w:val="18"/>
        </w:rPr>
        <w:t>In order to implement AES on RISC-V, we divided the work into few steps:</w:t>
      </w:r>
    </w:p>
    <w:p w14:paraId="72D63DFE" w14:textId="213FC158"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engine.</w:t>
      </w:r>
    </w:p>
    <w:p w14:paraId="6B230C36" w14:textId="77777777"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the AES engine.</w:t>
      </w:r>
    </w:p>
    <w:p w14:paraId="3EBE7C0F" w14:textId="125C6179" w:rsidR="004A655B" w:rsidRDefault="004A655B"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register file and write-back module.</w:t>
      </w:r>
    </w:p>
    <w:p w14:paraId="509DB204"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and simulate the AES engine with the register file and write-back module.</w:t>
      </w:r>
    </w:p>
    <w:p w14:paraId="2C26E509"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the AES flow with RISC-V core</w:t>
      </w:r>
    </w:p>
    <w:p w14:paraId="02A6B058"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and Debug the AES RISC-V processor</w:t>
      </w:r>
    </w:p>
    <w:p w14:paraId="06C7ED16" w14:textId="77777777" w:rsidR="004A655B" w:rsidRPr="007672A2" w:rsidRDefault="004A655B" w:rsidP="004A655B">
      <w:pPr>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 xml:space="preserve">Design and implement the AES engine </w:t>
      </w:r>
    </w:p>
    <w:p w14:paraId="1BDCE9E4" w14:textId="77777777" w:rsidR="004A655B" w:rsidRDefault="004A655B" w:rsidP="004A655B">
      <w:pPr>
        <w:ind w:left="0" w:firstLine="0"/>
        <w:rPr>
          <w:rFonts w:asciiTheme="minorHAnsi" w:hAnsiTheme="minorHAnsi" w:cstheme="minorHAnsi"/>
          <w:sz w:val="18"/>
          <w:szCs w:val="18"/>
        </w:rPr>
      </w:pPr>
      <w:r>
        <w:rPr>
          <w:rFonts w:asciiTheme="minorHAnsi" w:hAnsiTheme="minorHAnsi" w:cstheme="minorHAnsi"/>
          <w:sz w:val="18"/>
          <w:szCs w:val="18"/>
        </w:rPr>
        <w:t>The first phase of the project was to implement 10 rounds, 128-bit, AES algorithm in SV.</w:t>
      </w:r>
    </w:p>
    <w:p w14:paraId="7BCCE3E4" w14:textId="3970103A" w:rsidR="007672A2" w:rsidRDefault="004A655B" w:rsidP="001206C4">
      <w:pPr>
        <w:ind w:left="0" w:firstLine="0"/>
        <w:rPr>
          <w:rFonts w:asciiTheme="minorHAnsi" w:hAnsiTheme="minorHAnsi" w:cstheme="minorHAnsi"/>
          <w:sz w:val="18"/>
          <w:szCs w:val="18"/>
        </w:rPr>
      </w:pPr>
      <w:r>
        <w:rPr>
          <w:rFonts w:asciiTheme="minorHAnsi" w:hAnsiTheme="minorHAnsi" w:cstheme="minorHAnsi"/>
          <w:sz w:val="18"/>
          <w:szCs w:val="18"/>
        </w:rPr>
        <w:t>We found basic implementation of the above algorithm in Git-Hub (</w:t>
      </w:r>
      <w:hyperlink r:id="rId32" w:history="1">
        <w:r w:rsidRPr="007F4FBF">
          <w:rPr>
            <w:rStyle w:val="Hyperlink"/>
            <w:rFonts w:asciiTheme="minorHAnsi" w:hAnsiTheme="minorHAnsi" w:cstheme="minorHAnsi"/>
            <w:sz w:val="18"/>
            <w:szCs w:val="18"/>
          </w:rPr>
          <w:t>https://github.com/pnvamshi/Hardware-Implementation-of-AES-Verilog/tree/master/AES-128-Bit-Verilog</w:t>
        </w:r>
      </w:hyperlink>
      <w:r>
        <w:rPr>
          <w:rFonts w:asciiTheme="minorHAnsi" w:hAnsiTheme="minorHAnsi" w:cstheme="minorHAnsi"/>
          <w:sz w:val="18"/>
          <w:szCs w:val="18"/>
        </w:rPr>
        <w:t xml:space="preserve">), we used it as basic </w:t>
      </w:r>
      <w:r w:rsidR="007672A2">
        <w:rPr>
          <w:rFonts w:asciiTheme="minorHAnsi" w:hAnsiTheme="minorHAnsi" w:cstheme="minorHAnsi"/>
          <w:sz w:val="18"/>
          <w:szCs w:val="18"/>
        </w:rPr>
        <w:t>starting point to the RISC-V AES implementation.</w:t>
      </w:r>
    </w:p>
    <w:p w14:paraId="66A50CD6" w14:textId="4DA6BAD6" w:rsidR="001206C4" w:rsidRDefault="001206C4"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The implementation is combinatorial, which means that after we updated the inputs to the algorithm, we can’t know when the output is ready.</w:t>
      </w:r>
    </w:p>
    <w:p w14:paraId="1B2B493B" w14:textId="0EB8B21B" w:rsidR="001206C4" w:rsidRPr="001206C4" w:rsidRDefault="001206C4" w:rsidP="001206C4">
      <w:pPr>
        <w:ind w:left="0" w:firstLine="0"/>
        <w:rPr>
          <w:noProof/>
        </w:rPr>
      </w:pPr>
      <w:r>
        <w:rPr>
          <w:rFonts w:asciiTheme="minorHAnsi" w:hAnsiTheme="minorHAnsi" w:cstheme="minorHAnsi"/>
          <w:sz w:val="18"/>
          <w:szCs w:val="18"/>
        </w:rPr>
        <w:t>In order to solve this problem, we added new signal that runs through every step of the AES flow, and we set that signal to logic 1 when we want the AES engine to encrypt our data, thus when the new signal turn to 1 in the output, we know that the AES engine finished encrypting our data, and we can take the encrypted data and store it to the memory.</w:t>
      </w:r>
      <w:r w:rsidRPr="00102285">
        <w:rPr>
          <w:noProof/>
        </w:rPr>
        <w:t xml:space="preserve"> </w:t>
      </w:r>
    </w:p>
    <w:p w14:paraId="76E6148E"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of the implementation is “</w:t>
      </w:r>
      <w:proofErr w:type="spellStart"/>
      <w:r w:rsidRPr="00537122">
        <w:rPr>
          <w:rFonts w:asciiTheme="minorHAnsi" w:hAnsiTheme="minorHAnsi" w:cstheme="minorHAnsi"/>
          <w:sz w:val="18"/>
          <w:szCs w:val="18"/>
        </w:rPr>
        <w:t>riscv_aes_cipher</w:t>
      </w:r>
      <w:proofErr w:type="spellEnd"/>
      <w:r w:rsidRPr="00537122">
        <w:rPr>
          <w:rFonts w:asciiTheme="minorHAnsi" w:hAnsiTheme="minorHAnsi" w:cstheme="minorHAnsi"/>
          <w:sz w:val="18"/>
          <w:szCs w:val="18"/>
        </w:rPr>
        <w:t>”, it receives 128-bit data, 128-bit key, 32-bit WB address, and start signal.</w:t>
      </w:r>
    </w:p>
    <w:p w14:paraId="73AF7681"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is running the 10 rounds of AES cipher one after another, by calling “rounds” module in the first nine rounds, and “</w:t>
      </w:r>
      <w:proofErr w:type="spellStart"/>
      <w:r w:rsidRPr="00537122">
        <w:rPr>
          <w:rFonts w:asciiTheme="minorHAnsi" w:hAnsiTheme="minorHAnsi" w:cstheme="minorHAnsi"/>
          <w:sz w:val="18"/>
          <w:szCs w:val="18"/>
        </w:rPr>
        <w:t>roundlast</w:t>
      </w:r>
      <w:proofErr w:type="spellEnd"/>
      <w:r w:rsidRPr="00537122">
        <w:rPr>
          <w:rFonts w:asciiTheme="minorHAnsi" w:hAnsiTheme="minorHAnsi" w:cstheme="minorHAnsi"/>
          <w:sz w:val="18"/>
          <w:szCs w:val="18"/>
        </w:rPr>
        <w:t>” in the tenth round.</w:t>
      </w:r>
    </w:p>
    <w:p w14:paraId="2D623ADC"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rounds” module calls the following modules in each round (in that order):</w:t>
      </w:r>
    </w:p>
    <w:p w14:paraId="2C78D779" w14:textId="6F2E5DA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keygeneration</w:t>
      </w:r>
      <w:proofErr w:type="spellEnd"/>
    </w:p>
    <w:p w14:paraId="32EF16B9" w14:textId="60CBEE11"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ubbytes</w:t>
      </w:r>
      <w:proofErr w:type="spellEnd"/>
    </w:p>
    <w:p w14:paraId="194781EA" w14:textId="0A78DBB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hiftrow</w:t>
      </w:r>
      <w:proofErr w:type="spellEnd"/>
    </w:p>
    <w:p w14:paraId="737AAE8B" w14:textId="77777777" w:rsidR="001206C4"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mixcolumn</w:t>
      </w:r>
      <w:proofErr w:type="spellEnd"/>
    </w:p>
    <w:p w14:paraId="074899AE" w14:textId="77777777"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ach of the modules represent each one of the AES processing steps that occurs in every round (except the last round, which running only the first three steps).</w:t>
      </w:r>
    </w:p>
    <w:p w14:paraId="1A530D72" w14:textId="488A4E7E" w:rsidR="001206C4" w:rsidRDefault="001206C4" w:rsidP="001206C4">
      <w:pPr>
        <w:spacing w:after="0"/>
        <w:ind w:left="720" w:firstLine="0"/>
        <w:rPr>
          <w:rFonts w:asciiTheme="minorHAnsi" w:hAnsiTheme="minorHAnsi" w:cstheme="minorHAnsi"/>
          <w:sz w:val="18"/>
          <w:szCs w:val="18"/>
        </w:rPr>
      </w:pPr>
      <w:r w:rsidRPr="00537122">
        <w:rPr>
          <w:noProof/>
          <w:sz w:val="18"/>
          <w:szCs w:val="18"/>
        </w:rPr>
        <w:lastRenderedPageBreak/>
        <w:drawing>
          <wp:inline distT="0" distB="0" distL="0" distR="0" wp14:anchorId="549F01C1" wp14:editId="731326FF">
            <wp:extent cx="4681728" cy="3460360"/>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09941" cy="3481213"/>
                    </a:xfrm>
                    <a:prstGeom prst="rect">
                      <a:avLst/>
                    </a:prstGeom>
                    <a:noFill/>
                    <a:ln>
                      <a:noFill/>
                    </a:ln>
                  </pic:spPr>
                </pic:pic>
              </a:graphicData>
            </a:graphic>
          </wp:inline>
        </w:drawing>
      </w:r>
    </w:p>
    <w:p w14:paraId="7CF2143B" w14:textId="77777777" w:rsidR="001206C4" w:rsidRDefault="001206C4" w:rsidP="001206C4">
      <w:pPr>
        <w:spacing w:after="0"/>
        <w:ind w:left="720" w:firstLine="0"/>
        <w:rPr>
          <w:rFonts w:asciiTheme="minorHAnsi" w:hAnsiTheme="minorHAnsi" w:cstheme="minorHAnsi"/>
          <w:sz w:val="18"/>
          <w:szCs w:val="18"/>
        </w:rPr>
      </w:pPr>
    </w:p>
    <w:p w14:paraId="68A7F212" w14:textId="78D918D6" w:rsidR="00152779" w:rsidRPr="00152779" w:rsidRDefault="00152779" w:rsidP="001206C4">
      <w:pPr>
        <w:spacing w:after="12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Simulate the AES engine</w:t>
      </w:r>
    </w:p>
    <w:p w14:paraId="208E0827" w14:textId="1482B6CC" w:rsidR="002D7AD3" w:rsidRDefault="00102285" w:rsidP="002D7AD3">
      <w:pPr>
        <w:ind w:left="0" w:firstLine="0"/>
        <w:rPr>
          <w:rFonts w:asciiTheme="minorHAnsi" w:hAnsiTheme="minorHAnsi" w:cstheme="minorHAnsi"/>
          <w:sz w:val="18"/>
          <w:szCs w:val="18"/>
        </w:rPr>
      </w:pPr>
      <w:r>
        <w:rPr>
          <w:rFonts w:asciiTheme="minorHAnsi" w:hAnsiTheme="minorHAnsi" w:cstheme="minorHAnsi"/>
          <w:sz w:val="18"/>
          <w:szCs w:val="18"/>
        </w:rPr>
        <w:t>In the simulation below</w:t>
      </w:r>
      <w:r w:rsidR="00152779">
        <w:rPr>
          <w:rFonts w:asciiTheme="minorHAnsi" w:hAnsiTheme="minorHAnsi" w:cstheme="minorHAnsi"/>
          <w:sz w:val="18"/>
          <w:szCs w:val="18"/>
        </w:rPr>
        <w:t xml:space="preserve"> (in Mentor </w:t>
      </w:r>
      <w:proofErr w:type="spellStart"/>
      <w:r w:rsidR="00152779">
        <w:rPr>
          <w:rFonts w:asciiTheme="minorHAnsi" w:hAnsiTheme="minorHAnsi" w:cstheme="minorHAnsi"/>
          <w:sz w:val="18"/>
          <w:szCs w:val="18"/>
        </w:rPr>
        <w:t>Graphics’s</w:t>
      </w:r>
      <w:proofErr w:type="spellEnd"/>
      <w:r w:rsidR="00152779">
        <w:rPr>
          <w:rFonts w:asciiTheme="minorHAnsi" w:hAnsiTheme="minorHAnsi" w:cstheme="minorHAnsi"/>
          <w:sz w:val="18"/>
          <w:szCs w:val="18"/>
        </w:rPr>
        <w:t xml:space="preserve"> </w:t>
      </w:r>
      <w:proofErr w:type="spellStart"/>
      <w:r w:rsidR="00152779">
        <w:rPr>
          <w:rFonts w:asciiTheme="minorHAnsi" w:hAnsiTheme="minorHAnsi" w:cstheme="minorHAnsi"/>
          <w:sz w:val="18"/>
          <w:szCs w:val="18"/>
        </w:rPr>
        <w:t>ModelSim</w:t>
      </w:r>
      <w:proofErr w:type="spellEnd"/>
      <w:r w:rsidR="00152779">
        <w:rPr>
          <w:rFonts w:asciiTheme="minorHAnsi" w:hAnsiTheme="minorHAnsi" w:cstheme="minorHAnsi"/>
          <w:sz w:val="18"/>
          <w:szCs w:val="18"/>
        </w:rPr>
        <w:t xml:space="preserve"> PE)</w:t>
      </w:r>
      <w:r>
        <w:rPr>
          <w:rFonts w:asciiTheme="minorHAnsi" w:hAnsiTheme="minorHAnsi" w:cstheme="minorHAnsi"/>
          <w:sz w:val="18"/>
          <w:szCs w:val="18"/>
        </w:rPr>
        <w:t>, we loaded the 128’h</w:t>
      </w:r>
      <w:r w:rsidR="002D7AD3">
        <w:rPr>
          <w:rFonts w:asciiTheme="minorHAnsi" w:hAnsiTheme="minorHAnsi" w:cstheme="minorHAnsi"/>
          <w:sz w:val="18"/>
          <w:szCs w:val="18"/>
        </w:rPr>
        <w:t xml:space="preserve"> deadbeefdeafbabe0000000000000000 into the data registers, and 128’h 0000000000000000cafeface00000000 into the key registers, and set the start signal to 1.</w:t>
      </w:r>
    </w:p>
    <w:p w14:paraId="1A8D0B7D" w14:textId="30AB20B0" w:rsidR="002D7AD3" w:rsidRDefault="002D7AD3" w:rsidP="004A655B">
      <w:pPr>
        <w:ind w:left="0" w:firstLine="0"/>
        <w:rPr>
          <w:rFonts w:asciiTheme="minorHAnsi" w:hAnsiTheme="minorHAnsi" w:cstheme="minorHAnsi"/>
          <w:sz w:val="18"/>
          <w:szCs w:val="18"/>
        </w:rPr>
      </w:pPr>
      <w:r>
        <w:rPr>
          <w:rFonts w:asciiTheme="minorHAnsi" w:hAnsiTheme="minorHAnsi" w:cstheme="minorHAnsi"/>
          <w:sz w:val="18"/>
          <w:szCs w:val="18"/>
        </w:rPr>
        <w:t>We can see in the wave form, that in the cycle after setting the start signal to 1, the start signal in the output raised, and the cyphered data bits updated to the correct cyphered data</w:t>
      </w:r>
      <w:r w:rsidR="00152779">
        <w:rPr>
          <w:rFonts w:asciiTheme="minorHAnsi" w:hAnsiTheme="minorHAnsi" w:cstheme="minorHAnsi"/>
          <w:sz w:val="18"/>
          <w:szCs w:val="18"/>
        </w:rPr>
        <w:t xml:space="preserve">: 128’h 2da8a1cf3772e5a2a49c22d1fd03b8a8 </w:t>
      </w:r>
      <w:r>
        <w:rPr>
          <w:rFonts w:asciiTheme="minorHAnsi" w:hAnsiTheme="minorHAnsi" w:cstheme="minorHAnsi"/>
          <w:sz w:val="18"/>
          <w:szCs w:val="18"/>
        </w:rPr>
        <w:t xml:space="preserve">(verified by AES algorithm in </w:t>
      </w:r>
      <w:proofErr w:type="spellStart"/>
      <w:r>
        <w:rPr>
          <w:rFonts w:asciiTheme="minorHAnsi" w:hAnsiTheme="minorHAnsi" w:cstheme="minorHAnsi"/>
          <w:sz w:val="18"/>
          <w:szCs w:val="18"/>
        </w:rPr>
        <w:t>OnlineDomainTools</w:t>
      </w:r>
      <w:proofErr w:type="spellEnd"/>
      <w:r>
        <w:rPr>
          <w:rFonts w:asciiTheme="minorHAnsi" w:hAnsiTheme="minorHAnsi" w:cstheme="minorHAnsi"/>
          <w:sz w:val="18"/>
          <w:szCs w:val="18"/>
        </w:rPr>
        <w:t xml:space="preserve"> site:</w:t>
      </w:r>
      <w:r w:rsidRPr="002D7AD3">
        <w:t xml:space="preserve"> </w:t>
      </w:r>
      <w:r w:rsidRPr="002D7AD3">
        <w:rPr>
          <w:rFonts w:asciiTheme="minorHAnsi" w:hAnsiTheme="minorHAnsi" w:cstheme="minorHAnsi"/>
          <w:sz w:val="18"/>
          <w:szCs w:val="18"/>
        </w:rPr>
        <w:t>http://aes.online-domain-tools.com/</w:t>
      </w:r>
      <w:r>
        <w:rPr>
          <w:rFonts w:asciiTheme="minorHAnsi" w:hAnsiTheme="minorHAnsi" w:cstheme="minorHAnsi"/>
          <w:sz w:val="18"/>
          <w:szCs w:val="18"/>
        </w:rPr>
        <w:t>):</w:t>
      </w:r>
    </w:p>
    <w:p w14:paraId="06EEBDA4" w14:textId="2DE9AD31" w:rsidR="00102285" w:rsidRDefault="002D7AD3" w:rsidP="002D7AD3">
      <w:pPr>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34">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36"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37"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3B2334DA" w14:textId="77777777" w:rsidR="001206C4" w:rsidRDefault="001206C4">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1FBF91E1" w14:textId="028B7564" w:rsidR="00152779" w:rsidRDefault="00152779" w:rsidP="003B12E7">
      <w:pPr>
        <w:spacing w:after="0"/>
        <w:ind w:left="0" w:firstLine="0"/>
        <w:rPr>
          <w:rFonts w:asciiTheme="minorHAnsi" w:hAnsiTheme="minorHAnsi" w:cstheme="minorHAnsi"/>
          <w:sz w:val="18"/>
          <w:szCs w:val="18"/>
        </w:rPr>
      </w:pPr>
      <w:r w:rsidRPr="00152779">
        <w:rPr>
          <w:rFonts w:asciiTheme="minorHAnsi" w:hAnsiTheme="minorHAnsi" w:cstheme="minorHAnsi"/>
          <w:sz w:val="18"/>
          <w:szCs w:val="18"/>
          <w:u w:val="single"/>
        </w:rPr>
        <w:lastRenderedPageBreak/>
        <w:t>Design and implement the AES register file and write-back module</w:t>
      </w:r>
    </w:p>
    <w:p w14:paraId="47B2D8DA" w14:textId="193516B0"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We designed AES register file to hold 4 data registers, 4 key registers and write-back register.</w:t>
      </w:r>
    </w:p>
    <w:p w14:paraId="6B44FA8D" w14:textId="1640270C"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he AES register file receives “start” signal.</w:t>
      </w:r>
    </w:p>
    <w:p w14:paraId="6801AE58" w14:textId="77777777"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register file sends the above registers and the “start” signal to the AES engine once the “start” signal raises.</w:t>
      </w:r>
    </w:p>
    <w:p w14:paraId="3AB1C0FF" w14:textId="1368CFCA"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write-back module implemented as state-machine.</w:t>
      </w:r>
    </w:p>
    <w:p w14:paraId="51FD2039" w14:textId="0BC9B586"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he state-machine</w:t>
      </w:r>
      <w:r w:rsidR="003B12E7">
        <w:rPr>
          <w:rFonts w:asciiTheme="minorHAnsi" w:hAnsiTheme="minorHAnsi" w:cstheme="minorHAnsi"/>
          <w:sz w:val="18"/>
          <w:szCs w:val="18"/>
        </w:rPr>
        <w:t xml:space="preserve"> starts in </w:t>
      </w:r>
      <w:r>
        <w:rPr>
          <w:rFonts w:asciiTheme="minorHAnsi" w:hAnsiTheme="minorHAnsi" w:cstheme="minorHAnsi"/>
          <w:sz w:val="18"/>
          <w:szCs w:val="18"/>
        </w:rPr>
        <w:t>“IDLE” state and waits in this state till “start” signal from the AES engine raises.</w:t>
      </w:r>
    </w:p>
    <w:p w14:paraId="19E61FB7" w14:textId="4A64CB47"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Once the “start” signal raises, it switches to “WRITE” state, and in this state the “</w:t>
      </w:r>
      <w:proofErr w:type="spellStart"/>
      <w:r>
        <w:rPr>
          <w:rFonts w:asciiTheme="minorHAnsi" w:hAnsiTheme="minorHAnsi" w:cstheme="minorHAnsi"/>
          <w:sz w:val="18"/>
          <w:szCs w:val="18"/>
        </w:rPr>
        <w:t>halt_en</w:t>
      </w:r>
      <w:proofErr w:type="spellEnd"/>
      <w:r>
        <w:rPr>
          <w:rFonts w:asciiTheme="minorHAnsi" w:hAnsiTheme="minorHAnsi" w:cstheme="minorHAnsi"/>
          <w:sz w:val="18"/>
          <w:szCs w:val="18"/>
        </w:rPr>
        <w:t>” signal raises (which halts the pipeline), parsing the data to 32-bits, and start to write the data to the memory (7 clock cycles every write).</w:t>
      </w:r>
    </w:p>
    <w:p w14:paraId="08B21556" w14:textId="369410A2" w:rsidR="003B12E7"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After finishing with the memory writing, the state-machine switches to “FINISH” state, which </w:t>
      </w:r>
      <w:r w:rsidR="00B60AA0">
        <w:rPr>
          <w:rFonts w:asciiTheme="minorHAnsi" w:hAnsiTheme="minorHAnsi" w:cstheme="minorHAnsi"/>
          <w:sz w:val="18"/>
          <w:szCs w:val="18"/>
        </w:rPr>
        <w:t>resets the “</w:t>
      </w:r>
      <w:proofErr w:type="spellStart"/>
      <w:r w:rsidR="00B60AA0">
        <w:rPr>
          <w:rFonts w:asciiTheme="minorHAnsi" w:hAnsiTheme="minorHAnsi" w:cstheme="minorHAnsi"/>
          <w:sz w:val="18"/>
          <w:szCs w:val="18"/>
        </w:rPr>
        <w:t>halt_en</w:t>
      </w:r>
      <w:proofErr w:type="spellEnd"/>
      <w:r w:rsidR="00B60AA0">
        <w:rPr>
          <w:rFonts w:asciiTheme="minorHAnsi" w:hAnsiTheme="minorHAnsi" w:cstheme="minorHAnsi"/>
          <w:sz w:val="18"/>
          <w:szCs w:val="18"/>
        </w:rPr>
        <w:t>” signal</w:t>
      </w:r>
      <w:r>
        <w:rPr>
          <w:rFonts w:asciiTheme="minorHAnsi" w:hAnsiTheme="minorHAnsi" w:cstheme="minorHAnsi"/>
          <w:sz w:val="18"/>
          <w:szCs w:val="18"/>
        </w:rPr>
        <w:t>, and return the machine to “IDLE” state.</w:t>
      </w:r>
    </w:p>
    <w:p w14:paraId="694EDAA9" w14:textId="4686AFB8" w:rsidR="00B60AA0" w:rsidRDefault="00B60AA0" w:rsidP="00CE62D6">
      <w:pPr>
        <w:spacing w:after="0"/>
        <w:ind w:left="0" w:firstLine="0"/>
        <w:rPr>
          <w:rFonts w:asciiTheme="minorHAnsi" w:hAnsiTheme="minorHAnsi" w:cstheme="minorHAnsi"/>
          <w:sz w:val="18"/>
          <w:szCs w:val="18"/>
        </w:rPr>
      </w:pPr>
    </w:p>
    <w:p w14:paraId="563B8BFD" w14:textId="0D095FC9" w:rsidR="00B60AA0" w:rsidRPr="00B60AA0" w:rsidRDefault="00B60AA0" w:rsidP="00B60AA0">
      <w:pPr>
        <w:ind w:left="0" w:firstLine="0"/>
        <w:rPr>
          <w:rFonts w:asciiTheme="minorHAnsi" w:hAnsiTheme="minorHAnsi" w:cstheme="minorHAnsi"/>
          <w:sz w:val="18"/>
          <w:szCs w:val="18"/>
          <w:u w:val="single"/>
        </w:rPr>
      </w:pPr>
      <w:r w:rsidRPr="00B60AA0">
        <w:rPr>
          <w:rFonts w:asciiTheme="minorHAnsi" w:hAnsiTheme="minorHAnsi" w:cstheme="minorHAnsi"/>
          <w:sz w:val="18"/>
          <w:szCs w:val="18"/>
          <w:u w:val="single"/>
        </w:rPr>
        <w:t>Integrate and simulate the AES engine with the register file and write-back module</w:t>
      </w:r>
    </w:p>
    <w:p w14:paraId="380FEE73" w14:textId="2DF2387E" w:rsidR="00B60AA0" w:rsidRDefault="00B60AA0"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After implementing the AES register file and write-back module, we integrate it with the AES engine, and simulate it</w:t>
      </w:r>
      <w:r w:rsidR="009526A8">
        <w:rPr>
          <w:rFonts w:asciiTheme="minorHAnsi" w:hAnsiTheme="minorHAnsi" w:cstheme="minorHAnsi"/>
          <w:sz w:val="18"/>
          <w:szCs w:val="18"/>
        </w:rPr>
        <w:t>.</w:t>
      </w:r>
    </w:p>
    <w:p w14:paraId="2C3F965E" w14:textId="77777777" w:rsidR="007F4F2D" w:rsidRDefault="009526A8"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In the simulation below, we loaded the same data and key as the last </w:t>
      </w:r>
      <w:r w:rsidR="005841F6">
        <w:rPr>
          <w:rFonts w:asciiTheme="minorHAnsi" w:hAnsiTheme="minorHAnsi" w:cstheme="minorHAnsi"/>
          <w:sz w:val="18"/>
          <w:szCs w:val="18"/>
        </w:rPr>
        <w:t>simulation,</w:t>
      </w:r>
      <w:r w:rsidR="000027C3">
        <w:rPr>
          <w:rFonts w:asciiTheme="minorHAnsi" w:hAnsiTheme="minorHAnsi" w:cstheme="minorHAnsi"/>
          <w:sz w:val="18"/>
          <w:szCs w:val="18"/>
        </w:rPr>
        <w:t xml:space="preserve"> but this time to the register file (instead of directly to the AES engine)</w:t>
      </w:r>
      <w:r w:rsidR="005841F6">
        <w:rPr>
          <w:rFonts w:asciiTheme="minorHAnsi" w:hAnsiTheme="minorHAnsi" w:cstheme="minorHAnsi"/>
          <w:sz w:val="18"/>
          <w:szCs w:val="18"/>
        </w:rPr>
        <w:t xml:space="preserve"> and received the same ciphered data</w:t>
      </w:r>
      <w:r w:rsidR="007F4F2D">
        <w:rPr>
          <w:rFonts w:asciiTheme="minorHAnsi" w:hAnsiTheme="minorHAnsi" w:cstheme="minorHAnsi"/>
          <w:sz w:val="18"/>
          <w:szCs w:val="18"/>
        </w:rPr>
        <w:t>.</w:t>
      </w:r>
    </w:p>
    <w:p w14:paraId="147E02D1" w14:textId="49FABB49" w:rsidR="005841F6" w:rsidRDefault="007F4F2D"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w:t>
      </w:r>
      <w:r w:rsidR="005841F6">
        <w:rPr>
          <w:rFonts w:asciiTheme="minorHAnsi" w:hAnsiTheme="minorHAnsi" w:cstheme="minorHAnsi"/>
          <w:sz w:val="18"/>
          <w:szCs w:val="18"/>
        </w:rPr>
        <w:t xml:space="preserve">he ciphered data was </w:t>
      </w:r>
      <w:proofErr w:type="spellStart"/>
      <w:r w:rsidR="005841F6">
        <w:rPr>
          <w:rFonts w:asciiTheme="minorHAnsi" w:hAnsiTheme="minorHAnsi" w:cstheme="minorHAnsi"/>
          <w:sz w:val="18"/>
          <w:szCs w:val="18"/>
        </w:rPr>
        <w:t>parsed</w:t>
      </w:r>
      <w:proofErr w:type="spellEnd"/>
      <w:r w:rsidR="005841F6">
        <w:rPr>
          <w:rFonts w:asciiTheme="minorHAnsi" w:hAnsiTheme="minorHAnsi" w:cstheme="minorHAnsi"/>
          <w:sz w:val="18"/>
          <w:szCs w:val="18"/>
        </w:rPr>
        <w:t xml:space="preserve"> by the write-back module into 4 32-bit registers</w:t>
      </w:r>
      <w:r>
        <w:rPr>
          <w:rFonts w:asciiTheme="minorHAnsi" w:hAnsiTheme="minorHAnsi" w:cstheme="minorHAnsi"/>
          <w:sz w:val="18"/>
          <w:szCs w:val="18"/>
        </w:rPr>
        <w:t xml:space="preserve"> (in </w:t>
      </w:r>
      <w:r w:rsidRPr="007F4F2D">
        <w:rPr>
          <w:rFonts w:asciiTheme="minorHAnsi" w:hAnsiTheme="minorHAnsi" w:cstheme="minorHAnsi"/>
          <w:color w:val="FF0000"/>
          <w:sz w:val="18"/>
          <w:szCs w:val="18"/>
        </w:rPr>
        <w:t>RED</w:t>
      </w:r>
      <w:r>
        <w:rPr>
          <w:rFonts w:asciiTheme="minorHAnsi" w:hAnsiTheme="minorHAnsi" w:cstheme="minorHAnsi"/>
          <w:color w:val="000000" w:themeColor="text1"/>
          <w:sz w:val="18"/>
          <w:szCs w:val="18"/>
        </w:rPr>
        <w:t xml:space="preserve">), and each one of the registers was sent out with an address, while the address is raised by 4 </w:t>
      </w:r>
      <w:r w:rsidR="002761A9">
        <w:rPr>
          <w:rFonts w:asciiTheme="minorHAnsi" w:hAnsiTheme="minorHAnsi" w:cstheme="minorHAnsi"/>
          <w:color w:val="000000" w:themeColor="text1"/>
          <w:sz w:val="18"/>
          <w:szCs w:val="18"/>
        </w:rPr>
        <w:t xml:space="preserve">(in </w:t>
      </w:r>
      <w:r w:rsidR="002761A9" w:rsidRPr="007F4F2D">
        <w:rPr>
          <w:rFonts w:asciiTheme="minorHAnsi" w:hAnsiTheme="minorHAnsi" w:cstheme="minorHAnsi"/>
          <w:color w:val="FFC000"/>
          <w:sz w:val="18"/>
          <w:szCs w:val="18"/>
        </w:rPr>
        <w:t>Orange</w:t>
      </w:r>
      <w:r w:rsidR="002761A9">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with each register (the registers are stored in adjacent locations in the memory</w:t>
      </w:r>
      <w:r w:rsidR="002761A9">
        <w:rPr>
          <w:rFonts w:asciiTheme="minorHAnsi" w:hAnsiTheme="minorHAnsi" w:cstheme="minorHAnsi"/>
          <w:color w:val="000000" w:themeColor="text1"/>
          <w:sz w:val="18"/>
          <w:szCs w:val="18"/>
        </w:rPr>
        <w:t>)</w:t>
      </w:r>
      <w:r w:rsidR="005841F6">
        <w:rPr>
          <w:rFonts w:asciiTheme="minorHAnsi" w:hAnsiTheme="minorHAnsi" w:cstheme="minorHAnsi"/>
          <w:sz w:val="18"/>
          <w:szCs w:val="18"/>
        </w:rPr>
        <w:t>:</w:t>
      </w:r>
    </w:p>
    <w:p w14:paraId="21C32899" w14:textId="1A81F57F" w:rsidR="009526A8" w:rsidRDefault="001E16C9" w:rsidP="001E16C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38">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40">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41"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42"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43" o:title="" croptop="22986f" cropbottom="20036f" cropleft="608f"/>
                  <v:path arrowok="t"/>
                </v:shape>
                <w10:anchorlock/>
              </v:group>
            </w:pict>
          </mc:Fallback>
        </mc:AlternateContent>
      </w:r>
    </w:p>
    <w:p w14:paraId="7EDBD17D" w14:textId="4C86D1EA" w:rsidR="000027C3" w:rsidRDefault="000027C3" w:rsidP="00CE62D6">
      <w:pPr>
        <w:spacing w:after="0"/>
        <w:ind w:left="0" w:firstLine="0"/>
        <w:rPr>
          <w:rFonts w:asciiTheme="minorHAnsi" w:hAnsiTheme="minorHAnsi" w:cstheme="minorHAnsi"/>
          <w:sz w:val="18"/>
          <w:szCs w:val="18"/>
        </w:rPr>
      </w:pPr>
    </w:p>
    <w:p w14:paraId="7ECCFB4B" w14:textId="0CBB3222" w:rsidR="000027C3" w:rsidRDefault="000027C3" w:rsidP="00CE62D6">
      <w:pPr>
        <w:spacing w:after="0"/>
        <w:ind w:left="0" w:firstLine="0"/>
        <w:rPr>
          <w:rFonts w:asciiTheme="minorHAnsi" w:hAnsiTheme="minorHAnsi" w:cstheme="minorHAnsi"/>
          <w:sz w:val="18"/>
          <w:szCs w:val="18"/>
        </w:rPr>
      </w:pPr>
    </w:p>
    <w:p w14:paraId="30B398FE" w14:textId="370C6CB1" w:rsidR="00B60AA0" w:rsidRDefault="00B60AA0" w:rsidP="00DE53A1">
      <w:pPr>
        <w:spacing w:after="0"/>
        <w:ind w:left="0" w:firstLine="0"/>
        <w:jc w:val="center"/>
        <w:rPr>
          <w:rFonts w:asciiTheme="minorHAnsi" w:hAnsiTheme="minorHAnsi" w:cstheme="minorHAnsi"/>
          <w:sz w:val="18"/>
          <w:szCs w:val="18"/>
        </w:rPr>
      </w:pPr>
    </w:p>
    <w:p w14:paraId="39F9F190" w14:textId="22893E4F" w:rsidR="006E7EC4" w:rsidRPr="007672A2" w:rsidRDefault="006E7EC4" w:rsidP="003B12E7">
      <w:pPr>
        <w:spacing w:after="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br w:type="page"/>
      </w:r>
    </w:p>
    <w:p w14:paraId="6D9E7CE0" w14:textId="4C80685B" w:rsidR="00B036D7" w:rsidRDefault="00B036D7" w:rsidP="007E492A">
      <w:pPr>
        <w:spacing w:after="120"/>
        <w:ind w:left="0" w:firstLine="0"/>
        <w:rPr>
          <w:rFonts w:asciiTheme="minorHAnsi" w:hAnsiTheme="minorHAnsi" w:cstheme="minorHAnsi"/>
          <w:sz w:val="18"/>
          <w:szCs w:val="18"/>
          <w:u w:val="single"/>
        </w:rPr>
      </w:pPr>
      <w:r w:rsidRPr="00B036D7">
        <w:rPr>
          <w:rFonts w:asciiTheme="minorHAnsi" w:hAnsiTheme="minorHAnsi" w:cstheme="minorHAnsi"/>
          <w:sz w:val="18"/>
          <w:szCs w:val="18"/>
          <w:u w:val="single"/>
        </w:rPr>
        <w:lastRenderedPageBreak/>
        <w:t>Integrate the AES flow with RISC-V core</w:t>
      </w:r>
    </w:p>
    <w:p w14:paraId="6141CCB0" w14:textId="20FFD433" w:rsidR="00B036D7"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After implementing and simulating the AES flow, we integrated the AES flow with the RISC-V core, and from </w:t>
      </w:r>
      <w:r w:rsidRPr="00B036D7">
        <w:rPr>
          <w:rFonts w:asciiTheme="minorHAnsi" w:hAnsiTheme="minorHAnsi" w:cstheme="minorHAnsi"/>
          <w:sz w:val="18"/>
          <w:szCs w:val="18"/>
        </w:rPr>
        <w:t xml:space="preserve">this step, we switched from working with Mentor </w:t>
      </w:r>
      <w:proofErr w:type="spellStart"/>
      <w:r w:rsidRPr="00B036D7">
        <w:rPr>
          <w:rFonts w:asciiTheme="minorHAnsi" w:hAnsiTheme="minorHAnsi" w:cstheme="minorHAnsi"/>
          <w:sz w:val="18"/>
          <w:szCs w:val="18"/>
        </w:rPr>
        <w:t>Graphics’s</w:t>
      </w:r>
      <w:proofErr w:type="spellEnd"/>
      <w:r w:rsidRPr="00B036D7">
        <w:rPr>
          <w:rFonts w:asciiTheme="minorHAnsi" w:hAnsiTheme="minorHAnsi" w:cstheme="minorHAnsi"/>
          <w:sz w:val="18"/>
          <w:szCs w:val="18"/>
        </w:rPr>
        <w:t xml:space="preserve"> “</w:t>
      </w:r>
      <w:proofErr w:type="spellStart"/>
      <w:r w:rsidRPr="00B036D7">
        <w:rPr>
          <w:rFonts w:asciiTheme="minorHAnsi" w:hAnsiTheme="minorHAnsi" w:cstheme="minorHAnsi"/>
          <w:sz w:val="18"/>
          <w:szCs w:val="18"/>
        </w:rPr>
        <w:t>ModelSim</w:t>
      </w:r>
      <w:proofErr w:type="spellEnd"/>
      <w:r w:rsidRPr="00B036D7">
        <w:rPr>
          <w:rFonts w:asciiTheme="minorHAnsi" w:hAnsiTheme="minorHAnsi" w:cstheme="minorHAnsi"/>
          <w:sz w:val="18"/>
          <w:szCs w:val="18"/>
        </w:rPr>
        <w:t xml:space="preserve"> PE”, to working with </w:t>
      </w:r>
      <w:r>
        <w:rPr>
          <w:rFonts w:asciiTheme="minorHAnsi" w:hAnsiTheme="minorHAnsi" w:cstheme="minorHAnsi"/>
          <w:sz w:val="18"/>
          <w:szCs w:val="18"/>
        </w:rPr>
        <w:t>Cadence and Synopsys tools, that provided to us by VLSI lab.</w:t>
      </w:r>
    </w:p>
    <w:p w14:paraId="3E69B913" w14:textId="57208094" w:rsidR="007A1619"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During the integration, we decided to put the AES modules (register file, engine, and write-back) in the CORE module of the RISC-V, </w:t>
      </w:r>
      <w:r w:rsidR="007A1619">
        <w:rPr>
          <w:rFonts w:asciiTheme="minorHAnsi" w:hAnsiTheme="minorHAnsi" w:cstheme="minorHAnsi"/>
          <w:sz w:val="18"/>
          <w:szCs w:val="18"/>
        </w:rPr>
        <w:t xml:space="preserve">which gives us the ability to take signals from the </w:t>
      </w:r>
      <w:r w:rsidR="007A1619" w:rsidRPr="007A1619">
        <w:rPr>
          <w:rFonts w:asciiTheme="minorHAnsi" w:hAnsiTheme="minorHAnsi" w:cstheme="minorHAnsi"/>
          <w:color w:val="FF0000"/>
          <w:sz w:val="18"/>
          <w:szCs w:val="18"/>
        </w:rPr>
        <w:t>original</w:t>
      </w:r>
      <w:r w:rsidR="007A1619">
        <w:rPr>
          <w:rFonts w:asciiTheme="minorHAnsi" w:hAnsiTheme="minorHAnsi" w:cstheme="minorHAnsi"/>
          <w:color w:val="FF0000"/>
          <w:sz w:val="18"/>
          <w:szCs w:val="18"/>
        </w:rPr>
        <w:t xml:space="preserve"> </w:t>
      </w:r>
      <w:r w:rsidR="007A1619">
        <w:rPr>
          <w:rFonts w:asciiTheme="minorHAnsi" w:hAnsiTheme="minorHAnsi" w:cstheme="minorHAnsi"/>
          <w:sz w:val="18"/>
          <w:szCs w:val="18"/>
        </w:rPr>
        <w:t>RISC-V modules relatively easy, and add the AES flow as parallel as we can to the RISC-V flow (keep the RISC-V performance).</w:t>
      </w:r>
    </w:p>
    <w:p w14:paraId="5FE2CA9F" w14:textId="1DFB811B" w:rsidR="007651F3" w:rsidRDefault="007A1619"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o adding the AES modules, we had to update modules in the ID, EX, and WB stages</w:t>
      </w:r>
      <w:r w:rsidR="007651F3">
        <w:rPr>
          <w:rFonts w:asciiTheme="minorHAnsi" w:hAnsiTheme="minorHAnsi" w:cstheme="minorHAnsi"/>
          <w:sz w:val="18"/>
          <w:szCs w:val="18"/>
        </w:rPr>
        <w:t>.</w:t>
      </w:r>
    </w:p>
    <w:p w14:paraId="424334DF" w14:textId="77777777" w:rsidR="007651F3" w:rsidRDefault="007651F3"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There were few different changes to be done:</w:t>
      </w:r>
    </w:p>
    <w:p w14:paraId="4E0722A8" w14:textId="142C0B75" w:rsidR="007651F3" w:rsidRPr="007651F3" w:rsidRDefault="007651F3" w:rsidP="007E492A">
      <w:pPr>
        <w:pStyle w:val="ListParagraph"/>
        <w:numPr>
          <w:ilvl w:val="0"/>
          <w:numId w:val="40"/>
        </w:numPr>
        <w:spacing w:after="0"/>
        <w:rPr>
          <w:rFonts w:asciiTheme="minorHAnsi" w:hAnsiTheme="minorHAnsi" w:cstheme="minorHAnsi"/>
          <w:sz w:val="18"/>
          <w:szCs w:val="18"/>
          <w:u w:val="single"/>
        </w:rPr>
      </w:pPr>
      <w:r>
        <w:rPr>
          <w:rFonts w:asciiTheme="minorHAnsi" w:hAnsiTheme="minorHAnsi" w:cstheme="minorHAnsi"/>
          <w:sz w:val="18"/>
          <w:szCs w:val="18"/>
        </w:rPr>
        <w:t>Decoding of AES commands:</w:t>
      </w:r>
    </w:p>
    <w:p w14:paraId="23CA3331" w14:textId="1F853A4A"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Since we added new commands to the RISC-V, we had to add those commands to the Decoder module, in order to parse the new commands properly.</w:t>
      </w:r>
    </w:p>
    <w:p w14:paraId="0C5BC0B8" w14:textId="77777777" w:rsidR="007651F3" w:rsidRDefault="007651F3"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ignals in the ID stage:</w:t>
      </w:r>
    </w:p>
    <w:p w14:paraId="332090E0" w14:textId="42EEC789"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In order to receive data from the main register file</w:t>
      </w:r>
      <w:r w:rsidR="00171D5F">
        <w:rPr>
          <w:rFonts w:asciiTheme="minorHAnsi" w:hAnsiTheme="minorHAnsi" w:cstheme="minorHAnsi"/>
          <w:sz w:val="18"/>
          <w:szCs w:val="18"/>
        </w:rPr>
        <w:t xml:space="preserve"> (according to the AES commands)</w:t>
      </w:r>
      <w:r>
        <w:rPr>
          <w:rFonts w:asciiTheme="minorHAnsi" w:hAnsiTheme="minorHAnsi" w:cstheme="minorHAnsi"/>
          <w:sz w:val="18"/>
          <w:szCs w:val="18"/>
        </w:rPr>
        <w:t xml:space="preserve">, we had to </w:t>
      </w:r>
      <w:r w:rsidR="00171D5F">
        <w:rPr>
          <w:rFonts w:asciiTheme="minorHAnsi" w:hAnsiTheme="minorHAnsi" w:cstheme="minorHAnsi"/>
          <w:sz w:val="18"/>
          <w:szCs w:val="18"/>
        </w:rPr>
        <w:t>update signals in the ID stage.</w:t>
      </w:r>
    </w:p>
    <w:p w14:paraId="345B9B58" w14:textId="5692FA31" w:rsidR="00171D5F" w:rsidRDefault="00171D5F"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ignals in the EX stage:</w:t>
      </w:r>
    </w:p>
    <w:p w14:paraId="488E037B" w14:textId="162970EC" w:rsidR="00171D5F" w:rsidRPr="00171D5F" w:rsidRDefault="00171D5F"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Halting the pipe during write-back of ciphered data to the memory, was done by sending signals to the EX stage.</w:t>
      </w:r>
    </w:p>
    <w:p w14:paraId="00436252" w14:textId="556CFC12" w:rsidR="00171D5F" w:rsidRDefault="00171D5F"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Write-back signals and data:</w:t>
      </w:r>
    </w:p>
    <w:p w14:paraId="686F1EEA" w14:textId="5AB8C724" w:rsidR="00496D4A" w:rsidRDefault="00171D5F" w:rsidP="007E492A">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In order to write the ciphered data in the memory, we had to halt the pipe, supply the data and addresses to be written, and raise a writing signal to the LSU. </w:t>
      </w:r>
    </w:p>
    <w:p w14:paraId="797F10CA" w14:textId="44A7D22E" w:rsidR="00270417" w:rsidRPr="00496D4A" w:rsidRDefault="00496D4A" w:rsidP="00496D4A">
      <w:pPr>
        <w:ind w:left="0" w:firstLine="0"/>
        <w:rPr>
          <w:rFonts w:asciiTheme="minorHAnsi" w:hAnsiTheme="minorHAnsi" w:cstheme="minorHAnsi"/>
          <w:sz w:val="18"/>
          <w:szCs w:val="18"/>
        </w:rPr>
      </w:pPr>
      <w:r>
        <w:rPr>
          <w:rFonts w:asciiTheme="minorHAnsi" w:hAnsiTheme="minorHAnsi" w:cstheme="minorHAnsi"/>
          <w:sz w:val="18"/>
          <w:szCs w:val="18"/>
        </w:rPr>
        <w:br w:type="page"/>
      </w:r>
      <w:r w:rsidR="00270417" w:rsidRPr="00270417">
        <w:rPr>
          <w:rFonts w:asciiTheme="minorHAnsi" w:hAnsiTheme="minorHAnsi" w:cstheme="minorHAnsi"/>
          <w:sz w:val="18"/>
          <w:szCs w:val="18"/>
          <w:u w:val="single"/>
        </w:rPr>
        <w:lastRenderedPageBreak/>
        <w:t>Simulate and Debug the AES RISC-V processor</w:t>
      </w:r>
    </w:p>
    <w:p w14:paraId="4A88B470" w14:textId="2A8B19E6" w:rsidR="00270417" w:rsidRDefault="00270417" w:rsidP="00270417">
      <w:pPr>
        <w:spacing w:after="0"/>
        <w:ind w:left="0" w:firstLine="0"/>
        <w:rPr>
          <w:rFonts w:asciiTheme="minorHAnsi" w:hAnsiTheme="minorHAnsi" w:cstheme="minorHAnsi"/>
          <w:sz w:val="18"/>
          <w:szCs w:val="18"/>
        </w:rPr>
      </w:pPr>
      <w:r>
        <w:rPr>
          <w:rFonts w:asciiTheme="minorHAnsi" w:hAnsiTheme="minorHAnsi" w:cstheme="minorHAnsi"/>
          <w:sz w:val="18"/>
          <w:szCs w:val="18"/>
        </w:rPr>
        <w:t>When we first started to run the full AES flow on the RISC-V, we had a lot of problems:</w:t>
      </w:r>
    </w:p>
    <w:p w14:paraId="6DD2744D" w14:textId="3BCFA170"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yntax errors</w:t>
      </w:r>
      <w:r w:rsidR="008D74B2">
        <w:rPr>
          <w:rFonts w:asciiTheme="minorHAnsi" w:hAnsiTheme="minorHAnsi" w:cstheme="minorHAnsi"/>
          <w:sz w:val="18"/>
          <w:szCs w:val="18"/>
        </w:rPr>
        <w:t>:</w:t>
      </w:r>
    </w:p>
    <w:p w14:paraId="277117A9" w14:textId="65CCED4A" w:rsidR="008D74B2" w:rsidRPr="00270417"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Mismatched signals names - fixed easily by renaming the incorrect signal.</w:t>
      </w:r>
    </w:p>
    <w:p w14:paraId="1F5C7F0A" w14:textId="678B641E"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Connections problems</w:t>
      </w:r>
      <w:r w:rsidR="008D74B2">
        <w:rPr>
          <w:rFonts w:asciiTheme="minorHAnsi" w:hAnsiTheme="minorHAnsi" w:cstheme="minorHAnsi"/>
          <w:sz w:val="18"/>
          <w:szCs w:val="18"/>
        </w:rPr>
        <w:t>:</w:t>
      </w:r>
    </w:p>
    <w:p w14:paraId="282C7CD1" w14:textId="239C28E0" w:rsidR="008D74B2"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After synthesis, we saw in the RTL schematic view that one of the outputs of the write-back module is disconnected:</w:t>
      </w:r>
    </w:p>
    <w:p w14:paraId="5AB2F8BE" w14:textId="3878106E" w:rsidR="00501F8C" w:rsidRPr="00501F8C" w:rsidRDefault="00496D4A" w:rsidP="00501F8C">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45"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1DDF7407" w14:textId="28FB7E49" w:rsidR="00496D4A" w:rsidRDefault="00496D4A" w:rsidP="00496D4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After looking for </w:t>
      </w:r>
      <w:r w:rsidR="00D51B99">
        <w:rPr>
          <w:rFonts w:asciiTheme="minorHAnsi" w:hAnsiTheme="minorHAnsi" w:cstheme="minorHAnsi"/>
          <w:sz w:val="18"/>
          <w:szCs w:val="18"/>
        </w:rPr>
        <w:t>the</w:t>
      </w:r>
      <w:r>
        <w:rPr>
          <w:rFonts w:asciiTheme="minorHAnsi" w:hAnsiTheme="minorHAnsi" w:cstheme="minorHAnsi"/>
          <w:sz w:val="18"/>
          <w:szCs w:val="18"/>
        </w:rPr>
        <w:t xml:space="preserve"> problem in the AES write-back module and in the LSU, </w:t>
      </w:r>
      <w:r w:rsidR="00D51B99">
        <w:rPr>
          <w:rFonts w:asciiTheme="minorHAnsi" w:hAnsiTheme="minorHAnsi" w:cstheme="minorHAnsi"/>
          <w:sz w:val="18"/>
          <w:szCs w:val="18"/>
        </w:rPr>
        <w:t xml:space="preserve"> the cause to this issue was defining the </w:t>
      </w:r>
      <w:proofErr w:type="spellStart"/>
      <w:r w:rsidR="00D51B99">
        <w:rPr>
          <w:rFonts w:asciiTheme="minorHAnsi" w:hAnsiTheme="minorHAnsi" w:cstheme="minorHAnsi"/>
          <w:sz w:val="18"/>
          <w:szCs w:val="18"/>
        </w:rPr>
        <w:t>write_en_out</w:t>
      </w:r>
      <w:proofErr w:type="spellEnd"/>
      <w:r w:rsidR="00D51B99">
        <w:rPr>
          <w:rFonts w:asciiTheme="minorHAnsi" w:hAnsiTheme="minorHAnsi" w:cstheme="minorHAnsi"/>
          <w:sz w:val="18"/>
          <w:szCs w:val="18"/>
        </w:rPr>
        <w:t xml:space="preserve"> signal only once (to logic 1) in the AES write-back module, which caused the </w:t>
      </w:r>
      <w:proofErr w:type="spellStart"/>
      <w:r w:rsidR="00D51B99">
        <w:rPr>
          <w:rFonts w:asciiTheme="minorHAnsi" w:hAnsiTheme="minorHAnsi" w:cstheme="minorHAnsi"/>
          <w:sz w:val="18"/>
          <w:szCs w:val="18"/>
        </w:rPr>
        <w:t>dc_shell</w:t>
      </w:r>
      <w:proofErr w:type="spellEnd"/>
      <w:r w:rsidR="00D51B99">
        <w:rPr>
          <w:rFonts w:asciiTheme="minorHAnsi" w:hAnsiTheme="minorHAnsi" w:cstheme="minorHAnsi"/>
          <w:sz w:val="18"/>
          <w:szCs w:val="18"/>
        </w:rPr>
        <w:t xml:space="preserve"> to replace the connection with logic 1 signal during synthesis. After adding resets to this signal, the problem was solved:</w:t>
      </w:r>
    </w:p>
    <w:p w14:paraId="53287D40" w14:textId="389001BC" w:rsidR="00A30D9B" w:rsidRDefault="00D51B99" w:rsidP="00D51B99">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47"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3EEA2B68" w14:textId="4E8269FF" w:rsidR="00D51B99" w:rsidRPr="00A30D9B" w:rsidRDefault="00A30D9B" w:rsidP="00A30D9B">
      <w:pPr>
        <w:rPr>
          <w:rFonts w:asciiTheme="minorHAnsi" w:hAnsiTheme="minorHAnsi" w:cstheme="minorHAnsi"/>
          <w:sz w:val="18"/>
          <w:szCs w:val="18"/>
        </w:rPr>
      </w:pPr>
      <w:r>
        <w:rPr>
          <w:rFonts w:asciiTheme="minorHAnsi" w:hAnsiTheme="minorHAnsi" w:cstheme="minorHAnsi"/>
          <w:sz w:val="18"/>
          <w:szCs w:val="18"/>
        </w:rPr>
        <w:br w:type="page"/>
      </w:r>
    </w:p>
    <w:p w14:paraId="5D932C1F" w14:textId="0B0ECD10"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lastRenderedPageBreak/>
        <w:t>Flow issues</w:t>
      </w:r>
    </w:p>
    <w:p w14:paraId="2788E608" w14:textId="30C39951" w:rsidR="00C911F9" w:rsidRDefault="00062574" w:rsidP="00C911F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hen we started testing the AES flow, we had an issue with </w:t>
      </w:r>
      <w:r w:rsidR="00C911F9">
        <w:rPr>
          <w:rFonts w:asciiTheme="minorHAnsi" w:hAnsiTheme="minorHAnsi" w:cstheme="minorHAnsi"/>
          <w:sz w:val="18"/>
          <w:szCs w:val="18"/>
        </w:rPr>
        <w:t>writing to the first AES data register, which caused the value we written to the register being overwritten with 0</w:t>
      </w:r>
      <w:r>
        <w:rPr>
          <w:rFonts w:asciiTheme="minorHAnsi" w:hAnsiTheme="minorHAnsi" w:cstheme="minorHAnsi"/>
          <w:sz w:val="18"/>
          <w:szCs w:val="18"/>
        </w:rPr>
        <w:t>:</w:t>
      </w:r>
    </w:p>
    <w:p w14:paraId="2135DB29" w14:textId="4867081C" w:rsidR="00C911F9" w:rsidRDefault="00501F8C" w:rsidP="00C911F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49"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1EA5A393" w14:textId="1780702E" w:rsidR="00501F8C" w:rsidRPr="00501F8C" w:rsidRDefault="00501F8C" w:rsidP="00501F8C">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can see in the wave form that data is being stored to the first AES register, and in the next cycle the data is replaced with zeros (in </w:t>
      </w:r>
      <w:r w:rsidRPr="00501F8C">
        <w:rPr>
          <w:rFonts w:asciiTheme="minorHAnsi" w:hAnsiTheme="minorHAnsi" w:cstheme="minorHAnsi"/>
          <w:color w:val="FF0000"/>
          <w:sz w:val="18"/>
          <w:szCs w:val="18"/>
        </w:rPr>
        <w:t>RED</w:t>
      </w:r>
      <w:r>
        <w:rPr>
          <w:rFonts w:asciiTheme="minorHAnsi" w:hAnsiTheme="minorHAnsi" w:cstheme="minorHAnsi"/>
          <w:sz w:val="18"/>
          <w:szCs w:val="18"/>
        </w:rPr>
        <w:t>).</w:t>
      </w:r>
    </w:p>
    <w:p w14:paraId="2D93E554" w14:textId="699440B8"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The cause to this bug was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which changes to logic 1 </w:t>
      </w:r>
      <w:r w:rsidR="00501F8C">
        <w:rPr>
          <w:rFonts w:asciiTheme="minorHAnsi" w:hAnsiTheme="minorHAnsi" w:cstheme="minorHAnsi"/>
          <w:sz w:val="18"/>
          <w:szCs w:val="18"/>
        </w:rPr>
        <w:t xml:space="preserve">(in </w:t>
      </w:r>
      <w:r w:rsidR="00501F8C" w:rsidRPr="00501F8C">
        <w:rPr>
          <w:rFonts w:asciiTheme="minorHAnsi" w:hAnsiTheme="minorHAnsi" w:cstheme="minorHAnsi"/>
          <w:color w:val="00B0F0"/>
          <w:sz w:val="18"/>
          <w:szCs w:val="18"/>
        </w:rPr>
        <w:t>BLUE</w:t>
      </w:r>
      <w:r w:rsidR="00501F8C">
        <w:rPr>
          <w:rFonts w:asciiTheme="minorHAnsi" w:hAnsiTheme="minorHAnsi" w:cstheme="minorHAnsi"/>
          <w:sz w:val="18"/>
          <w:szCs w:val="18"/>
        </w:rPr>
        <w:t xml:space="preserve">) </w:t>
      </w:r>
      <w:r>
        <w:rPr>
          <w:rFonts w:asciiTheme="minorHAnsi" w:hAnsiTheme="minorHAnsi" w:cstheme="minorHAnsi"/>
          <w:sz w:val="18"/>
          <w:szCs w:val="18"/>
        </w:rPr>
        <w:t xml:space="preserve">once we started writing to the AES register </w:t>
      </w:r>
      <w:r w:rsidR="00501F8C">
        <w:rPr>
          <w:rFonts w:asciiTheme="minorHAnsi" w:hAnsiTheme="minorHAnsi" w:cstheme="minorHAnsi"/>
          <w:sz w:val="18"/>
          <w:szCs w:val="18"/>
        </w:rPr>
        <w:t>file and</w:t>
      </w:r>
      <w:r>
        <w:rPr>
          <w:rFonts w:asciiTheme="minorHAnsi" w:hAnsiTheme="minorHAnsi" w:cstheme="minorHAnsi"/>
          <w:sz w:val="18"/>
          <w:szCs w:val="18"/>
        </w:rPr>
        <w:t xml:space="preserve"> didn’t go back to logic 0.</w:t>
      </w:r>
    </w:p>
    <w:p w14:paraId="0C08F1CB" w14:textId="2F8207A3"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w:t>
      </w:r>
      <w:r w:rsidR="00501F8C">
        <w:rPr>
          <w:rFonts w:asciiTheme="minorHAnsi" w:hAnsiTheme="minorHAnsi" w:cstheme="minorHAnsi"/>
          <w:sz w:val="18"/>
          <w:szCs w:val="18"/>
        </w:rPr>
        <w:t xml:space="preserve">found the source of this bug in the ID stage main module, due to updating the above signal only when we have AES command, thus resulting with </w:t>
      </w:r>
      <w:proofErr w:type="spellStart"/>
      <w:r w:rsidR="00501F8C">
        <w:rPr>
          <w:rFonts w:asciiTheme="minorHAnsi" w:hAnsiTheme="minorHAnsi" w:cstheme="minorHAnsi"/>
          <w:sz w:val="18"/>
          <w:szCs w:val="18"/>
        </w:rPr>
        <w:t>wen_i</w:t>
      </w:r>
      <w:proofErr w:type="spellEnd"/>
      <w:r w:rsidR="00501F8C">
        <w:rPr>
          <w:rFonts w:asciiTheme="minorHAnsi" w:hAnsiTheme="minorHAnsi" w:cstheme="minorHAnsi"/>
          <w:sz w:val="18"/>
          <w:szCs w:val="18"/>
        </w:rPr>
        <w:t xml:space="preserve"> stuck on logic 1 after AES writing command.</w:t>
      </w:r>
    </w:p>
    <w:p w14:paraId="137D7416" w14:textId="2BD01A94" w:rsidR="00501F8C" w:rsidRDefault="00501F8C"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fixed the issue by updating the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on every clock cycle:</w:t>
      </w:r>
    </w:p>
    <w:p w14:paraId="403108E5" w14:textId="16C9965C" w:rsidR="00501F8C" w:rsidRDefault="00501F8C" w:rsidP="00501F8C">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51"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37DC85BE" w14:textId="0EB67AD8" w:rsidR="002C728B" w:rsidRDefault="002C728B">
      <w:pPr>
        <w:rPr>
          <w:rFonts w:asciiTheme="minorHAnsi" w:hAnsiTheme="minorHAnsi" w:cstheme="minorHAnsi"/>
          <w:sz w:val="18"/>
          <w:szCs w:val="18"/>
        </w:rPr>
      </w:pPr>
      <w:r>
        <w:rPr>
          <w:rFonts w:asciiTheme="minorHAnsi" w:hAnsiTheme="minorHAnsi" w:cstheme="minorHAnsi"/>
          <w:sz w:val="18"/>
          <w:szCs w:val="18"/>
        </w:rPr>
        <w:br w:type="page"/>
      </w:r>
    </w:p>
    <w:p w14:paraId="6A8B7F26" w14:textId="69F8203A" w:rsidR="0084450A" w:rsidRPr="00537122" w:rsidRDefault="0084450A"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ulpenix setup</w:t>
      </w:r>
    </w:p>
    <w:p w14:paraId="2A2EFDA5" w14:textId="4904BD60" w:rsidR="0084450A"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are some shortcut script</w:t>
      </w:r>
      <w:r w:rsidR="006D202E" w:rsidRPr="00537122">
        <w:rPr>
          <w:rFonts w:asciiTheme="minorHAnsi" w:hAnsiTheme="minorHAnsi" w:cstheme="minorHAnsi"/>
          <w:sz w:val="18"/>
          <w:szCs w:val="18"/>
        </w:rPr>
        <w:t>s</w:t>
      </w:r>
      <w:r w:rsidRPr="00537122">
        <w:rPr>
          <w:rFonts w:asciiTheme="minorHAnsi" w:hAnsiTheme="minorHAnsi" w:cstheme="minorHAnsi"/>
          <w:sz w:val="18"/>
          <w:szCs w:val="18"/>
        </w:rPr>
        <w:t xml:space="preserve"> and environment settings that necessary in order to work efficiently with Pulpenix.</w:t>
      </w:r>
    </w:p>
    <w:p w14:paraId="2DAAAF08" w14:textId="4F9565B4" w:rsidR="00285AA2" w:rsidRPr="00537122" w:rsidRDefault="006D202E" w:rsidP="00C853B9">
      <w:pPr>
        <w:spacing w:after="0"/>
        <w:ind w:left="0" w:firstLine="0"/>
        <w:rPr>
          <w:rFonts w:ascii="Consolas" w:eastAsiaTheme="minorEastAsia" w:hAnsi="Consolas"/>
          <w:sz w:val="18"/>
          <w:szCs w:val="18"/>
        </w:rPr>
      </w:pPr>
      <w:r w:rsidRPr="00537122">
        <w:rPr>
          <w:rFonts w:asciiTheme="minorHAnsi" w:hAnsiTheme="minorHAnsi" w:cstheme="minorHAnsi"/>
          <w:sz w:val="18"/>
          <w:szCs w:val="18"/>
        </w:rPr>
        <w:t>Running Pulpenix</w:t>
      </w:r>
      <w:r w:rsidR="0084450A" w:rsidRPr="00537122">
        <w:rPr>
          <w:rFonts w:asciiTheme="minorHAnsi" w:hAnsiTheme="minorHAnsi" w:cstheme="minorHAnsi"/>
          <w:sz w:val="18"/>
          <w:szCs w:val="18"/>
        </w:rPr>
        <w:t xml:space="preserve"> setup:</w:t>
      </w:r>
    </w:p>
    <w:p w14:paraId="1B5EA21E" w14:textId="77777777" w:rsidR="00285AA2" w:rsidRPr="00537122" w:rsidRDefault="0084450A" w:rsidP="00C853B9">
      <w:pPr>
        <w:spacing w:after="0"/>
        <w:ind w:left="0" w:firstLine="720"/>
        <w:rPr>
          <w:rFonts w:ascii="Consolas" w:eastAsiaTheme="minorEastAsia" w:hAnsi="Consolas"/>
          <w:sz w:val="18"/>
          <w:szCs w:val="18"/>
        </w:rPr>
      </w:pPr>
      <w:r w:rsidRPr="00537122">
        <w:rPr>
          <w:rFonts w:ascii="Consolas" w:eastAsiaTheme="minorEastAsia" w:hAnsi="Consolas"/>
          <w:sz w:val="18"/>
          <w:szCs w:val="18"/>
        </w:rPr>
        <w:t>&gt; source &lt;absolute_path_to_pulp&gt;/pulp/pulpenix/misc/genpro_pulpenix_setup.sh</w:t>
      </w:r>
    </w:p>
    <w:p w14:paraId="31903B81" w14:textId="77777777" w:rsidR="00285AA2" w:rsidRPr="00537122" w:rsidRDefault="0084450A" w:rsidP="00C853B9">
      <w:pPr>
        <w:spacing w:after="0"/>
        <w:ind w:left="0" w:firstLine="0"/>
        <w:rPr>
          <w:rFonts w:ascii="Consolas" w:eastAsiaTheme="minorEastAsia" w:hAnsi="Consolas"/>
          <w:sz w:val="18"/>
          <w:szCs w:val="18"/>
        </w:rPr>
      </w:pPr>
      <w:r w:rsidRPr="00537122">
        <w:rPr>
          <w:rFonts w:asciiTheme="minorHAnsi" w:eastAsiaTheme="minorEastAsia" w:hAnsiTheme="minorHAnsi" w:cstheme="minorHAnsi"/>
          <w:sz w:val="18"/>
          <w:szCs w:val="18"/>
        </w:rPr>
        <w:t xml:space="preserve">Consider adding the above line to your .cshrc (in order it to </w:t>
      </w:r>
      <w:r w:rsidR="005D5B03" w:rsidRPr="00537122">
        <w:rPr>
          <w:rFonts w:asciiTheme="minorHAnsi" w:eastAsiaTheme="minorEastAsia" w:hAnsiTheme="minorHAnsi" w:cstheme="minorHAnsi"/>
          <w:sz w:val="18"/>
          <w:szCs w:val="18"/>
        </w:rPr>
        <w:t>run</w:t>
      </w:r>
      <w:r w:rsidRPr="00537122">
        <w:rPr>
          <w:rFonts w:asciiTheme="minorHAnsi" w:eastAsiaTheme="minorEastAsia" w:hAnsiTheme="minorHAnsi" w:cstheme="minorHAnsi"/>
          <w:sz w:val="18"/>
          <w:szCs w:val="18"/>
        </w:rPr>
        <w:t xml:space="preserve"> on startup).</w:t>
      </w:r>
    </w:p>
    <w:p w14:paraId="6B83047C" w14:textId="77777777" w:rsidR="00285AA2"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n you will have the </w:t>
      </w:r>
      <w:r w:rsidR="005D5B03" w:rsidRPr="00537122">
        <w:rPr>
          <w:rFonts w:asciiTheme="minorHAnsi" w:hAnsiTheme="minorHAnsi" w:cstheme="minorHAnsi"/>
          <w:sz w:val="18"/>
          <w:szCs w:val="18"/>
        </w:rPr>
        <w:t>Pulpenix</w:t>
      </w:r>
      <w:r w:rsidR="00285AA2" w:rsidRPr="00537122">
        <w:rPr>
          <w:rFonts w:asciiTheme="minorHAnsi" w:hAnsiTheme="minorHAnsi" w:cstheme="minorHAnsi"/>
          <w:sz w:val="18"/>
          <w:szCs w:val="18"/>
        </w:rPr>
        <w:t xml:space="preserve"> commands and</w:t>
      </w:r>
      <w:r w:rsidR="005D5B03" w:rsidRPr="00537122">
        <w:rPr>
          <w:rFonts w:asciiTheme="minorHAnsi" w:hAnsiTheme="minorHAnsi" w:cstheme="minorHAnsi"/>
          <w:sz w:val="18"/>
          <w:szCs w:val="18"/>
        </w:rPr>
        <w:t xml:space="preserve"> </w:t>
      </w:r>
      <w:r w:rsidRPr="00537122">
        <w:rPr>
          <w:rFonts w:asciiTheme="minorHAnsi" w:hAnsiTheme="minorHAnsi" w:cstheme="minorHAnsi"/>
          <w:sz w:val="18"/>
          <w:szCs w:val="18"/>
        </w:rPr>
        <w:t>scripts available</w:t>
      </w:r>
      <w:r w:rsidR="00285AA2" w:rsidRPr="00537122">
        <w:rPr>
          <w:rFonts w:asciiTheme="minorHAnsi" w:hAnsiTheme="minorHAnsi" w:cstheme="minorHAnsi"/>
          <w:sz w:val="18"/>
          <w:szCs w:val="18"/>
        </w:rPr>
        <w:t>, you can see those at:</w:t>
      </w:r>
    </w:p>
    <w:p w14:paraId="445DEA22" w14:textId="45770E4F" w:rsidR="0084450A" w:rsidRPr="00537122" w:rsidRDefault="00285AA2" w:rsidP="00C853B9">
      <w:pPr>
        <w:spacing w:after="0"/>
        <w:ind w:left="0" w:firstLine="720"/>
        <w:rPr>
          <w:rFonts w:asciiTheme="minorHAnsi" w:hAnsiTheme="minorHAnsi" w:cstheme="minorHAnsi"/>
          <w:sz w:val="18"/>
          <w:szCs w:val="18"/>
        </w:rPr>
      </w:pPr>
      <w:r w:rsidRPr="00537122">
        <w:rPr>
          <w:rFonts w:asciiTheme="minorHAnsi" w:hAnsiTheme="minorHAnsi" w:cstheme="minorHAnsi"/>
          <w:sz w:val="18"/>
          <w:szCs w:val="18"/>
        </w:rPr>
        <w:t>&lt;path to pulp&gt;/pulp/pulpenix/misc/scripts</w:t>
      </w:r>
    </w:p>
    <w:p w14:paraId="036CD275" w14:textId="070F57A7" w:rsidR="00285AA2" w:rsidRPr="00537122" w:rsidRDefault="00285AA2" w:rsidP="00C853B9">
      <w:pPr>
        <w:spacing w:after="0"/>
        <w:ind w:left="0" w:firstLine="720"/>
        <w:rPr>
          <w:rFonts w:asciiTheme="minorHAnsi" w:eastAsiaTheme="minorEastAsia" w:hAnsiTheme="minorHAnsi" w:cstheme="minorHAnsi"/>
          <w:sz w:val="18"/>
          <w:szCs w:val="18"/>
        </w:rPr>
      </w:pPr>
      <w:r w:rsidRPr="00537122">
        <w:rPr>
          <w:rFonts w:asciiTheme="minorHAnsi" w:hAnsiTheme="minorHAnsi" w:cstheme="minorHAnsi"/>
          <w:sz w:val="18"/>
          <w:szCs w:val="18"/>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537122" w:rsidRDefault="00F826FD"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Synthesis</w:t>
      </w:r>
    </w:p>
    <w:p w14:paraId="323F5509" w14:textId="27A9CF23" w:rsidR="00F826FD"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run synthesis and create “fresh” copy of Pulpenix, you can use the “shortcut” script:</w:t>
      </w:r>
    </w:p>
    <w:p w14:paraId="68C31F23" w14:textId="387C2FFB" w:rsidR="00FC4BB7" w:rsidRPr="00537122" w:rsidRDefault="00FC4BB7" w:rsidP="00C853B9">
      <w:pPr>
        <w:spacing w:after="0"/>
        <w:ind w:left="0" w:firstLine="0"/>
        <w:rPr>
          <w:rFonts w:ascii="Consolas" w:hAnsi="Consolas" w:cstheme="minorHAnsi"/>
          <w:sz w:val="18"/>
          <w:szCs w:val="18"/>
        </w:rPr>
      </w:pPr>
      <w:r w:rsidRPr="00537122">
        <w:rPr>
          <w:rFonts w:ascii="Consolas" w:hAnsi="Consolas" w:cstheme="minorHAnsi"/>
          <w:sz w:val="18"/>
          <w:szCs w:val="18"/>
        </w:rPr>
        <w:tab/>
        <w:t xml:space="preserve">&gt; </w:t>
      </w:r>
      <w:proofErr w:type="spellStart"/>
      <w:r w:rsidRPr="00537122">
        <w:rPr>
          <w:rFonts w:ascii="Consolas" w:hAnsi="Consolas" w:cstheme="minorHAnsi"/>
          <w:sz w:val="18"/>
          <w:szCs w:val="18"/>
        </w:rPr>
        <w:t>our_pulp_synthesis</w:t>
      </w:r>
      <w:proofErr w:type="spellEnd"/>
    </w:p>
    <w:p w14:paraId="4C8138C7" w14:textId="2F131FE6" w:rsidR="00FC4BB7"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f an error message </w:t>
      </w:r>
      <w:r w:rsidR="00D256DD" w:rsidRPr="00537122">
        <w:rPr>
          <w:rFonts w:asciiTheme="minorHAnsi" w:hAnsiTheme="minorHAnsi" w:cstheme="minorHAnsi"/>
          <w:sz w:val="18"/>
          <w:szCs w:val="18"/>
        </w:rPr>
        <w:t>occurs</w:t>
      </w:r>
      <w:r w:rsidRPr="00537122">
        <w:rPr>
          <w:rFonts w:asciiTheme="minorHAnsi" w:hAnsiTheme="minorHAnsi" w:cstheme="minorHAnsi"/>
          <w:sz w:val="18"/>
          <w:szCs w:val="18"/>
        </w:rPr>
        <w:t xml:space="preserve">, you’ll need to do a full manual synthesis via </w:t>
      </w:r>
      <w:proofErr w:type="spellStart"/>
      <w:r w:rsidRPr="00537122">
        <w:rPr>
          <w:rFonts w:asciiTheme="minorHAnsi" w:hAnsiTheme="minorHAnsi" w:cstheme="minorHAnsi"/>
          <w:sz w:val="18"/>
          <w:szCs w:val="18"/>
        </w:rPr>
        <w:t>dc_shell</w:t>
      </w:r>
      <w:proofErr w:type="spellEnd"/>
      <w:r w:rsidRPr="00537122">
        <w:rPr>
          <w:rFonts w:asciiTheme="minorHAnsi" w:hAnsiTheme="minorHAnsi" w:cstheme="minorHAnsi"/>
          <w:sz w:val="18"/>
          <w:szCs w:val="18"/>
        </w:rPr>
        <w:t>:</w:t>
      </w:r>
    </w:p>
    <w:p w14:paraId="14C7FBD1" w14:textId="2E92E7CB" w:rsidR="00FC4BB7" w:rsidRPr="00537122" w:rsidRDefault="00FC4BB7" w:rsidP="00C853B9">
      <w:pPr>
        <w:pStyle w:val="Report"/>
        <w:numPr>
          <w:ilvl w:val="0"/>
          <w:numId w:val="27"/>
        </w:numPr>
        <w:spacing w:after="0"/>
      </w:pPr>
      <w:r w:rsidRPr="00537122">
        <w:t>Type in your terminal the following commands:</w:t>
      </w:r>
    </w:p>
    <w:p w14:paraId="57143719" w14:textId="2ADACDC7" w:rsidR="00FC4BB7" w:rsidRPr="00537122" w:rsidRDefault="00FC4BB7" w:rsidP="00B6024A">
      <w:pPr>
        <w:pStyle w:val="Report"/>
        <w:spacing w:after="0"/>
        <w:ind w:left="720" w:firstLine="720"/>
        <w:rPr>
          <w:rFonts w:ascii="Consolas" w:hAnsi="Consolas"/>
        </w:rPr>
      </w:pPr>
      <w:r w:rsidRPr="00537122">
        <w:rPr>
          <w:rFonts w:ascii="Consolas" w:hAnsi="Consolas"/>
        </w:rPr>
        <w:t xml:space="preserve">&gt;cd </w:t>
      </w:r>
      <w:r w:rsidR="00D256DD" w:rsidRPr="00537122">
        <w:rPr>
          <w:rFonts w:ascii="Consolas" w:hAnsi="Consolas"/>
        </w:rPr>
        <w:t>$RISCV_DESIGN_SYN</w:t>
      </w:r>
    </w:p>
    <w:p w14:paraId="3D92A06F" w14:textId="2DEC0AA2"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dc_</w:t>
      </w:r>
      <w:r w:rsidRPr="00D8008F">
        <w:rPr>
          <w:rFonts w:ascii="Consolas" w:hAnsi="Consolas"/>
        </w:rPr>
        <w:t>shell</w:t>
      </w:r>
      <w:proofErr w:type="spellEnd"/>
    </w:p>
    <w:p w14:paraId="3D21A0CF" w14:textId="3D290AE0"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start_gui</w:t>
      </w:r>
      <w:proofErr w:type="spellEnd"/>
    </w:p>
    <w:p w14:paraId="4E2300E9" w14:textId="01D14EC1" w:rsidR="00FC4BB7" w:rsidRPr="00537122" w:rsidRDefault="00FC4BB7" w:rsidP="00C853B9">
      <w:pPr>
        <w:pStyle w:val="Report"/>
        <w:numPr>
          <w:ilvl w:val="0"/>
          <w:numId w:val="27"/>
        </w:numPr>
        <w:spacing w:after="0"/>
      </w:pPr>
      <w:r w:rsidRPr="00537122">
        <w:t>In the GUI that opened, go to the upper left corner and click:</w:t>
      </w:r>
    </w:p>
    <w:p w14:paraId="3895CD2A" w14:textId="70009424" w:rsidR="00066B00" w:rsidRPr="00537122" w:rsidRDefault="00FC4BB7" w:rsidP="00B6024A">
      <w:pPr>
        <w:pStyle w:val="Report"/>
        <w:spacing w:after="0"/>
        <w:ind w:left="720" w:firstLine="720"/>
      </w:pPr>
      <w:r w:rsidRPr="00537122">
        <w:t xml:space="preserve">File -&gt; Analyze -&gt; </w:t>
      </w:r>
      <w:r w:rsidR="00CC77FF" w:rsidRPr="00537122">
        <w:t>Add</w:t>
      </w:r>
    </w:p>
    <w:p w14:paraId="2FE6D113" w14:textId="72CCDF0C" w:rsidR="00FC4BB7" w:rsidRPr="00537122" w:rsidRDefault="00CC77FF" w:rsidP="00B6024A">
      <w:pPr>
        <w:pStyle w:val="Report"/>
        <w:spacing w:after="0"/>
        <w:ind w:firstLine="720"/>
      </w:pPr>
      <w:r w:rsidRPr="00537122">
        <w:t>and</w:t>
      </w:r>
      <w:r w:rsidR="00FC4BB7" w:rsidRPr="00537122">
        <w:t xml:space="preserve"> add</w:t>
      </w:r>
      <w:r w:rsidR="002A1D0F" w:rsidRPr="00537122">
        <w:t>:</w:t>
      </w:r>
    </w:p>
    <w:p w14:paraId="557191D7" w14:textId="77777777" w:rsidR="002A1D0F" w:rsidRPr="00537122" w:rsidRDefault="002A1D0F" w:rsidP="00B6024A">
      <w:pPr>
        <w:pStyle w:val="Report"/>
        <w:spacing w:after="0"/>
        <w:ind w:left="720" w:firstLine="720"/>
      </w:pPr>
      <w:proofErr w:type="spellStart"/>
      <w:r w:rsidRPr="00537122">
        <w:t>riscv_defines</w:t>
      </w:r>
      <w:proofErr w:type="spellEnd"/>
    </w:p>
    <w:p w14:paraId="00F4C1F2" w14:textId="77777777" w:rsidR="002A1D0F" w:rsidRPr="00537122" w:rsidRDefault="002A1D0F" w:rsidP="00B6024A">
      <w:pPr>
        <w:pStyle w:val="Report"/>
        <w:spacing w:after="0"/>
        <w:ind w:left="720" w:firstLine="720"/>
      </w:pPr>
      <w:proofErr w:type="spellStart"/>
      <w:r w:rsidRPr="00537122">
        <w:t>riscv_config</w:t>
      </w:r>
      <w:proofErr w:type="spellEnd"/>
    </w:p>
    <w:p w14:paraId="48C1166A" w14:textId="77777777" w:rsidR="002A1D0F" w:rsidRPr="00537122" w:rsidRDefault="002A1D0F" w:rsidP="00B6024A">
      <w:pPr>
        <w:pStyle w:val="Report"/>
        <w:spacing w:after="0"/>
        <w:ind w:left="720" w:firstLine="720"/>
      </w:pPr>
      <w:proofErr w:type="spellStart"/>
      <w:r w:rsidRPr="00537122">
        <w:t>apu_macros</w:t>
      </w:r>
      <w:proofErr w:type="spellEnd"/>
    </w:p>
    <w:p w14:paraId="165F9862" w14:textId="13A417EC" w:rsidR="002A1D0F" w:rsidRPr="00537122" w:rsidRDefault="002A1D0F" w:rsidP="00B6024A">
      <w:pPr>
        <w:pStyle w:val="Report"/>
        <w:spacing w:after="0"/>
        <w:ind w:left="720" w:firstLine="720"/>
      </w:pPr>
      <w:proofErr w:type="spellStart"/>
      <w:r w:rsidRPr="00537122">
        <w:t>apu_core_package</w:t>
      </w:r>
      <w:proofErr w:type="spellEnd"/>
    </w:p>
    <w:p w14:paraId="030DF22E" w14:textId="3331AC19" w:rsidR="00FC4BB7" w:rsidRPr="00537122" w:rsidRDefault="00FC4BB7" w:rsidP="00B6024A">
      <w:pPr>
        <w:pStyle w:val="Report"/>
        <w:spacing w:after="0"/>
        <w:ind w:left="720"/>
      </w:pPr>
      <w:r w:rsidRPr="00537122">
        <w:t xml:space="preserve">If the last step gives you errors, it’s probably because of the files themselves including each other, so try adding them one by one in </w:t>
      </w:r>
      <w:r w:rsidR="002A1D0F" w:rsidRPr="00537122">
        <w:t>that order.</w:t>
      </w:r>
    </w:p>
    <w:p w14:paraId="4910748D" w14:textId="77777777" w:rsidR="00FC4BB7" w:rsidRPr="00537122" w:rsidRDefault="00FC4BB7" w:rsidP="00C853B9">
      <w:pPr>
        <w:pStyle w:val="Report"/>
        <w:numPr>
          <w:ilvl w:val="0"/>
          <w:numId w:val="27"/>
        </w:numPr>
        <w:spacing w:after="0"/>
      </w:pPr>
      <w:r w:rsidRPr="00537122">
        <w:t>Click:</w:t>
      </w:r>
    </w:p>
    <w:p w14:paraId="529B98FD" w14:textId="34037D9D" w:rsidR="00066B00" w:rsidRPr="00537122" w:rsidRDefault="00FC4BB7"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0FA90378" w14:textId="06643953" w:rsidR="00FC4BB7" w:rsidRPr="00537122" w:rsidRDefault="00B6024A" w:rsidP="00B6024A">
      <w:pPr>
        <w:pStyle w:val="Report"/>
        <w:spacing w:after="0"/>
        <w:ind w:left="720"/>
      </w:pPr>
      <w:r w:rsidRPr="00537122">
        <w:t>A</w:t>
      </w:r>
      <w:r w:rsidR="00FC4BB7" w:rsidRPr="00537122">
        <w:t xml:space="preserve">nd add everything under the </w:t>
      </w:r>
      <w:r w:rsidR="00D256DD" w:rsidRPr="00537122">
        <w:t>“</w:t>
      </w:r>
      <w:proofErr w:type="spellStart"/>
      <w:r w:rsidR="00FC4BB7" w:rsidRPr="00537122">
        <w:t>riscv</w:t>
      </w:r>
      <w:proofErr w:type="spellEnd"/>
      <w:r w:rsidR="00D256DD" w:rsidRPr="00537122">
        <w:t>”</w:t>
      </w:r>
      <w:r w:rsidR="00FC4BB7" w:rsidRPr="00537122">
        <w:t xml:space="preserve"> folder, except the </w:t>
      </w:r>
      <w:r w:rsidR="00066B00" w:rsidRPr="00537122">
        <w:t xml:space="preserve">files mentioned above, </w:t>
      </w:r>
      <w:r w:rsidR="00FC4BB7" w:rsidRPr="00537122">
        <w:t>the ‘</w:t>
      </w:r>
      <w:proofErr w:type="spellStart"/>
      <w:r w:rsidR="00FC4BB7" w:rsidRPr="00537122">
        <w:t>riscv_tracer</w:t>
      </w:r>
      <w:proofErr w:type="spellEnd"/>
      <w:r w:rsidR="00FC4BB7" w:rsidRPr="00537122">
        <w:t>’</w:t>
      </w:r>
      <w:r w:rsidR="00D256DD" w:rsidRPr="00537122">
        <w:t xml:space="preserve"> </w:t>
      </w:r>
      <w:r w:rsidR="00FC4BB7" w:rsidRPr="00537122">
        <w:t>files, and ‘</w:t>
      </w:r>
      <w:proofErr w:type="spellStart"/>
      <w:r w:rsidR="00FC4BB7" w:rsidRPr="00537122">
        <w:t>riscv_register_file_latch</w:t>
      </w:r>
      <w:proofErr w:type="spellEnd"/>
      <w:r w:rsidR="00FC4BB7" w:rsidRPr="00537122">
        <w:t xml:space="preserve">’. In general, you should either work with </w:t>
      </w:r>
      <w:proofErr w:type="spellStart"/>
      <w:r w:rsidR="00FC4BB7" w:rsidRPr="00537122">
        <w:t>riscv_register_file_latch</w:t>
      </w:r>
      <w:proofErr w:type="spellEnd"/>
      <w:r w:rsidR="00FC4BB7" w:rsidRPr="00537122">
        <w:t xml:space="preserve">, for FPGA, or with </w:t>
      </w:r>
      <w:proofErr w:type="spellStart"/>
      <w:r w:rsidR="00FC4BB7" w:rsidRPr="00537122">
        <w:t>riscv_register_file</w:t>
      </w:r>
      <w:proofErr w:type="spellEnd"/>
      <w:r w:rsidR="00FC4BB7" w:rsidRPr="00537122">
        <w:t xml:space="preserve">, for ASIC, but not with both, as explained in the PULP spec (under documentation in the </w:t>
      </w:r>
      <w:proofErr w:type="spellStart"/>
      <w:r w:rsidR="00FC4BB7" w:rsidRPr="00537122">
        <w:t>PULPenix_</w:t>
      </w:r>
      <w:proofErr w:type="gramStart"/>
      <w:r w:rsidR="00FC4BB7" w:rsidRPr="00537122">
        <w:t>ceu</w:t>
      </w:r>
      <w:proofErr w:type="spellEnd"/>
      <w:r w:rsidR="00FC4BB7" w:rsidRPr="00537122">
        <w:t xml:space="preserve">  </w:t>
      </w:r>
      <w:proofErr w:type="spellStart"/>
      <w:r w:rsidR="00FC4BB7" w:rsidRPr="00537122">
        <w:t>Github</w:t>
      </w:r>
      <w:proofErr w:type="spellEnd"/>
      <w:proofErr w:type="gramEnd"/>
      <w:r w:rsidR="00FC4BB7" w:rsidRPr="00537122">
        <w:t xml:space="preserve"> repository).</w:t>
      </w:r>
    </w:p>
    <w:p w14:paraId="654BD41A" w14:textId="77777777" w:rsidR="00D256DD" w:rsidRPr="00537122" w:rsidRDefault="00D256DD" w:rsidP="00C853B9">
      <w:pPr>
        <w:pStyle w:val="Report"/>
        <w:numPr>
          <w:ilvl w:val="0"/>
          <w:numId w:val="27"/>
        </w:numPr>
        <w:spacing w:after="0"/>
      </w:pPr>
      <w:r w:rsidRPr="00537122">
        <w:t>Click:</w:t>
      </w:r>
    </w:p>
    <w:p w14:paraId="2914DB90" w14:textId="2037EF4B" w:rsidR="00D256DD" w:rsidRPr="00537122" w:rsidRDefault="00D256DD"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2CBE9F6E" w14:textId="68D0438D" w:rsidR="00D256DD" w:rsidRPr="00537122" w:rsidRDefault="00D256DD" w:rsidP="00B6024A">
      <w:pPr>
        <w:pStyle w:val="Report"/>
        <w:spacing w:after="0"/>
        <w:ind w:firstLine="720"/>
      </w:pPr>
      <w:r w:rsidRPr="00537122">
        <w:t>and add everything under the “</w:t>
      </w:r>
      <w:proofErr w:type="spellStart"/>
      <w:r w:rsidRPr="00537122">
        <w:t>aes</w:t>
      </w:r>
      <w:proofErr w:type="spellEnd"/>
      <w:r w:rsidRPr="00537122">
        <w:t>” folder.</w:t>
      </w:r>
    </w:p>
    <w:p w14:paraId="61F6B9EE" w14:textId="77777777" w:rsidR="00FC4BB7" w:rsidRPr="00537122" w:rsidRDefault="00FC4BB7" w:rsidP="00C853B9">
      <w:pPr>
        <w:pStyle w:val="Report"/>
        <w:numPr>
          <w:ilvl w:val="0"/>
          <w:numId w:val="27"/>
        </w:numPr>
        <w:spacing w:after="0"/>
      </w:pPr>
      <w:r w:rsidRPr="00537122">
        <w:t>Click:</w:t>
      </w:r>
    </w:p>
    <w:p w14:paraId="5147C729" w14:textId="3BF85AC2" w:rsidR="00FC4BB7" w:rsidRPr="00537122" w:rsidRDefault="00FC4BB7" w:rsidP="00B6024A">
      <w:pPr>
        <w:pStyle w:val="Report"/>
        <w:spacing w:after="0"/>
        <w:ind w:left="720" w:firstLine="720"/>
      </w:pPr>
      <w:r w:rsidRPr="00537122">
        <w:t>File - &gt; Elaborate</w:t>
      </w:r>
    </w:p>
    <w:p w14:paraId="49B058B8" w14:textId="7F9846E0" w:rsidR="00FC4BB7" w:rsidRPr="00537122" w:rsidRDefault="00FC4BB7" w:rsidP="00B6024A">
      <w:pPr>
        <w:pStyle w:val="Report"/>
        <w:spacing w:after="0"/>
        <w:ind w:firstLine="720"/>
      </w:pPr>
      <w:r w:rsidRPr="00537122">
        <w:t xml:space="preserve">Choose the library to be WORK and the top-level module to be </w:t>
      </w:r>
      <w:r w:rsidR="00B6024A" w:rsidRPr="00537122">
        <w:t>“</w:t>
      </w:r>
      <w:proofErr w:type="spellStart"/>
      <w:r w:rsidRPr="00537122">
        <w:t>riscv_core</w:t>
      </w:r>
      <w:proofErr w:type="spellEnd"/>
      <w:r w:rsidR="00B6024A" w:rsidRPr="00537122">
        <w:t>”</w:t>
      </w:r>
    </w:p>
    <w:p w14:paraId="0D48691B" w14:textId="77777777" w:rsidR="00FC4BB7" w:rsidRPr="00537122" w:rsidRDefault="00FC4BB7" w:rsidP="00C853B9">
      <w:pPr>
        <w:pStyle w:val="Report"/>
        <w:numPr>
          <w:ilvl w:val="0"/>
          <w:numId w:val="27"/>
        </w:numPr>
        <w:spacing w:after="0"/>
      </w:pPr>
      <w:r w:rsidRPr="00537122">
        <w:t>Specify a clock:</w:t>
      </w:r>
    </w:p>
    <w:p w14:paraId="2DF4F79E" w14:textId="0AF3902E" w:rsidR="00FC4BB7" w:rsidRPr="00537122" w:rsidRDefault="00FC4BB7" w:rsidP="00B6024A">
      <w:pPr>
        <w:pStyle w:val="Report"/>
        <w:spacing w:after="0"/>
        <w:ind w:firstLine="720"/>
      </w:pPr>
      <w:r w:rsidRPr="00537122">
        <w:t xml:space="preserve">In the hierarchy pane, click on the hierarchy drop-down menu and filter by </w:t>
      </w:r>
      <w:r w:rsidR="00B6024A" w:rsidRPr="00537122">
        <w:t>“pins/ports”.</w:t>
      </w:r>
    </w:p>
    <w:p w14:paraId="29CC34D4" w14:textId="37C2CFB9" w:rsidR="00FC4BB7" w:rsidRPr="00537122" w:rsidRDefault="00FC4BB7" w:rsidP="00B6024A">
      <w:pPr>
        <w:pStyle w:val="Report"/>
        <w:spacing w:after="0"/>
        <w:ind w:firstLine="720"/>
      </w:pPr>
      <w:r w:rsidRPr="00537122">
        <w:t>Right click on your clock-signal port and choose `select`</w:t>
      </w:r>
      <w:r w:rsidR="00B6024A" w:rsidRPr="00537122">
        <w:t>.</w:t>
      </w:r>
    </w:p>
    <w:p w14:paraId="1A1366FC" w14:textId="77777777" w:rsidR="00FC4BB7" w:rsidRPr="00537122" w:rsidRDefault="00FC4BB7" w:rsidP="00B6024A">
      <w:pPr>
        <w:pStyle w:val="Report"/>
        <w:spacing w:after="0"/>
        <w:ind w:firstLine="720"/>
      </w:pPr>
      <w:r w:rsidRPr="00537122">
        <w:t>In the upper bar of the GUI, click:</w:t>
      </w:r>
    </w:p>
    <w:p w14:paraId="75628D56" w14:textId="77777777" w:rsidR="00FC4BB7" w:rsidRPr="00537122" w:rsidRDefault="00FC4BB7" w:rsidP="00B6024A">
      <w:pPr>
        <w:pStyle w:val="Report"/>
        <w:spacing w:after="0"/>
        <w:ind w:left="720" w:firstLine="720"/>
      </w:pPr>
      <w:r w:rsidRPr="00537122">
        <w:t>attributes-&gt;specify clock.</w:t>
      </w:r>
    </w:p>
    <w:p w14:paraId="44159D67" w14:textId="77777777" w:rsidR="00D256DD" w:rsidRPr="00537122" w:rsidRDefault="00FC4BB7" w:rsidP="00954229">
      <w:pPr>
        <w:pStyle w:val="Report"/>
        <w:spacing w:after="0"/>
        <w:jc w:val="center"/>
      </w:pPr>
      <w:r w:rsidRPr="00537122">
        <w:rPr>
          <w:noProof/>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1090FF0" w14:textId="77777777" w:rsidR="00D256DD" w:rsidRPr="00537122" w:rsidRDefault="00FC4BB7" w:rsidP="00954229">
      <w:pPr>
        <w:pStyle w:val="Report"/>
        <w:spacing w:after="0"/>
        <w:ind w:firstLine="720"/>
      </w:pPr>
      <w:r w:rsidRPr="00537122">
        <w:t>We specified the clock to be</w:t>
      </w:r>
      <w:r w:rsidR="00D256DD" w:rsidRPr="00537122">
        <w:t xml:space="preserve"> </w:t>
      </w:r>
      <w:r w:rsidRPr="00537122">
        <w:t xml:space="preserve">– </w:t>
      </w:r>
      <w:r w:rsidR="00D256DD" w:rsidRPr="00537122">
        <w:t>1</w:t>
      </w:r>
      <w:r w:rsidRPr="00537122">
        <w:t xml:space="preserve">0 </w:t>
      </w:r>
      <w:r w:rsidR="00D256DD" w:rsidRPr="00537122">
        <w:t>[</w:t>
      </w:r>
      <w:r w:rsidRPr="00537122">
        <w:t>ns</w:t>
      </w:r>
      <w:r w:rsidR="00D256DD" w:rsidRPr="00537122">
        <w:t>] (frequency of 100 [MHz])</w:t>
      </w:r>
      <w:r w:rsidRPr="00537122">
        <w:t>, and symmetrical.</w:t>
      </w:r>
    </w:p>
    <w:p w14:paraId="47BB48BE" w14:textId="321A9669" w:rsidR="00D256DD" w:rsidRPr="00537122" w:rsidRDefault="00FC4BB7" w:rsidP="00C853B9">
      <w:pPr>
        <w:pStyle w:val="Report"/>
        <w:numPr>
          <w:ilvl w:val="0"/>
          <w:numId w:val="27"/>
        </w:numPr>
        <w:spacing w:after="0"/>
      </w:pPr>
      <w:r w:rsidRPr="00537122">
        <w:t>In the upper bar click:</w:t>
      </w:r>
    </w:p>
    <w:p w14:paraId="73122B18" w14:textId="0C4ED7D9" w:rsidR="00FC4BB7" w:rsidRPr="00537122" w:rsidRDefault="00FC4BB7" w:rsidP="00954229">
      <w:pPr>
        <w:pStyle w:val="Report"/>
        <w:spacing w:after="0"/>
        <w:ind w:firstLine="720"/>
      </w:pPr>
      <w:r w:rsidRPr="00537122">
        <w:t>Design -&gt; Compile Design</w:t>
      </w:r>
    </w:p>
    <w:p w14:paraId="2300678E" w14:textId="77777777" w:rsidR="00D256DD" w:rsidRPr="00537122" w:rsidRDefault="00FC4BB7" w:rsidP="00C853B9">
      <w:pPr>
        <w:pStyle w:val="Report"/>
        <w:numPr>
          <w:ilvl w:val="0"/>
          <w:numId w:val="27"/>
        </w:numPr>
        <w:spacing w:after="0"/>
      </w:pPr>
      <w:r w:rsidRPr="00537122">
        <w:t>After compilation click:</w:t>
      </w:r>
    </w:p>
    <w:p w14:paraId="1B0C1E73" w14:textId="6A92F651" w:rsidR="00FC4BB7" w:rsidRPr="00537122" w:rsidRDefault="00FC4BB7" w:rsidP="00954229">
      <w:pPr>
        <w:pStyle w:val="Report"/>
        <w:spacing w:after="0"/>
        <w:ind w:left="720" w:firstLine="720"/>
      </w:pPr>
      <w:r w:rsidRPr="00537122">
        <w:t xml:space="preserve">File-&gt;Save As &lt;name&gt;, Name what you want to save then click: Open </w:t>
      </w:r>
    </w:p>
    <w:p w14:paraId="35713F9D" w14:textId="77777777" w:rsidR="00D256DD" w:rsidRPr="00537122" w:rsidRDefault="00FC4BB7" w:rsidP="00954229">
      <w:pPr>
        <w:pStyle w:val="Report"/>
        <w:spacing w:after="0"/>
        <w:ind w:firstLine="720"/>
      </w:pPr>
      <w:r w:rsidRPr="00537122">
        <w:t>To open what you saved click</w:t>
      </w:r>
      <w:r w:rsidR="00D256DD" w:rsidRPr="00537122">
        <w:t>:</w:t>
      </w:r>
    </w:p>
    <w:p w14:paraId="3AF8D674" w14:textId="01E125BC" w:rsidR="00FC4BB7" w:rsidRPr="00537122" w:rsidRDefault="00FC4BB7" w:rsidP="00954229">
      <w:pPr>
        <w:pStyle w:val="Report"/>
        <w:spacing w:after="0"/>
        <w:ind w:left="720" w:firstLine="720"/>
      </w:pPr>
      <w:r w:rsidRPr="00537122">
        <w:t>File -&gt; Read &lt;name&gt;</w:t>
      </w:r>
    </w:p>
    <w:p w14:paraId="1E9BB9C0" w14:textId="41C4D449" w:rsidR="006D202E" w:rsidRPr="00537122" w:rsidRDefault="00FC4BB7" w:rsidP="00C853B9">
      <w:pPr>
        <w:pStyle w:val="Report"/>
        <w:numPr>
          <w:ilvl w:val="0"/>
          <w:numId w:val="27"/>
        </w:numPr>
        <w:spacing w:after="0"/>
      </w:pPr>
      <w:r w:rsidRPr="00537122">
        <w:t xml:space="preserve">In the logical hierarchy pane right click on the top-level module and select Schematic View. Then, you’ll be able to watch the synthesized file in gate level. Notice that if you do the schematic view on the </w:t>
      </w:r>
      <w:proofErr w:type="spellStart"/>
      <w:r w:rsidRPr="00537122">
        <w:t>rtl</w:t>
      </w:r>
      <w:proofErr w:type="spellEnd"/>
      <w:r w:rsidRPr="00537122">
        <w:t xml:space="preserve"> files (elaboration) you’ll be able to see logic gates but the names on them would start with </w:t>
      </w:r>
      <w:proofErr w:type="spellStart"/>
      <w:r w:rsidRPr="00537122">
        <w:t>gtech</w:t>
      </w:r>
      <w:proofErr w:type="spellEnd"/>
      <w:r w:rsidRPr="00537122">
        <w:t>, which means ‘general technology’. After synthesis, however, the names would be the technology names.</w:t>
      </w:r>
    </w:p>
    <w:p w14:paraId="768E078E" w14:textId="1D365529" w:rsidR="009C675C" w:rsidRPr="00537122" w:rsidRDefault="006D202E" w:rsidP="00C853B9">
      <w:pPr>
        <w:spacing w:after="0"/>
        <w:rPr>
          <w:rFonts w:asciiTheme="minorHAnsi" w:hAnsiTheme="minorHAnsi" w:cstheme="minorHAnsi"/>
          <w:sz w:val="18"/>
          <w:szCs w:val="18"/>
        </w:rPr>
      </w:pPr>
      <w:r w:rsidRPr="00537122">
        <w:rPr>
          <w:sz w:val="18"/>
          <w:szCs w:val="18"/>
        </w:rPr>
        <w:br w:type="page"/>
      </w:r>
    </w:p>
    <w:p w14:paraId="63D1A2B7" w14:textId="4772DD46" w:rsidR="00FC4BB7" w:rsidRPr="00537122" w:rsidRDefault="009C675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ulation</w:t>
      </w:r>
    </w:p>
    <w:p w14:paraId="1C9F9D0D" w14:textId="6D8F41D8" w:rsidR="00BB7901" w:rsidRPr="00537122" w:rsidRDefault="00BB7901" w:rsidP="00C853B9">
      <w:pPr>
        <w:pStyle w:val="Report"/>
        <w:spacing w:after="0"/>
      </w:pPr>
      <w:r w:rsidRPr="00537122">
        <w:t>In order to run a simulation, a few steps must be done:</w:t>
      </w:r>
    </w:p>
    <w:p w14:paraId="7A329DB9" w14:textId="5D6F0339"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reate a folder under pulp/pulpenix /apps with your program (source code, .c files)</w:t>
      </w:r>
    </w:p>
    <w:p w14:paraId="48B69FCE" w14:textId="4964E855"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ompile your progra</w:t>
      </w:r>
      <w:r w:rsidR="00C9137C" w:rsidRPr="00537122">
        <w:rPr>
          <w:rFonts w:asciiTheme="minorHAnsi" w:hAnsiTheme="minorHAnsi" w:cstheme="minorHAnsi"/>
          <w:sz w:val="18"/>
          <w:szCs w:val="18"/>
        </w:rPr>
        <w:t>m</w:t>
      </w:r>
      <w:r w:rsidRPr="00537122">
        <w:rPr>
          <w:rFonts w:asciiTheme="minorHAnsi" w:hAnsiTheme="minorHAnsi" w:cstheme="minorHAnsi"/>
          <w:sz w:val="18"/>
          <w:szCs w:val="18"/>
        </w:rPr>
        <w:t>:</w:t>
      </w:r>
    </w:p>
    <w:p w14:paraId="2D3FF1DA" w14:textId="77777777" w:rsidR="00C9137C" w:rsidRPr="00537122" w:rsidRDefault="00C9137C" w:rsidP="00C853B9">
      <w:pPr>
        <w:pStyle w:val="ListParagraph"/>
        <w:spacing w:after="0"/>
        <w:ind w:firstLine="720"/>
        <w:rPr>
          <w:rFonts w:ascii="Consolas" w:hAnsi="Consolas"/>
          <w:color w:val="24292E"/>
          <w:sz w:val="18"/>
          <w:szCs w:val="18"/>
          <w:shd w:val="clear" w:color="auto" w:fill="FFFFFF"/>
        </w:rPr>
      </w:pPr>
      <w:r w:rsidRPr="00537122">
        <w:rPr>
          <w:rFonts w:ascii="Consolas" w:hAnsi="Consolas"/>
          <w:color w:val="24292E"/>
          <w:sz w:val="18"/>
          <w:szCs w:val="18"/>
          <w:shd w:val="clear" w:color="auto" w:fill="FFFFFF"/>
        </w:rPr>
        <w:t>cd $MY_PULP_APPS/&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7574C7EB" w14:textId="31677BAB" w:rsidR="00C9137C" w:rsidRPr="00537122" w:rsidRDefault="00C9137C" w:rsidP="00C853B9">
      <w:pPr>
        <w:pStyle w:val="ListParagraph"/>
        <w:spacing w:after="0"/>
        <w:ind w:firstLine="720"/>
        <w:rPr>
          <w:rFonts w:ascii="Consolas" w:hAnsi="Consolas"/>
          <w:color w:val="24292E"/>
          <w:sz w:val="18"/>
          <w:szCs w:val="18"/>
          <w:shd w:val="clear" w:color="auto" w:fill="FFFFFF"/>
        </w:rPr>
      </w:pPr>
      <w:proofErr w:type="spellStart"/>
      <w:r w:rsidRPr="00537122">
        <w:rPr>
          <w:rFonts w:ascii="Consolas" w:hAnsi="Consolas"/>
          <w:color w:val="24292E"/>
          <w:sz w:val="18"/>
          <w:szCs w:val="18"/>
          <w:shd w:val="clear" w:color="auto" w:fill="FFFFFF"/>
        </w:rPr>
        <w:t>pulp_comp_app_noopt</w:t>
      </w:r>
      <w:proofErr w:type="spellEnd"/>
      <w:r w:rsidRPr="00537122">
        <w:rPr>
          <w:rFonts w:ascii="Consolas" w:hAnsi="Consolas"/>
          <w:color w:val="24292E"/>
          <w:sz w:val="18"/>
          <w:szCs w:val="18"/>
          <w:shd w:val="clear" w:color="auto" w:fill="FFFFFF"/>
        </w:rPr>
        <w:t xml:space="preserve"> &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6A001BB2" w14:textId="65B669E7" w:rsidR="005142A0" w:rsidRPr="00537122" w:rsidRDefault="000D21A4" w:rsidP="00F47595">
      <w:pPr>
        <w:pStyle w:val="Report"/>
        <w:spacing w:after="0"/>
        <w:ind w:left="720"/>
        <w:rPr>
          <w:shd w:val="clear" w:color="auto" w:fill="FFFFFF"/>
        </w:rPr>
      </w:pPr>
      <w:r w:rsidRPr="00537122">
        <w:rPr>
          <w:shd w:val="clear" w:color="auto" w:fill="FFFFFF"/>
        </w:rPr>
        <w:t>T</w:t>
      </w:r>
      <w:r w:rsidR="005142A0" w:rsidRPr="00537122">
        <w:rPr>
          <w:shd w:val="clear" w:color="auto" w:fill="FFFFFF"/>
        </w:rPr>
        <w:t xml:space="preserve">his step </w:t>
      </w:r>
      <w:proofErr w:type="gramStart"/>
      <w:r w:rsidR="005142A0" w:rsidRPr="00537122">
        <w:rPr>
          <w:shd w:val="clear" w:color="auto" w:fill="FFFFFF"/>
        </w:rPr>
        <w:t>create .s</w:t>
      </w:r>
      <w:proofErr w:type="gramEnd"/>
      <w:r w:rsidR="005142A0" w:rsidRPr="00537122">
        <w:rPr>
          <w:shd w:val="clear" w:color="auto" w:fill="FFFFFF"/>
        </w:rPr>
        <w:t xml:space="preserve"> files (assembly files) </w:t>
      </w:r>
      <w:r w:rsidRPr="00537122">
        <w:rPr>
          <w:shd w:val="clear" w:color="auto" w:fill="FFFFFF"/>
        </w:rPr>
        <w:t>,</w:t>
      </w:r>
      <w:r w:rsidR="005142A0" w:rsidRPr="00537122">
        <w:rPr>
          <w:shd w:val="clear" w:color="auto" w:fill="FFFFFF"/>
        </w:rPr>
        <w:t xml:space="preserve"> .elf files (</w:t>
      </w:r>
      <w:r w:rsidR="005142A0" w:rsidRPr="00537122">
        <w:rPr>
          <w:rStyle w:val="ReportChar"/>
        </w:rPr>
        <w:t>Executable Linkable Format</w:t>
      </w:r>
      <w:r w:rsidR="005142A0" w:rsidRPr="00537122">
        <w:rPr>
          <w:shd w:val="clear" w:color="auto" w:fill="FFFFFF"/>
        </w:rPr>
        <w:t>)</w:t>
      </w:r>
      <w:r w:rsidRPr="00537122">
        <w:rPr>
          <w:shd w:val="clear" w:color="auto" w:fill="FFFFFF"/>
        </w:rPr>
        <w:t>, and .</w:t>
      </w:r>
      <w:proofErr w:type="spellStart"/>
      <w:r w:rsidRPr="00537122">
        <w:rPr>
          <w:shd w:val="clear" w:color="auto" w:fill="FFFFFF"/>
        </w:rPr>
        <w:t>slm</w:t>
      </w:r>
      <w:proofErr w:type="spellEnd"/>
      <w:r w:rsidRPr="00537122">
        <w:rPr>
          <w:shd w:val="clear" w:color="auto" w:fill="FFFFFF"/>
        </w:rPr>
        <w:t xml:space="preserve"> files (</w:t>
      </w:r>
      <w:r w:rsidRPr="00537122">
        <w:rPr>
          <w:color w:val="24292E"/>
          <w:shd w:val="clear" w:color="auto" w:fill="FFFFFF"/>
        </w:rPr>
        <w:t>memory initialization files)</w:t>
      </w:r>
      <w:r w:rsidR="005142A0" w:rsidRPr="00537122">
        <w:rPr>
          <w:shd w:val="clear" w:color="auto" w:fill="FFFFFF"/>
        </w:rPr>
        <w:t xml:space="preserve"> out of your source files.</w:t>
      </w:r>
    </w:p>
    <w:p w14:paraId="38F0CF32" w14:textId="539F4E65" w:rsidR="006D202E" w:rsidRPr="00537122" w:rsidRDefault="006D202E" w:rsidP="00F47595">
      <w:pPr>
        <w:pStyle w:val="Report"/>
        <w:spacing w:after="0"/>
        <w:ind w:firstLine="720"/>
        <w:rPr>
          <w:shd w:val="clear" w:color="auto" w:fill="FFFFFF"/>
        </w:rPr>
      </w:pPr>
      <w:r w:rsidRPr="00537122">
        <w:rPr>
          <w:shd w:val="clear" w:color="auto" w:fill="FFFFFF"/>
        </w:rPr>
        <w:t xml:space="preserve">If the compilation </w:t>
      </w:r>
      <w:r w:rsidR="000B28E0" w:rsidRPr="00537122">
        <w:rPr>
          <w:shd w:val="clear" w:color="auto" w:fill="FFFFFF"/>
        </w:rPr>
        <w:t>fails</w:t>
      </w:r>
      <w:r w:rsidRPr="00537122">
        <w:rPr>
          <w:shd w:val="clear" w:color="auto" w:fill="FFFFFF"/>
        </w:rPr>
        <w:t>, check your code for errors and run again.</w:t>
      </w:r>
    </w:p>
    <w:p w14:paraId="5CCEDED6" w14:textId="68837168" w:rsidR="005142A0" w:rsidRPr="00537122" w:rsidRDefault="005142A0" w:rsidP="00C853B9">
      <w:pPr>
        <w:pStyle w:val="ListParagraph"/>
        <w:numPr>
          <w:ilvl w:val="0"/>
          <w:numId w:val="35"/>
        </w:numPr>
        <w:spacing w:after="0"/>
        <w:rPr>
          <w:rFonts w:asciiTheme="minorHAnsi" w:hAnsiTheme="minorHAnsi" w:cstheme="minorHAnsi"/>
          <w:color w:val="24292E"/>
          <w:sz w:val="18"/>
          <w:szCs w:val="18"/>
          <w:shd w:val="clear" w:color="auto" w:fill="FFFFFF"/>
        </w:rPr>
      </w:pPr>
      <w:r w:rsidRPr="00537122">
        <w:rPr>
          <w:rFonts w:asciiTheme="minorHAnsi" w:hAnsiTheme="minorHAnsi" w:cstheme="minorHAnsi"/>
          <w:color w:val="24292E"/>
          <w:sz w:val="18"/>
          <w:szCs w:val="18"/>
          <w:shd w:val="clear" w:color="auto" w:fill="FFFFFF"/>
        </w:rPr>
        <w:t>Get your app:</w:t>
      </w:r>
    </w:p>
    <w:p w14:paraId="15A2A456" w14:textId="07FBC109" w:rsidR="005142A0" w:rsidRPr="00537122" w:rsidRDefault="005142A0" w:rsidP="00C853B9">
      <w:pPr>
        <w:pStyle w:val="console"/>
        <w:spacing w:after="0"/>
      </w:pPr>
      <w:r w:rsidRPr="00537122">
        <w:t>&gt; cd $MY_PULP_IRUN</w:t>
      </w:r>
    </w:p>
    <w:p w14:paraId="60292A45" w14:textId="228EF95F" w:rsidR="005142A0" w:rsidRPr="00537122" w:rsidRDefault="005142A0" w:rsidP="00C853B9">
      <w:pPr>
        <w:pStyle w:val="console"/>
        <w:spacing w:after="0"/>
      </w:pPr>
      <w:r w:rsidRPr="00537122">
        <w:t xml:space="preserve">&gt; </w:t>
      </w:r>
      <w:proofErr w:type="spellStart"/>
      <w:r w:rsidRPr="00537122">
        <w:t>pulp_get_app</w:t>
      </w:r>
      <w:proofErr w:type="spellEnd"/>
      <w:r w:rsidRPr="00537122">
        <w:t xml:space="preserve"> &lt;</w:t>
      </w:r>
      <w:proofErr w:type="spellStart"/>
      <w:r w:rsidRPr="00537122">
        <w:t>progname</w:t>
      </w:r>
      <w:proofErr w:type="spellEnd"/>
      <w:r w:rsidRPr="00537122">
        <w:t>&gt;</w:t>
      </w:r>
    </w:p>
    <w:p w14:paraId="0D78F145" w14:textId="6D5A8921" w:rsidR="000D21A4" w:rsidRPr="00537122" w:rsidRDefault="005142A0" w:rsidP="00F47595">
      <w:pPr>
        <w:pStyle w:val="Report"/>
        <w:spacing w:after="0"/>
        <w:ind w:firstLine="720"/>
      </w:pPr>
      <w:r w:rsidRPr="00537122">
        <w:t xml:space="preserve">this step copies your </w:t>
      </w:r>
      <w:r w:rsidR="000D21A4" w:rsidRPr="00537122">
        <w:t>.</w:t>
      </w:r>
      <w:proofErr w:type="spellStart"/>
      <w:r w:rsidR="000D21A4" w:rsidRPr="00537122">
        <w:t>slm</w:t>
      </w:r>
      <w:proofErr w:type="spellEnd"/>
      <w:r w:rsidR="000D21A4" w:rsidRPr="00537122">
        <w:t xml:space="preserve"> </w:t>
      </w:r>
      <w:r w:rsidRPr="00537122">
        <w:t xml:space="preserve">files to the </w:t>
      </w:r>
      <w:proofErr w:type="spellStart"/>
      <w:r w:rsidRPr="00537122">
        <w:t>irun</w:t>
      </w:r>
      <w:proofErr w:type="spellEnd"/>
      <w:r w:rsidRPr="00537122">
        <w:t xml:space="preserve"> </w:t>
      </w:r>
      <w:r w:rsidR="000D21A4" w:rsidRPr="00537122">
        <w:t>folder.</w:t>
      </w:r>
    </w:p>
    <w:p w14:paraId="7207DEF7" w14:textId="2481B538" w:rsidR="000D21A4" w:rsidRPr="00537122" w:rsidRDefault="000D21A4" w:rsidP="00C853B9">
      <w:pPr>
        <w:pStyle w:val="Report"/>
        <w:numPr>
          <w:ilvl w:val="0"/>
          <w:numId w:val="35"/>
        </w:numPr>
        <w:spacing w:after="0"/>
      </w:pPr>
      <w:r w:rsidRPr="00537122">
        <w:t>Run:</w:t>
      </w:r>
    </w:p>
    <w:p w14:paraId="1F11E5B6" w14:textId="2DA16148" w:rsidR="000D21A4" w:rsidRPr="00537122" w:rsidRDefault="000D21A4" w:rsidP="00F47595">
      <w:pPr>
        <w:pStyle w:val="Report"/>
        <w:spacing w:after="0"/>
        <w:ind w:firstLine="720"/>
      </w:pPr>
      <w:r w:rsidRPr="00537122">
        <w:t>You have three main options for running your program:</w:t>
      </w:r>
    </w:p>
    <w:p w14:paraId="1D091144" w14:textId="212C2123" w:rsidR="00812E30" w:rsidRPr="00537122" w:rsidRDefault="000D21A4" w:rsidP="00C853B9">
      <w:pPr>
        <w:pStyle w:val="Report"/>
        <w:numPr>
          <w:ilvl w:val="1"/>
          <w:numId w:val="35"/>
        </w:numPr>
        <w:spacing w:after="0"/>
      </w:pPr>
      <w:r w:rsidRPr="00537122">
        <w:t xml:space="preserve">running with </w:t>
      </w:r>
      <w:r w:rsidR="00812E30" w:rsidRPr="00537122">
        <w:t>wave form</w:t>
      </w:r>
      <w:r w:rsidRPr="00537122">
        <w:t>:</w:t>
      </w:r>
    </w:p>
    <w:p w14:paraId="424093A0" w14:textId="03E1E230" w:rsidR="000D21A4" w:rsidRPr="00537122" w:rsidRDefault="000D21A4" w:rsidP="00F47595">
      <w:pPr>
        <w:pStyle w:val="Report"/>
        <w:spacing w:after="0"/>
        <w:ind w:left="1440" w:firstLine="720"/>
      </w:pPr>
      <w:r w:rsidRPr="00537122">
        <w:t xml:space="preserve">&gt; </w:t>
      </w:r>
      <w:proofErr w:type="spellStart"/>
      <w:r w:rsidRPr="00537122">
        <w:t>pulp_irun_probe</w:t>
      </w:r>
      <w:proofErr w:type="spellEnd"/>
    </w:p>
    <w:p w14:paraId="0BAEF1E1" w14:textId="282AE001" w:rsidR="006D202E" w:rsidRPr="00537122" w:rsidRDefault="006D202E" w:rsidP="00C853B9">
      <w:pPr>
        <w:pStyle w:val="Report"/>
        <w:spacing w:after="0"/>
      </w:pPr>
      <w:r w:rsidRPr="00537122">
        <w:tab/>
      </w:r>
      <w:r w:rsidR="00F47595" w:rsidRPr="00537122">
        <w:tab/>
      </w:r>
      <w:r w:rsidRPr="00537122">
        <w:t xml:space="preserve">The waves file will be created in </w:t>
      </w:r>
      <w:r w:rsidRPr="00537122">
        <w:rPr>
          <w:shd w:val="clear" w:color="auto" w:fill="FFFFFF"/>
        </w:rPr>
        <w:t>$MY_PULP_IRUN</w:t>
      </w:r>
      <w:r w:rsidRPr="00537122">
        <w:t>/</w:t>
      </w:r>
      <w:proofErr w:type="spellStart"/>
      <w:r w:rsidRPr="00537122">
        <w:t>waves.shm</w:t>
      </w:r>
      <w:proofErr w:type="spellEnd"/>
      <w:r w:rsidRPr="00537122">
        <w:t xml:space="preserve"> folder.</w:t>
      </w:r>
    </w:p>
    <w:p w14:paraId="5B387E4D" w14:textId="5ECB2200" w:rsidR="000D21A4" w:rsidRPr="00537122" w:rsidRDefault="000D21A4" w:rsidP="00C853B9">
      <w:pPr>
        <w:pStyle w:val="Report"/>
        <w:numPr>
          <w:ilvl w:val="1"/>
          <w:numId w:val="35"/>
        </w:numPr>
        <w:spacing w:after="0"/>
      </w:pPr>
      <w:r w:rsidRPr="00537122">
        <w:t>running with trace:</w:t>
      </w:r>
    </w:p>
    <w:p w14:paraId="204C545F" w14:textId="10EF45D1" w:rsidR="00812E30" w:rsidRPr="00537122" w:rsidRDefault="000D21A4" w:rsidP="00F47595">
      <w:pPr>
        <w:pStyle w:val="Report"/>
        <w:spacing w:after="0"/>
        <w:ind w:left="1440" w:firstLine="720"/>
      </w:pPr>
      <w:r w:rsidRPr="00537122">
        <w:t xml:space="preserve">&gt; </w:t>
      </w:r>
      <w:proofErr w:type="spellStart"/>
      <w:r w:rsidRPr="00537122">
        <w:t>pulp_irun_trace</w:t>
      </w:r>
      <w:proofErr w:type="spellEnd"/>
    </w:p>
    <w:p w14:paraId="770506EA" w14:textId="0FE0436F" w:rsidR="00812E30" w:rsidRPr="00537122" w:rsidRDefault="00812E30" w:rsidP="00C853B9">
      <w:pPr>
        <w:pStyle w:val="Report"/>
        <w:spacing w:after="0"/>
      </w:pPr>
      <w:r w:rsidRPr="00537122">
        <w:tab/>
      </w:r>
      <w:r w:rsidR="00F47595" w:rsidRPr="00537122">
        <w:tab/>
      </w:r>
      <w:r w:rsidRPr="00537122">
        <w:t>The trace file will be named “trace_core_00_0.log”</w:t>
      </w:r>
      <w:r w:rsidR="006D202E" w:rsidRPr="00537122">
        <w:t xml:space="preserve"> inside </w:t>
      </w:r>
      <w:r w:rsidR="006D202E" w:rsidRPr="00537122">
        <w:rPr>
          <w:shd w:val="clear" w:color="auto" w:fill="FFFFFF"/>
        </w:rPr>
        <w:t>$MY_PULP_IRUN folder</w:t>
      </w:r>
      <w:r w:rsidRPr="00537122">
        <w:t>.</w:t>
      </w:r>
    </w:p>
    <w:p w14:paraId="6BBF9D20" w14:textId="554BE0DC" w:rsidR="000D21A4" w:rsidRPr="00537122" w:rsidRDefault="000D21A4" w:rsidP="00C853B9">
      <w:pPr>
        <w:pStyle w:val="Report"/>
        <w:numPr>
          <w:ilvl w:val="1"/>
          <w:numId w:val="35"/>
        </w:numPr>
        <w:spacing w:after="0"/>
      </w:pPr>
      <w:r w:rsidRPr="00537122">
        <w:t>running with trace and probe:</w:t>
      </w:r>
    </w:p>
    <w:p w14:paraId="2923A201" w14:textId="391B6EC1" w:rsidR="0058278A" w:rsidRPr="00537122" w:rsidRDefault="000D21A4" w:rsidP="00F47595">
      <w:pPr>
        <w:pStyle w:val="Report"/>
        <w:spacing w:after="0"/>
        <w:ind w:left="1440" w:firstLine="720"/>
      </w:pPr>
      <w:r w:rsidRPr="00537122">
        <w:t xml:space="preserve">&gt; </w:t>
      </w:r>
      <w:proofErr w:type="spellStart"/>
      <w:r w:rsidRPr="00537122">
        <w:t>our_wave_trace</w:t>
      </w:r>
      <w:proofErr w:type="spellEnd"/>
    </w:p>
    <w:p w14:paraId="5CCA98B2" w14:textId="67979383" w:rsidR="000D21A4" w:rsidRPr="00537122" w:rsidRDefault="0058278A" w:rsidP="00F47595">
      <w:pPr>
        <w:pStyle w:val="Report"/>
        <w:spacing w:after="0"/>
        <w:ind w:left="720" w:firstLine="720"/>
      </w:pPr>
      <w:r w:rsidRPr="00537122">
        <w:t>There is a shortcut script that runs steps 2,3 and 4.c:</w:t>
      </w:r>
    </w:p>
    <w:p w14:paraId="238E143C" w14:textId="5533A3B0" w:rsidR="00E26CBB" w:rsidRPr="00537122" w:rsidRDefault="0058278A" w:rsidP="00C853B9">
      <w:pPr>
        <w:pStyle w:val="Report"/>
        <w:spacing w:after="0"/>
      </w:pPr>
      <w:r w:rsidRPr="00537122">
        <w:tab/>
      </w:r>
      <w:r w:rsidR="00F47595" w:rsidRPr="00537122">
        <w:tab/>
      </w:r>
      <w:r w:rsidR="00F47595" w:rsidRPr="00537122">
        <w:tab/>
      </w:r>
      <w:r w:rsidRPr="00537122">
        <w:t xml:space="preserve">&gt; </w:t>
      </w:r>
      <w:proofErr w:type="spellStart"/>
      <w:r w:rsidRPr="00537122">
        <w:t>our_pulp_run</w:t>
      </w:r>
      <w:proofErr w:type="spellEnd"/>
      <w:r w:rsidRPr="00537122">
        <w:t xml:space="preserve"> &lt;</w:t>
      </w:r>
      <w:proofErr w:type="spellStart"/>
      <w:r w:rsidRPr="00537122">
        <w:t>progname</w:t>
      </w:r>
      <w:proofErr w:type="spellEnd"/>
      <w:r w:rsidRPr="00537122">
        <w:t>&gt;</w:t>
      </w:r>
    </w:p>
    <w:p w14:paraId="51137D51" w14:textId="0F55983B" w:rsidR="00F90514" w:rsidRPr="00537122" w:rsidRDefault="00F47595" w:rsidP="00C853B9">
      <w:pPr>
        <w:pStyle w:val="Report"/>
        <w:spacing w:after="0"/>
      </w:pPr>
      <w:r w:rsidRPr="00537122">
        <w:tab/>
      </w:r>
      <w:r w:rsidRPr="00537122">
        <w:tab/>
        <w:t>The waves file will be saved as:</w:t>
      </w:r>
    </w:p>
    <w:p w14:paraId="7CC8F906" w14:textId="569E948F" w:rsidR="00F47595" w:rsidRPr="00537122" w:rsidRDefault="00F90514" w:rsidP="00F47595">
      <w:pPr>
        <w:pStyle w:val="Report"/>
        <w:spacing w:after="0"/>
        <w:ind w:left="1440" w:firstLine="720"/>
      </w:pPr>
      <w:r w:rsidRPr="00537122">
        <w:t>$MY_PULP_APPS/waves/&lt;name</w:t>
      </w:r>
      <w:proofErr w:type="gramStart"/>
      <w:r w:rsidR="00F47595" w:rsidRPr="00537122">
        <w:t>&gt;.</w:t>
      </w:r>
      <w:proofErr w:type="spellStart"/>
      <w:r w:rsidR="00F47595" w:rsidRPr="00537122">
        <w:t>shm</w:t>
      </w:r>
      <w:proofErr w:type="spellEnd"/>
      <w:proofErr w:type="gramEnd"/>
    </w:p>
    <w:p w14:paraId="5A449193" w14:textId="104DC648" w:rsidR="00F90514" w:rsidRPr="00537122" w:rsidRDefault="00F47595" w:rsidP="00F47595">
      <w:pPr>
        <w:pStyle w:val="Report"/>
        <w:spacing w:after="0"/>
        <w:ind w:left="720" w:firstLine="720"/>
      </w:pPr>
      <w:r w:rsidRPr="00537122">
        <w:t>T</w:t>
      </w:r>
      <w:r w:rsidR="00F90514" w:rsidRPr="00537122">
        <w:t>he trace file</w:t>
      </w:r>
      <w:r w:rsidRPr="00537122">
        <w:t xml:space="preserve"> will be</w:t>
      </w:r>
      <w:r w:rsidR="00F90514" w:rsidRPr="00537122">
        <w:t xml:space="preserve"> saved </w:t>
      </w:r>
      <w:r w:rsidRPr="00537122">
        <w:t>as:</w:t>
      </w:r>
    </w:p>
    <w:p w14:paraId="7EEA52AD" w14:textId="5D3132A4" w:rsidR="00F90514" w:rsidRPr="00537122" w:rsidRDefault="00F90514" w:rsidP="00F47595">
      <w:pPr>
        <w:pStyle w:val="Report"/>
        <w:spacing w:after="0"/>
        <w:ind w:left="1440" w:firstLine="720"/>
        <w:rPr>
          <w:rFonts w:ascii="Consolas" w:hAnsi="Consolas"/>
        </w:rPr>
      </w:pPr>
      <w:r w:rsidRPr="00537122">
        <w:t>$MY_PULP_APPS/traces/&lt;name&gt;.</w:t>
      </w:r>
      <w:r w:rsidR="00F47595" w:rsidRPr="00537122">
        <w:t>log.</w:t>
      </w:r>
    </w:p>
    <w:p w14:paraId="609ED9CD" w14:textId="77777777" w:rsidR="00F90514" w:rsidRPr="00537122" w:rsidRDefault="00F90514" w:rsidP="00C853B9">
      <w:pPr>
        <w:spacing w:after="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0964AECB" w14:textId="4C3D241A" w:rsidR="006D202E" w:rsidRPr="00537122" w:rsidRDefault="006D202E"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vision</w:t>
      </w:r>
    </w:p>
    <w:p w14:paraId="78AD7478" w14:textId="6E7B4BB6"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see the wave form of the simulation, open Simvision:</w:t>
      </w:r>
    </w:p>
    <w:p w14:paraId="39BD08FB" w14:textId="77777777" w:rsidR="006D202E" w:rsidRPr="00537122" w:rsidRDefault="006D202E" w:rsidP="00DF2B3A">
      <w:pPr>
        <w:pStyle w:val="Report"/>
        <w:spacing w:after="0"/>
        <w:ind w:firstLine="720"/>
        <w:rPr>
          <w:rFonts w:ascii="Consolas" w:hAnsi="Consolas"/>
        </w:rPr>
      </w:pPr>
      <w:r w:rsidRPr="00537122">
        <w:rPr>
          <w:rFonts w:ascii="Consolas" w:hAnsi="Consolas"/>
        </w:rPr>
        <w:t>&gt; simvision &amp;</w:t>
      </w:r>
    </w:p>
    <w:p w14:paraId="240E45B3" w14:textId="77777777" w:rsidR="006D202E" w:rsidRPr="00537122" w:rsidRDefault="006D202E" w:rsidP="00C853B9">
      <w:pPr>
        <w:pStyle w:val="Report"/>
        <w:spacing w:after="0"/>
      </w:pPr>
      <w:r w:rsidRPr="00537122">
        <w:t>In simvision:</w:t>
      </w:r>
    </w:p>
    <w:p w14:paraId="5294A690" w14:textId="28B09FFD" w:rsidR="006D202E" w:rsidRPr="00537122" w:rsidRDefault="006D202E" w:rsidP="00DF2B3A">
      <w:pPr>
        <w:pStyle w:val="Report"/>
        <w:spacing w:after="0"/>
        <w:ind w:firstLine="720"/>
      </w:pPr>
      <w:r w:rsidRPr="00537122">
        <w:t>File</w:t>
      </w:r>
      <w:r w:rsidR="00DC254F" w:rsidRPr="00537122">
        <w:t xml:space="preserve"> </w:t>
      </w:r>
      <w:r w:rsidRPr="00537122">
        <w:t>-&gt;</w:t>
      </w:r>
      <w:r w:rsidR="00DC254F" w:rsidRPr="00537122">
        <w:t xml:space="preserve"> O</w:t>
      </w:r>
      <w:r w:rsidRPr="00537122">
        <w:t>pen Database</w:t>
      </w:r>
    </w:p>
    <w:p w14:paraId="4A0E8351" w14:textId="77777777" w:rsidR="006D202E" w:rsidRPr="00537122" w:rsidRDefault="006D202E" w:rsidP="00C853B9">
      <w:pPr>
        <w:pStyle w:val="Report"/>
        <w:spacing w:after="0"/>
      </w:pPr>
      <w:r w:rsidRPr="00537122">
        <w:t xml:space="preserve">in the browse tab there will be a folder called </w:t>
      </w:r>
      <w:proofErr w:type="spellStart"/>
      <w:r w:rsidRPr="00537122">
        <w:t>waves.shm</w:t>
      </w:r>
      <w:proofErr w:type="spellEnd"/>
      <w:r w:rsidRPr="00537122">
        <w:t>, select it and then click `open &amp; dismiss`.</w:t>
      </w:r>
    </w:p>
    <w:p w14:paraId="2BC6C78B" w14:textId="4D2E015B" w:rsidR="006D202E" w:rsidRPr="00537122" w:rsidRDefault="006D202E" w:rsidP="00DF2B3A">
      <w:pPr>
        <w:pStyle w:val="Report"/>
        <w:spacing w:after="0"/>
        <w:jc w:val="center"/>
      </w:pPr>
      <w:r w:rsidRPr="00537122">
        <w:rPr>
          <w:noProof/>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AA50B0F" w14:textId="1068CDF6" w:rsidR="006D202E" w:rsidRPr="00537122" w:rsidRDefault="006D202E" w:rsidP="00C853B9">
      <w:pPr>
        <w:pStyle w:val="Report"/>
        <w:spacing w:after="0"/>
      </w:pPr>
      <w:r w:rsidRPr="00537122">
        <w:t>You’ll find the RISC-V design under tb/top_</w:t>
      </w:r>
      <w:r w:rsidR="00DC254F" w:rsidRPr="00537122">
        <w:t>i:</w:t>
      </w:r>
    </w:p>
    <w:p w14:paraId="3D7E1B6D" w14:textId="25502DF1" w:rsidR="006D202E" w:rsidRPr="00537122" w:rsidRDefault="006D202E" w:rsidP="00DF2B3A">
      <w:pPr>
        <w:pStyle w:val="Report"/>
        <w:spacing w:after="0"/>
        <w:jc w:val="center"/>
      </w:pPr>
      <w:r w:rsidRPr="00537122">
        <w:rPr>
          <w:noProof/>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1D6EABAF" w14:textId="72B5262F"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Now you can add signals </w:t>
      </w:r>
      <w:r w:rsidR="00480922" w:rsidRPr="00537122">
        <w:rPr>
          <w:rFonts w:asciiTheme="minorHAnsi" w:hAnsiTheme="minorHAnsi" w:cstheme="minorHAnsi"/>
          <w:sz w:val="18"/>
          <w:szCs w:val="18"/>
        </w:rPr>
        <w:t xml:space="preserve">of your choice to the wave form, and travel across the simulation </w:t>
      </w:r>
      <w:r w:rsidR="00263CBF" w:rsidRPr="00537122">
        <w:rPr>
          <w:rFonts w:asciiTheme="minorHAnsi" w:hAnsiTheme="minorHAnsi" w:cstheme="minorHAnsi"/>
          <w:sz w:val="18"/>
          <w:szCs w:val="18"/>
        </w:rPr>
        <w:t>timeline</w:t>
      </w:r>
      <w:r w:rsidR="00480922" w:rsidRPr="00537122">
        <w:rPr>
          <w:rFonts w:asciiTheme="minorHAnsi" w:hAnsiTheme="minorHAnsi" w:cstheme="minorHAnsi"/>
          <w:sz w:val="18"/>
          <w:szCs w:val="18"/>
        </w:rPr>
        <w:t>.</w:t>
      </w:r>
    </w:p>
    <w:p w14:paraId="55D42430" w14:textId="1DC9A497" w:rsidR="00480922" w:rsidRPr="00537122" w:rsidRDefault="00480922"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You can save a command script, which will save all your actions on the </w:t>
      </w:r>
      <w:r w:rsidR="00263CBF" w:rsidRPr="00537122">
        <w:rPr>
          <w:rFonts w:asciiTheme="minorHAnsi" w:hAnsiTheme="minorHAnsi" w:cstheme="minorHAnsi"/>
          <w:sz w:val="18"/>
          <w:szCs w:val="18"/>
        </w:rPr>
        <w:t>S</w:t>
      </w:r>
      <w:r w:rsidRPr="00537122">
        <w:rPr>
          <w:rFonts w:asciiTheme="minorHAnsi" w:hAnsiTheme="minorHAnsi" w:cstheme="minorHAnsi"/>
          <w:sz w:val="18"/>
          <w:szCs w:val="18"/>
        </w:rPr>
        <w:t>imvision</w:t>
      </w:r>
      <w:r w:rsidR="00263CBF" w:rsidRPr="00537122">
        <w:rPr>
          <w:rFonts w:asciiTheme="minorHAnsi" w:hAnsiTheme="minorHAnsi" w:cstheme="minorHAnsi"/>
          <w:sz w:val="18"/>
          <w:szCs w:val="18"/>
        </w:rPr>
        <w:t xml:space="preserve"> session</w:t>
      </w:r>
      <w:r w:rsidRPr="00537122">
        <w:rPr>
          <w:rFonts w:asciiTheme="minorHAnsi" w:hAnsiTheme="minorHAnsi" w:cstheme="minorHAnsi"/>
          <w:sz w:val="18"/>
          <w:szCs w:val="18"/>
        </w:rPr>
        <w:t xml:space="preserve"> </w:t>
      </w:r>
      <w:r w:rsidR="005F4CE5" w:rsidRPr="00537122">
        <w:rPr>
          <w:rFonts w:asciiTheme="minorHAnsi" w:hAnsiTheme="minorHAnsi" w:cstheme="minorHAnsi"/>
          <w:sz w:val="18"/>
          <w:szCs w:val="18"/>
        </w:rPr>
        <w:t>(signals, markers, position on timeline</w:t>
      </w:r>
      <w:r w:rsidR="00B9306E" w:rsidRPr="00537122">
        <w:rPr>
          <w:rFonts w:asciiTheme="minorHAnsi" w:hAnsiTheme="minorHAnsi" w:cstheme="minorHAnsi"/>
          <w:sz w:val="18"/>
          <w:szCs w:val="18"/>
        </w:rPr>
        <w:t xml:space="preserve"> etc.</w:t>
      </w:r>
      <w:r w:rsidR="005F4CE5" w:rsidRPr="00537122">
        <w:rPr>
          <w:rFonts w:asciiTheme="minorHAnsi" w:hAnsiTheme="minorHAnsi" w:cstheme="minorHAnsi"/>
          <w:sz w:val="18"/>
          <w:szCs w:val="18"/>
        </w:rPr>
        <w:t xml:space="preserve">) </w:t>
      </w:r>
      <w:r w:rsidRPr="00537122">
        <w:rPr>
          <w:rFonts w:asciiTheme="minorHAnsi" w:hAnsiTheme="minorHAnsi" w:cstheme="minorHAnsi"/>
          <w:sz w:val="18"/>
          <w:szCs w:val="18"/>
        </w:rPr>
        <w:t xml:space="preserve">since you opened it: </w:t>
      </w:r>
    </w:p>
    <w:p w14:paraId="0300C13D" w14:textId="7B32345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ave command scrip</w:t>
      </w:r>
    </w:p>
    <w:p w14:paraId="500E030F" w14:textId="1CAAFF77"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a name and location</w:t>
      </w:r>
    </w:p>
    <w:p w14:paraId="67173E83" w14:textId="31C8210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K</w:t>
      </w:r>
    </w:p>
    <w:p w14:paraId="54498314" w14:textId="37A38254"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Running a command script:</w:t>
      </w:r>
    </w:p>
    <w:p w14:paraId="16CBAB55" w14:textId="2674031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ource command script</w:t>
      </w:r>
    </w:p>
    <w:p w14:paraId="4BA676A5" w14:textId="7B68B302"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your script</w:t>
      </w:r>
    </w:p>
    <w:p w14:paraId="339B26FE" w14:textId="6233A1A2" w:rsidR="00F430E5"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w:t>
      </w:r>
      <w:r w:rsidR="00E26CBB" w:rsidRPr="00537122">
        <w:rPr>
          <w:rFonts w:asciiTheme="minorHAnsi" w:hAnsiTheme="minorHAnsi" w:cstheme="minorHAnsi"/>
          <w:sz w:val="18"/>
          <w:szCs w:val="18"/>
        </w:rPr>
        <w:t>pen</w:t>
      </w:r>
      <w:r w:rsidR="00F430E5" w:rsidRPr="00537122">
        <w:rPr>
          <w:rFonts w:asciiTheme="minorHAnsi" w:hAnsiTheme="minorHAnsi" w:cstheme="minorHAnsi"/>
          <w:sz w:val="18"/>
          <w:szCs w:val="18"/>
        </w:rPr>
        <w:br w:type="page"/>
      </w:r>
    </w:p>
    <w:p w14:paraId="76A44995" w14:textId="10C6BF07"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Trace file</w:t>
      </w:r>
    </w:p>
    <w:p w14:paraId="563B32CB" w14:textId="0601F02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side the trace file you can see each</w:t>
      </w:r>
      <w:r w:rsidR="00F9570F" w:rsidRPr="00537122">
        <w:rPr>
          <w:rFonts w:asciiTheme="minorHAnsi" w:hAnsiTheme="minorHAnsi" w:cstheme="minorHAnsi"/>
          <w:sz w:val="18"/>
          <w:szCs w:val="18"/>
        </w:rPr>
        <w:t xml:space="preserve"> assembly</w:t>
      </w:r>
      <w:r w:rsidRPr="00537122">
        <w:rPr>
          <w:rFonts w:asciiTheme="minorHAnsi" w:hAnsiTheme="minorHAnsi" w:cstheme="minorHAnsi"/>
          <w:sz w:val="18"/>
          <w:szCs w:val="18"/>
        </w:rPr>
        <w:t xml:space="preserve"> command that run on the CPU and its:</w:t>
      </w:r>
    </w:p>
    <w:p w14:paraId="4733C8A6" w14:textId="79D32DAC"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Cycle - cycle number in the simulation</w:t>
      </w:r>
      <w:r w:rsidR="00A51297" w:rsidRPr="00537122">
        <w:rPr>
          <w:rFonts w:asciiTheme="minorHAnsi" w:hAnsiTheme="minorHAnsi" w:cstheme="minorHAnsi"/>
          <w:sz w:val="18"/>
          <w:szCs w:val="18"/>
        </w:rPr>
        <w:t xml:space="preserve"> (not necessarily accurate)</w:t>
      </w:r>
      <w:r w:rsidRPr="00537122">
        <w:rPr>
          <w:rFonts w:asciiTheme="minorHAnsi" w:hAnsiTheme="minorHAnsi" w:cstheme="minorHAnsi"/>
          <w:sz w:val="18"/>
          <w:szCs w:val="18"/>
        </w:rPr>
        <w:t>.</w:t>
      </w:r>
    </w:p>
    <w:p w14:paraId="28EFB24D" w14:textId="186CD4B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Time - time in the simulation</w:t>
      </w:r>
      <w:r w:rsidR="00A51297" w:rsidRPr="00537122">
        <w:rPr>
          <w:rFonts w:asciiTheme="minorHAnsi" w:hAnsiTheme="minorHAnsi" w:cstheme="minorHAnsi"/>
          <w:sz w:val="18"/>
          <w:szCs w:val="18"/>
        </w:rPr>
        <w:t xml:space="preserve"> (accurate)</w:t>
      </w:r>
      <w:r w:rsidRPr="00537122">
        <w:rPr>
          <w:rFonts w:asciiTheme="minorHAnsi" w:hAnsiTheme="minorHAnsi" w:cstheme="minorHAnsi"/>
          <w:sz w:val="18"/>
          <w:szCs w:val="18"/>
        </w:rPr>
        <w:t>.</w:t>
      </w:r>
    </w:p>
    <w:p w14:paraId="4A2624C0" w14:textId="299B4C40"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PC - Program Counter, the address in which the command is stored inside the instruction memory.</w:t>
      </w:r>
    </w:p>
    <w:p w14:paraId="7EFABAFA" w14:textId="0304FBCF"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Instr </w:t>
      </w:r>
      <w:r w:rsidR="00F9570F" w:rsidRPr="00537122">
        <w:rPr>
          <w:rFonts w:asciiTheme="minorHAnsi" w:hAnsiTheme="minorHAnsi" w:cstheme="minorHAnsi"/>
          <w:sz w:val="18"/>
          <w:szCs w:val="18"/>
        </w:rPr>
        <w:t>– hex decoding of the assembly instruction</w:t>
      </w:r>
      <w:r w:rsidRPr="00537122">
        <w:rPr>
          <w:rFonts w:asciiTheme="minorHAnsi" w:hAnsiTheme="minorHAnsi" w:cstheme="minorHAnsi"/>
          <w:sz w:val="18"/>
          <w:szCs w:val="18"/>
        </w:rPr>
        <w:t>.</w:t>
      </w:r>
    </w:p>
    <w:p w14:paraId="025C5C0A" w14:textId="2228C1F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Mnemonic – the </w:t>
      </w:r>
      <w:r w:rsidR="00F9570F" w:rsidRPr="00537122">
        <w:rPr>
          <w:rFonts w:asciiTheme="minorHAnsi" w:hAnsiTheme="minorHAnsi" w:cstheme="minorHAnsi"/>
          <w:sz w:val="18"/>
          <w:szCs w:val="18"/>
        </w:rPr>
        <w:t>assembly instruction</w:t>
      </w:r>
      <w:r w:rsidRPr="00537122">
        <w:rPr>
          <w:rFonts w:asciiTheme="minorHAnsi" w:hAnsiTheme="minorHAnsi" w:cstheme="minorHAnsi"/>
          <w:sz w:val="18"/>
          <w:szCs w:val="18"/>
        </w:rPr>
        <w:t>, and the registers values</w:t>
      </w:r>
      <w:r w:rsidR="00F9570F" w:rsidRPr="00537122">
        <w:rPr>
          <w:rFonts w:asciiTheme="minorHAnsi" w:hAnsiTheme="minorHAnsi" w:cstheme="minorHAnsi"/>
          <w:sz w:val="18"/>
          <w:szCs w:val="18"/>
        </w:rPr>
        <w:t xml:space="preserve"> after the current instruction</w:t>
      </w:r>
      <w:r w:rsidRPr="00537122">
        <w:rPr>
          <w:rFonts w:asciiTheme="minorHAnsi" w:hAnsiTheme="minorHAnsi" w:cstheme="minorHAnsi"/>
          <w:sz w:val="18"/>
          <w:szCs w:val="18"/>
        </w:rPr>
        <w:t>.</w:t>
      </w:r>
    </w:p>
    <w:p w14:paraId="10A568D6" w14:textId="104DF799" w:rsidR="00A51297" w:rsidRPr="00537122" w:rsidRDefault="00A5129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ime column can help finding the required commands in the wave form.</w:t>
      </w:r>
    </w:p>
    <w:p w14:paraId="5F46AF75" w14:textId="6782AE19"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xample for trace file:</w:t>
      </w:r>
      <w:r w:rsidRPr="00537122">
        <w:rPr>
          <w:rFonts w:asciiTheme="minorHAnsi" w:hAnsiTheme="minorHAnsi" w:cstheme="minorHAnsi"/>
          <w:noProof/>
          <w:sz w:val="18"/>
          <w:szCs w:val="18"/>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86400" cy="1510665"/>
                    </a:xfrm>
                    <a:prstGeom prst="rect">
                      <a:avLst/>
                    </a:prstGeom>
                  </pic:spPr>
                </pic:pic>
              </a:graphicData>
            </a:graphic>
          </wp:inline>
        </w:drawing>
      </w:r>
    </w:p>
    <w:p w14:paraId="1CBBDFA7" w14:textId="35937292" w:rsidR="009C675C" w:rsidRPr="00537122" w:rsidRDefault="009C675C" w:rsidP="00C853B9">
      <w:pPr>
        <w:spacing w:after="0"/>
        <w:ind w:left="0" w:firstLine="0"/>
        <w:rPr>
          <w:rFonts w:asciiTheme="minorHAnsi" w:hAnsiTheme="minorHAnsi" w:cstheme="minorHAnsi"/>
          <w:bCs/>
          <w:sz w:val="18"/>
          <w:szCs w:val="18"/>
          <w:rtl/>
        </w:rPr>
      </w:pPr>
    </w:p>
    <w:sectPr w:rsidR="009C675C" w:rsidRPr="00537122">
      <w:footerReference w:type="default" r:id="rId5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5CC29" w14:textId="77777777" w:rsidR="00914797" w:rsidRDefault="00914797" w:rsidP="00010CC5">
      <w:pPr>
        <w:spacing w:after="0" w:line="240" w:lineRule="auto"/>
      </w:pPr>
      <w:r>
        <w:separator/>
      </w:r>
    </w:p>
  </w:endnote>
  <w:endnote w:type="continuationSeparator" w:id="0">
    <w:p w14:paraId="573DE96E" w14:textId="77777777" w:rsidR="00914797" w:rsidRDefault="00914797"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4650630"/>
      <w:docPartObj>
        <w:docPartGallery w:val="Page Numbers (Bottom of Page)"/>
        <w:docPartUnique/>
      </w:docPartObj>
    </w:sdtPr>
    <w:sdtEndPr>
      <w:rPr>
        <w:noProof/>
      </w:rPr>
    </w:sdtEndPr>
    <w:sdtContent>
      <w:p w14:paraId="39BCB506" w14:textId="1B2E97F5" w:rsidR="00D5060E" w:rsidRDefault="00D506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731E22" w14:textId="522E8052" w:rsidR="00D5060E" w:rsidRDefault="00D50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F9601" w14:textId="77777777" w:rsidR="00914797" w:rsidRDefault="00914797" w:rsidP="00010CC5">
      <w:pPr>
        <w:spacing w:after="0" w:line="240" w:lineRule="auto"/>
      </w:pPr>
      <w:r>
        <w:separator/>
      </w:r>
    </w:p>
  </w:footnote>
  <w:footnote w:type="continuationSeparator" w:id="0">
    <w:p w14:paraId="33D29245" w14:textId="77777777" w:rsidR="00914797" w:rsidRDefault="00914797" w:rsidP="00010CC5">
      <w:pPr>
        <w:spacing w:after="0" w:line="240" w:lineRule="auto"/>
      </w:pPr>
      <w:r>
        <w:continuationSeparator/>
      </w:r>
    </w:p>
  </w:footnote>
  <w:footnote w:id="1">
    <w:p w14:paraId="6C9FFE73" w14:textId="77777777" w:rsidR="00D5060E" w:rsidRPr="00891A03" w:rsidRDefault="00D5060E"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proofErr w:type="spellStart"/>
      <w:r w:rsidRPr="00891A03">
        <w:rPr>
          <w:rStyle w:val="ReportChar"/>
          <w:sz w:val="16"/>
          <w:szCs w:val="16"/>
        </w:rPr>
        <w:fldChar w:fldCharType="begin"/>
      </w:r>
      <w:r w:rsidRPr="00891A03">
        <w:rPr>
          <w:rStyle w:val="ReportChar"/>
          <w:sz w:val="16"/>
          <w:szCs w:val="16"/>
        </w:rPr>
        <w:instrText xml:space="preserve"> HYPERLINK "https://en.wikipedia.org/wiki/Krste_Asanovi%C4%87" \o "Krste Asanović" </w:instrText>
      </w:r>
      <w:r w:rsidRPr="00891A03">
        <w:rPr>
          <w:rStyle w:val="ReportChar"/>
          <w:sz w:val="16"/>
          <w:szCs w:val="16"/>
        </w:rPr>
        <w:fldChar w:fldCharType="separate"/>
      </w:r>
      <w:r w:rsidRPr="00891A03">
        <w:rPr>
          <w:rStyle w:val="ReportChar"/>
          <w:sz w:val="16"/>
          <w:szCs w:val="16"/>
        </w:rPr>
        <w:t>Asanović</w:t>
      </w:r>
      <w:proofErr w:type="spellEnd"/>
      <w:r w:rsidRPr="00891A03">
        <w:rPr>
          <w:rStyle w:val="ReportChar"/>
          <w:sz w:val="16"/>
          <w:szCs w:val="16"/>
        </w:rPr>
        <w:t xml:space="preserve"> </w:t>
      </w:r>
      <w:proofErr w:type="spellStart"/>
      <w:r w:rsidRPr="00891A03">
        <w:rPr>
          <w:rStyle w:val="ReportChar"/>
          <w:sz w:val="16"/>
          <w:szCs w:val="16"/>
        </w:rPr>
        <w:t>Krste</w:t>
      </w:r>
      <w:proofErr w:type="spellEnd"/>
      <w:r w:rsidRPr="00891A03">
        <w:rPr>
          <w:rStyle w:val="ReportChar"/>
          <w:sz w:val="16"/>
          <w:szCs w:val="16"/>
        </w:rPr>
        <w:fldChar w:fldCharType="end"/>
      </w:r>
      <w:r w:rsidRPr="00891A03">
        <w:rPr>
          <w:rStyle w:val="ReportChar"/>
          <w:sz w:val="16"/>
          <w:szCs w:val="16"/>
        </w:rPr>
        <w:t>: </w:t>
      </w:r>
      <w:hyperlink r:id="rId1" w:history="1">
        <w:r w:rsidRPr="00891A03">
          <w:rPr>
            <w:rStyle w:val="ReportChar"/>
            <w:sz w:val="16"/>
            <w:szCs w:val="16"/>
          </w:rPr>
          <w:t>"The RISC-V Instruction Set Manual, Volume I: Base User-Level ISA version 2.2"</w:t>
        </w:r>
      </w:hyperlink>
    </w:p>
  </w:footnote>
  <w:footnote w:id="2">
    <w:p w14:paraId="50F17CCF" w14:textId="77777777" w:rsidR="00D5060E" w:rsidRPr="00891A03" w:rsidRDefault="00D5060E"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2" w:tooltip="Krste Asanović" w:history="1">
        <w:proofErr w:type="spellStart"/>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hyperlink>
      <w:r w:rsidRPr="00891A03">
        <w:rPr>
          <w:sz w:val="16"/>
          <w:szCs w:val="16"/>
        </w:rPr>
        <w:t>. </w:t>
      </w:r>
      <w:hyperlink r:id="rId3" w:history="1">
        <w:r w:rsidRPr="00891A03">
          <w:rPr>
            <w:rStyle w:val="Hyperlink"/>
            <w:color w:val="auto"/>
            <w:sz w:val="16"/>
            <w:szCs w:val="16"/>
            <w:u w:val="none"/>
          </w:rPr>
          <w:t>"Instruction Sets Should be Free"</w:t>
        </w:r>
      </w:hyperlink>
    </w:p>
  </w:footnote>
  <w:footnote w:id="3">
    <w:p w14:paraId="6D57A87F" w14:textId="7EC8B374" w:rsidR="00D5060E" w:rsidRDefault="00D5060E" w:rsidP="007A5241">
      <w:pPr>
        <w:pStyle w:val="Report"/>
      </w:pPr>
      <w:r w:rsidRPr="00891A03">
        <w:rPr>
          <w:rStyle w:val="FootnoteReference"/>
          <w:sz w:val="16"/>
          <w:szCs w:val="16"/>
          <w:vertAlign w:val="baseline"/>
        </w:rPr>
        <w:footnoteRef/>
      </w:r>
      <w:r w:rsidRPr="00891A03">
        <w:t xml:space="preserve"> Waterman, Andrew; </w:t>
      </w:r>
      <w:proofErr w:type="spellStart"/>
      <w:r w:rsidRPr="00891A03">
        <w:fldChar w:fldCharType="begin"/>
      </w:r>
      <w:r w:rsidRPr="00891A03">
        <w:instrText xml:space="preserve"> HYPERLINK "https://en.wikipedia.org/wiki/Krste_Asanovi%C4%87" \o "Krste Asanović" </w:instrText>
      </w:r>
      <w:r w:rsidRPr="00891A03">
        <w:fldChar w:fldCharType="separate"/>
      </w:r>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r w:rsidRPr="00891A03">
        <w:fldChar w:fldCharType="end"/>
      </w:r>
      <w:r w:rsidRPr="00891A03">
        <w:t>. </w:t>
      </w:r>
      <w:hyperlink r:id="rId4" w:history="1">
        <w:r w:rsidRPr="00891A03">
          <w:rPr>
            <w:rStyle w:val="Hyperlink"/>
            <w:color w:val="auto"/>
            <w:sz w:val="16"/>
            <w:szCs w:val="16"/>
            <w:u w:val="none"/>
          </w:rPr>
          <w:t>"The RISC-V Instruction Set Manual, Volume I: Base User-Level ISA version 2.2"</w:t>
        </w:r>
      </w:hyperlink>
    </w:p>
  </w:footnote>
  <w:footnote w:id="4">
    <w:p w14:paraId="65C8EA4E" w14:textId="0CC87825" w:rsidR="00D5060E" w:rsidRPr="00BF59F5" w:rsidRDefault="00D5060E">
      <w:pPr>
        <w:pStyle w:val="FootnoteText"/>
        <w:rPr>
          <w:rFonts w:asciiTheme="minorHAnsi" w:hAnsiTheme="minorHAnsi" w:cstheme="minorHAnsi"/>
        </w:rPr>
      </w:pPr>
      <w:r w:rsidRPr="00BF59F5">
        <w:rPr>
          <w:rStyle w:val="FootnoteReference"/>
          <w:rFonts w:asciiTheme="minorHAnsi" w:hAnsiTheme="minorHAnsi" w:cstheme="minorHAnsi"/>
        </w:rPr>
        <w:footnoteRef/>
      </w:r>
      <w:r w:rsidRPr="00BF59F5">
        <w:rPr>
          <w:rFonts w:asciiTheme="minorHAnsi" w:hAnsiTheme="minorHAnsi" w:cstheme="minorHAnsi"/>
        </w:rPr>
        <w:t xml:space="preserve"> </w:t>
      </w:r>
      <w:proofErr w:type="spellStart"/>
      <w:r w:rsidRPr="00BF59F5">
        <w:rPr>
          <w:rFonts w:asciiTheme="minorHAnsi" w:hAnsiTheme="minorHAnsi" w:cstheme="minorHAnsi"/>
        </w:rPr>
        <w:t>Pulpino</w:t>
      </w:r>
      <w:proofErr w:type="spellEnd"/>
      <w:r w:rsidRPr="00BF59F5">
        <w:rPr>
          <w:rFonts w:asciiTheme="minorHAnsi" w:hAnsiTheme="minorHAnsi" w:cstheme="minorHAnsi"/>
        </w:rPr>
        <w:t xml:space="preserve"> datashe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E8F23B3"/>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962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3E56F8"/>
    <w:multiLevelType w:val="hybridMultilevel"/>
    <w:tmpl w:val="7BD29410"/>
    <w:lvl w:ilvl="0" w:tplc="20000001">
      <w:start w:val="1"/>
      <w:numFmt w:val="bullet"/>
      <w:lvlText w:val=""/>
      <w:lvlJc w:val="left"/>
      <w:pPr>
        <w:ind w:left="2072" w:hanging="360"/>
      </w:pPr>
      <w:rPr>
        <w:rFonts w:ascii="Symbol" w:hAnsi="Symbol" w:hint="default"/>
      </w:rPr>
    </w:lvl>
    <w:lvl w:ilvl="1" w:tplc="20000003" w:tentative="1">
      <w:start w:val="1"/>
      <w:numFmt w:val="bullet"/>
      <w:lvlText w:val="o"/>
      <w:lvlJc w:val="left"/>
      <w:pPr>
        <w:ind w:left="2792" w:hanging="360"/>
      </w:pPr>
      <w:rPr>
        <w:rFonts w:ascii="Courier New" w:hAnsi="Courier New" w:cs="Courier New" w:hint="default"/>
      </w:rPr>
    </w:lvl>
    <w:lvl w:ilvl="2" w:tplc="20000005" w:tentative="1">
      <w:start w:val="1"/>
      <w:numFmt w:val="bullet"/>
      <w:lvlText w:val=""/>
      <w:lvlJc w:val="left"/>
      <w:pPr>
        <w:ind w:left="3512" w:hanging="360"/>
      </w:pPr>
      <w:rPr>
        <w:rFonts w:ascii="Wingdings" w:hAnsi="Wingdings" w:hint="default"/>
      </w:rPr>
    </w:lvl>
    <w:lvl w:ilvl="3" w:tplc="20000001" w:tentative="1">
      <w:start w:val="1"/>
      <w:numFmt w:val="bullet"/>
      <w:lvlText w:val=""/>
      <w:lvlJc w:val="left"/>
      <w:pPr>
        <w:ind w:left="4232" w:hanging="360"/>
      </w:pPr>
      <w:rPr>
        <w:rFonts w:ascii="Symbol" w:hAnsi="Symbol" w:hint="default"/>
      </w:rPr>
    </w:lvl>
    <w:lvl w:ilvl="4" w:tplc="20000003" w:tentative="1">
      <w:start w:val="1"/>
      <w:numFmt w:val="bullet"/>
      <w:lvlText w:val="o"/>
      <w:lvlJc w:val="left"/>
      <w:pPr>
        <w:ind w:left="4952" w:hanging="360"/>
      </w:pPr>
      <w:rPr>
        <w:rFonts w:ascii="Courier New" w:hAnsi="Courier New" w:cs="Courier New" w:hint="default"/>
      </w:rPr>
    </w:lvl>
    <w:lvl w:ilvl="5" w:tplc="20000005" w:tentative="1">
      <w:start w:val="1"/>
      <w:numFmt w:val="bullet"/>
      <w:lvlText w:val=""/>
      <w:lvlJc w:val="left"/>
      <w:pPr>
        <w:ind w:left="5672" w:hanging="360"/>
      </w:pPr>
      <w:rPr>
        <w:rFonts w:ascii="Wingdings" w:hAnsi="Wingdings" w:hint="default"/>
      </w:rPr>
    </w:lvl>
    <w:lvl w:ilvl="6" w:tplc="20000001" w:tentative="1">
      <w:start w:val="1"/>
      <w:numFmt w:val="bullet"/>
      <w:lvlText w:val=""/>
      <w:lvlJc w:val="left"/>
      <w:pPr>
        <w:ind w:left="6392" w:hanging="360"/>
      </w:pPr>
      <w:rPr>
        <w:rFonts w:ascii="Symbol" w:hAnsi="Symbol" w:hint="default"/>
      </w:rPr>
    </w:lvl>
    <w:lvl w:ilvl="7" w:tplc="20000003" w:tentative="1">
      <w:start w:val="1"/>
      <w:numFmt w:val="bullet"/>
      <w:lvlText w:val="o"/>
      <w:lvlJc w:val="left"/>
      <w:pPr>
        <w:ind w:left="7112" w:hanging="360"/>
      </w:pPr>
      <w:rPr>
        <w:rFonts w:ascii="Courier New" w:hAnsi="Courier New" w:cs="Courier New" w:hint="default"/>
      </w:rPr>
    </w:lvl>
    <w:lvl w:ilvl="8" w:tplc="20000005" w:tentative="1">
      <w:start w:val="1"/>
      <w:numFmt w:val="bullet"/>
      <w:lvlText w:val=""/>
      <w:lvlJc w:val="left"/>
      <w:pPr>
        <w:ind w:left="7832" w:hanging="360"/>
      </w:pPr>
      <w:rPr>
        <w:rFonts w:ascii="Wingdings" w:hAnsi="Wingdings" w:hint="default"/>
      </w:rPr>
    </w:lvl>
  </w:abstractNum>
  <w:abstractNum w:abstractNumId="5"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A5D4A"/>
    <w:multiLevelType w:val="multilevel"/>
    <w:tmpl w:val="5476BD2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2AE12E4"/>
    <w:multiLevelType w:val="hybridMultilevel"/>
    <w:tmpl w:val="AC048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006AEF"/>
    <w:multiLevelType w:val="hybridMultilevel"/>
    <w:tmpl w:val="1E342C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EE7B08"/>
    <w:multiLevelType w:val="hybridMultilevel"/>
    <w:tmpl w:val="0E204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3F41"/>
    <w:multiLevelType w:val="hybridMultilevel"/>
    <w:tmpl w:val="C6728B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9AA076A"/>
    <w:multiLevelType w:val="hybridMultilevel"/>
    <w:tmpl w:val="AC0487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831304"/>
    <w:multiLevelType w:val="hybridMultilevel"/>
    <w:tmpl w:val="CB2CE02C"/>
    <w:lvl w:ilvl="0" w:tplc="64708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EF12C9"/>
    <w:multiLevelType w:val="hybridMultilevel"/>
    <w:tmpl w:val="7FA8D3A0"/>
    <w:lvl w:ilvl="0" w:tplc="89D0890E">
      <w:start w:val="3"/>
      <w:numFmt w:val="bullet"/>
      <w:lvlText w:val=""/>
      <w:lvlJc w:val="left"/>
      <w:pPr>
        <w:ind w:left="1800" w:hanging="360"/>
      </w:pPr>
      <w:rPr>
        <w:rFonts w:ascii="Wingdings" w:eastAsiaTheme="minorHAnsi" w:hAnsi="Wingdings"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0D770E2"/>
    <w:multiLevelType w:val="hybridMultilevel"/>
    <w:tmpl w:val="E130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80AF9"/>
    <w:multiLevelType w:val="multilevel"/>
    <w:tmpl w:val="3272B9B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2C03D33"/>
    <w:multiLevelType w:val="hybridMultilevel"/>
    <w:tmpl w:val="5D6443D4"/>
    <w:lvl w:ilvl="0" w:tplc="2000000F">
      <w:start w:val="1"/>
      <w:numFmt w:val="decimal"/>
      <w:lvlText w:val="%1."/>
      <w:lvlJc w:val="left"/>
      <w:pPr>
        <w:ind w:left="720" w:hanging="360"/>
      </w:pPr>
      <w:rPr>
        <w:rFonts w:hint="default"/>
      </w:rPr>
    </w:lvl>
    <w:lvl w:ilvl="1" w:tplc="20000019">
      <w:start w:val="1"/>
      <w:numFmt w:val="lowerLetter"/>
      <w:lvlText w:val="%2."/>
      <w:lvlJc w:val="left"/>
      <w:pPr>
        <w:ind w:left="1352"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30914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365D33"/>
    <w:multiLevelType w:val="hybridMultilevel"/>
    <w:tmpl w:val="6EF8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82DEF"/>
    <w:multiLevelType w:val="hybridMultilevel"/>
    <w:tmpl w:val="92AC5292"/>
    <w:lvl w:ilvl="0" w:tplc="30C09B8A">
      <w:start w:val="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6E05FE8"/>
    <w:multiLevelType w:val="hybridMultilevel"/>
    <w:tmpl w:val="8376CEC4"/>
    <w:lvl w:ilvl="0" w:tplc="AE5EE472">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1B14B9"/>
    <w:multiLevelType w:val="hybridMultilevel"/>
    <w:tmpl w:val="FF341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53604"/>
    <w:multiLevelType w:val="hybridMultilevel"/>
    <w:tmpl w:val="D01AED36"/>
    <w:lvl w:ilvl="0" w:tplc="EC4CC90E">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0911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D77D6"/>
    <w:multiLevelType w:val="hybridMultilevel"/>
    <w:tmpl w:val="59429026"/>
    <w:lvl w:ilvl="0" w:tplc="2D907956">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843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B243A9"/>
    <w:multiLevelType w:val="hybridMultilevel"/>
    <w:tmpl w:val="95463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7568EA"/>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4B6B04"/>
    <w:multiLevelType w:val="hybridMultilevel"/>
    <w:tmpl w:val="6EAC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4F1FBF"/>
    <w:multiLevelType w:val="hybridMultilevel"/>
    <w:tmpl w:val="38384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9201D"/>
    <w:multiLevelType w:val="hybridMultilevel"/>
    <w:tmpl w:val="7A2C5C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9774C"/>
    <w:multiLevelType w:val="hybridMultilevel"/>
    <w:tmpl w:val="C5D28B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AD6FFA"/>
    <w:multiLevelType w:val="hybridMultilevel"/>
    <w:tmpl w:val="22A0C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90184F"/>
    <w:multiLevelType w:val="hybridMultilevel"/>
    <w:tmpl w:val="AB76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E6A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4287971"/>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8389C"/>
    <w:multiLevelType w:val="hybridMultilevel"/>
    <w:tmpl w:val="D3B8C93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1" w15:restartNumberingAfterBreak="0">
    <w:nsid w:val="7E420778"/>
    <w:multiLevelType w:val="hybridMultilevel"/>
    <w:tmpl w:val="4D8EAA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30"/>
  </w:num>
  <w:num w:numId="3">
    <w:abstractNumId w:val="9"/>
  </w:num>
  <w:num w:numId="4">
    <w:abstractNumId w:val="18"/>
  </w:num>
  <w:num w:numId="5">
    <w:abstractNumId w:val="26"/>
  </w:num>
  <w:num w:numId="6">
    <w:abstractNumId w:val="24"/>
  </w:num>
  <w:num w:numId="7">
    <w:abstractNumId w:val="37"/>
  </w:num>
  <w:num w:numId="8">
    <w:abstractNumId w:val="34"/>
  </w:num>
  <w:num w:numId="9">
    <w:abstractNumId w:val="13"/>
  </w:num>
  <w:num w:numId="10">
    <w:abstractNumId w:val="41"/>
  </w:num>
  <w:num w:numId="11">
    <w:abstractNumId w:val="8"/>
  </w:num>
  <w:num w:numId="12">
    <w:abstractNumId w:val="12"/>
  </w:num>
  <w:num w:numId="13">
    <w:abstractNumId w:val="17"/>
  </w:num>
  <w:num w:numId="14">
    <w:abstractNumId w:val="40"/>
  </w:num>
  <w:num w:numId="15">
    <w:abstractNumId w:val="11"/>
  </w:num>
  <w:num w:numId="16">
    <w:abstractNumId w:val="3"/>
  </w:num>
  <w:num w:numId="17">
    <w:abstractNumId w:val="4"/>
  </w:num>
  <w:num w:numId="18">
    <w:abstractNumId w:val="10"/>
  </w:num>
  <w:num w:numId="19">
    <w:abstractNumId w:val="7"/>
  </w:num>
  <w:num w:numId="20">
    <w:abstractNumId w:val="20"/>
  </w:num>
  <w:num w:numId="21">
    <w:abstractNumId w:val="16"/>
  </w:num>
  <w:num w:numId="22">
    <w:abstractNumId w:val="33"/>
  </w:num>
  <w:num w:numId="23">
    <w:abstractNumId w:val="39"/>
  </w:num>
  <w:num w:numId="24">
    <w:abstractNumId w:val="1"/>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40"/>
  </w:num>
  <w:num w:numId="31">
    <w:abstractNumId w:val="4"/>
  </w:num>
  <w:num w:numId="32">
    <w:abstractNumId w:val="21"/>
  </w:num>
  <w:num w:numId="33">
    <w:abstractNumId w:val="23"/>
  </w:num>
  <w:num w:numId="34">
    <w:abstractNumId w:val="25"/>
  </w:num>
  <w:num w:numId="35">
    <w:abstractNumId w:val="27"/>
  </w:num>
  <w:num w:numId="36">
    <w:abstractNumId w:val="14"/>
  </w:num>
  <w:num w:numId="37">
    <w:abstractNumId w:val="35"/>
  </w:num>
  <w:num w:numId="38">
    <w:abstractNumId w:val="19"/>
  </w:num>
  <w:num w:numId="39">
    <w:abstractNumId w:val="15"/>
  </w:num>
  <w:num w:numId="40">
    <w:abstractNumId w:val="22"/>
  </w:num>
  <w:num w:numId="41">
    <w:abstractNumId w:val="5"/>
  </w:num>
  <w:num w:numId="42">
    <w:abstractNumId w:val="31"/>
  </w:num>
  <w:num w:numId="43">
    <w:abstractNumId w:val="0"/>
  </w:num>
  <w:num w:numId="44">
    <w:abstractNumId w:val="36"/>
  </w:num>
  <w:num w:numId="45">
    <w:abstractNumId w:val="6"/>
  </w:num>
  <w:num w:numId="46">
    <w:abstractNumId w:val="28"/>
  </w:num>
  <w:num w:numId="47">
    <w:abstractNumId w:val="38"/>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rQUAe32mxCwAAAA="/>
  </w:docVars>
  <w:rsids>
    <w:rsidRoot w:val="00087C0B"/>
    <w:rsid w:val="000003D1"/>
    <w:rsid w:val="000019D4"/>
    <w:rsid w:val="000027C3"/>
    <w:rsid w:val="00010CC5"/>
    <w:rsid w:val="00011CF1"/>
    <w:rsid w:val="000126C1"/>
    <w:rsid w:val="0001514E"/>
    <w:rsid w:val="00015614"/>
    <w:rsid w:val="00031FE8"/>
    <w:rsid w:val="000529FA"/>
    <w:rsid w:val="00054467"/>
    <w:rsid w:val="00055CF4"/>
    <w:rsid w:val="00062574"/>
    <w:rsid w:val="00066B00"/>
    <w:rsid w:val="00081D5A"/>
    <w:rsid w:val="00087C0B"/>
    <w:rsid w:val="000A232C"/>
    <w:rsid w:val="000A3150"/>
    <w:rsid w:val="000B18EE"/>
    <w:rsid w:val="000B28E0"/>
    <w:rsid w:val="000B6578"/>
    <w:rsid w:val="000B73DB"/>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77E5"/>
    <w:rsid w:val="00152779"/>
    <w:rsid w:val="00156EC5"/>
    <w:rsid w:val="0016473D"/>
    <w:rsid w:val="0016768C"/>
    <w:rsid w:val="00171D5F"/>
    <w:rsid w:val="0017610C"/>
    <w:rsid w:val="00176C44"/>
    <w:rsid w:val="001857D5"/>
    <w:rsid w:val="001960EC"/>
    <w:rsid w:val="001E16C9"/>
    <w:rsid w:val="001E5D95"/>
    <w:rsid w:val="001E661D"/>
    <w:rsid w:val="001F27B7"/>
    <w:rsid w:val="001F7084"/>
    <w:rsid w:val="002117A0"/>
    <w:rsid w:val="00223C2F"/>
    <w:rsid w:val="00225F31"/>
    <w:rsid w:val="002277B2"/>
    <w:rsid w:val="002303F5"/>
    <w:rsid w:val="002308F8"/>
    <w:rsid w:val="0024132C"/>
    <w:rsid w:val="00245CB6"/>
    <w:rsid w:val="00253070"/>
    <w:rsid w:val="00263CBF"/>
    <w:rsid w:val="00270417"/>
    <w:rsid w:val="00271979"/>
    <w:rsid w:val="002733AE"/>
    <w:rsid w:val="00273481"/>
    <w:rsid w:val="00274BC4"/>
    <w:rsid w:val="002761A9"/>
    <w:rsid w:val="00285AA2"/>
    <w:rsid w:val="0028652F"/>
    <w:rsid w:val="00290D8A"/>
    <w:rsid w:val="00291F95"/>
    <w:rsid w:val="00292B8C"/>
    <w:rsid w:val="00296403"/>
    <w:rsid w:val="002A16B4"/>
    <w:rsid w:val="002A1D0F"/>
    <w:rsid w:val="002A31B5"/>
    <w:rsid w:val="002A6CF3"/>
    <w:rsid w:val="002B4424"/>
    <w:rsid w:val="002B7081"/>
    <w:rsid w:val="002B7327"/>
    <w:rsid w:val="002C0722"/>
    <w:rsid w:val="002C1150"/>
    <w:rsid w:val="002C3A40"/>
    <w:rsid w:val="002C728B"/>
    <w:rsid w:val="002D18BF"/>
    <w:rsid w:val="002D7AD3"/>
    <w:rsid w:val="002E0B05"/>
    <w:rsid w:val="002E5B41"/>
    <w:rsid w:val="002E6C5D"/>
    <w:rsid w:val="002E6EDC"/>
    <w:rsid w:val="002F210C"/>
    <w:rsid w:val="002F6F6E"/>
    <w:rsid w:val="002F7D06"/>
    <w:rsid w:val="003017AB"/>
    <w:rsid w:val="00302443"/>
    <w:rsid w:val="00302B38"/>
    <w:rsid w:val="003110F3"/>
    <w:rsid w:val="003132E5"/>
    <w:rsid w:val="003169CE"/>
    <w:rsid w:val="00316B08"/>
    <w:rsid w:val="00322612"/>
    <w:rsid w:val="0032708F"/>
    <w:rsid w:val="0033516D"/>
    <w:rsid w:val="00336269"/>
    <w:rsid w:val="0034123E"/>
    <w:rsid w:val="00345E6B"/>
    <w:rsid w:val="00354565"/>
    <w:rsid w:val="00354DFC"/>
    <w:rsid w:val="00362BFD"/>
    <w:rsid w:val="00364A9C"/>
    <w:rsid w:val="00376BF2"/>
    <w:rsid w:val="00381EFE"/>
    <w:rsid w:val="003863EE"/>
    <w:rsid w:val="00390365"/>
    <w:rsid w:val="0039647F"/>
    <w:rsid w:val="00397123"/>
    <w:rsid w:val="003A01B7"/>
    <w:rsid w:val="003A5C66"/>
    <w:rsid w:val="003B12E7"/>
    <w:rsid w:val="003B14F0"/>
    <w:rsid w:val="003B403A"/>
    <w:rsid w:val="003D06EA"/>
    <w:rsid w:val="003D2DF6"/>
    <w:rsid w:val="003D56F7"/>
    <w:rsid w:val="003E3B15"/>
    <w:rsid w:val="003E6FF5"/>
    <w:rsid w:val="003F759B"/>
    <w:rsid w:val="00416EE6"/>
    <w:rsid w:val="0044712D"/>
    <w:rsid w:val="00456483"/>
    <w:rsid w:val="00457FAF"/>
    <w:rsid w:val="00460715"/>
    <w:rsid w:val="004619DF"/>
    <w:rsid w:val="004727F9"/>
    <w:rsid w:val="00480922"/>
    <w:rsid w:val="00482189"/>
    <w:rsid w:val="00492188"/>
    <w:rsid w:val="00492CA3"/>
    <w:rsid w:val="00496D4A"/>
    <w:rsid w:val="004A4A17"/>
    <w:rsid w:val="004A59D1"/>
    <w:rsid w:val="004A655B"/>
    <w:rsid w:val="004B20FF"/>
    <w:rsid w:val="004B34B6"/>
    <w:rsid w:val="004C48BE"/>
    <w:rsid w:val="004C4E5E"/>
    <w:rsid w:val="004C5BBA"/>
    <w:rsid w:val="00500E1E"/>
    <w:rsid w:val="00501F8C"/>
    <w:rsid w:val="0050249B"/>
    <w:rsid w:val="00505726"/>
    <w:rsid w:val="005142A0"/>
    <w:rsid w:val="0051776C"/>
    <w:rsid w:val="005239A8"/>
    <w:rsid w:val="005272D2"/>
    <w:rsid w:val="00527BE7"/>
    <w:rsid w:val="00533692"/>
    <w:rsid w:val="00537122"/>
    <w:rsid w:val="00552341"/>
    <w:rsid w:val="00556E1E"/>
    <w:rsid w:val="005710A9"/>
    <w:rsid w:val="005754E7"/>
    <w:rsid w:val="005765B4"/>
    <w:rsid w:val="00582068"/>
    <w:rsid w:val="0058278A"/>
    <w:rsid w:val="005841F6"/>
    <w:rsid w:val="00586D1A"/>
    <w:rsid w:val="005879AB"/>
    <w:rsid w:val="00590CB2"/>
    <w:rsid w:val="00595A4A"/>
    <w:rsid w:val="005A2C95"/>
    <w:rsid w:val="005B1676"/>
    <w:rsid w:val="005B2D51"/>
    <w:rsid w:val="005C1E98"/>
    <w:rsid w:val="005C2B26"/>
    <w:rsid w:val="005D590D"/>
    <w:rsid w:val="005D59C6"/>
    <w:rsid w:val="005D5B03"/>
    <w:rsid w:val="005D6668"/>
    <w:rsid w:val="005D7993"/>
    <w:rsid w:val="005E09FC"/>
    <w:rsid w:val="005E291C"/>
    <w:rsid w:val="005F3702"/>
    <w:rsid w:val="005F4CE5"/>
    <w:rsid w:val="00601190"/>
    <w:rsid w:val="00613156"/>
    <w:rsid w:val="0061721F"/>
    <w:rsid w:val="006222F8"/>
    <w:rsid w:val="00622AAC"/>
    <w:rsid w:val="00625323"/>
    <w:rsid w:val="00626B68"/>
    <w:rsid w:val="00641577"/>
    <w:rsid w:val="00644FCB"/>
    <w:rsid w:val="006543CB"/>
    <w:rsid w:val="00662783"/>
    <w:rsid w:val="006649F3"/>
    <w:rsid w:val="00671550"/>
    <w:rsid w:val="00674013"/>
    <w:rsid w:val="00676F78"/>
    <w:rsid w:val="0068471D"/>
    <w:rsid w:val="006868D3"/>
    <w:rsid w:val="00690226"/>
    <w:rsid w:val="00690B17"/>
    <w:rsid w:val="0069167C"/>
    <w:rsid w:val="00694BA1"/>
    <w:rsid w:val="00694D7A"/>
    <w:rsid w:val="00697213"/>
    <w:rsid w:val="006A2186"/>
    <w:rsid w:val="006B2E51"/>
    <w:rsid w:val="006B76B4"/>
    <w:rsid w:val="006D202E"/>
    <w:rsid w:val="006D48B9"/>
    <w:rsid w:val="006D49FB"/>
    <w:rsid w:val="006D79E5"/>
    <w:rsid w:val="006E04BC"/>
    <w:rsid w:val="006E1738"/>
    <w:rsid w:val="006E3ED6"/>
    <w:rsid w:val="006E663C"/>
    <w:rsid w:val="006E7EC4"/>
    <w:rsid w:val="006F4DEE"/>
    <w:rsid w:val="006F515A"/>
    <w:rsid w:val="00702B76"/>
    <w:rsid w:val="007051D4"/>
    <w:rsid w:val="0071425F"/>
    <w:rsid w:val="007234AF"/>
    <w:rsid w:val="0072561D"/>
    <w:rsid w:val="007326CF"/>
    <w:rsid w:val="00732FE8"/>
    <w:rsid w:val="007368CD"/>
    <w:rsid w:val="00743DA2"/>
    <w:rsid w:val="007477B7"/>
    <w:rsid w:val="007624CA"/>
    <w:rsid w:val="00762DD3"/>
    <w:rsid w:val="007651F3"/>
    <w:rsid w:val="007672A2"/>
    <w:rsid w:val="007703FB"/>
    <w:rsid w:val="007811E8"/>
    <w:rsid w:val="00786659"/>
    <w:rsid w:val="00796340"/>
    <w:rsid w:val="007A1619"/>
    <w:rsid w:val="007A5241"/>
    <w:rsid w:val="007B0739"/>
    <w:rsid w:val="007B1328"/>
    <w:rsid w:val="007B3989"/>
    <w:rsid w:val="007C72B4"/>
    <w:rsid w:val="007D062E"/>
    <w:rsid w:val="007D1BED"/>
    <w:rsid w:val="007D2082"/>
    <w:rsid w:val="007D5020"/>
    <w:rsid w:val="007E20A2"/>
    <w:rsid w:val="007E492A"/>
    <w:rsid w:val="007F4F2D"/>
    <w:rsid w:val="007F6927"/>
    <w:rsid w:val="00803825"/>
    <w:rsid w:val="00804E20"/>
    <w:rsid w:val="00812E30"/>
    <w:rsid w:val="008206D9"/>
    <w:rsid w:val="00822051"/>
    <w:rsid w:val="00824911"/>
    <w:rsid w:val="00825630"/>
    <w:rsid w:val="00831542"/>
    <w:rsid w:val="0083635A"/>
    <w:rsid w:val="00836ACA"/>
    <w:rsid w:val="0084450A"/>
    <w:rsid w:val="00846785"/>
    <w:rsid w:val="00851BE3"/>
    <w:rsid w:val="008619E9"/>
    <w:rsid w:val="008627C4"/>
    <w:rsid w:val="00862F23"/>
    <w:rsid w:val="00865735"/>
    <w:rsid w:val="0086582E"/>
    <w:rsid w:val="0087161F"/>
    <w:rsid w:val="008749DC"/>
    <w:rsid w:val="00875B8C"/>
    <w:rsid w:val="008809F7"/>
    <w:rsid w:val="008862AF"/>
    <w:rsid w:val="00891A03"/>
    <w:rsid w:val="00891F51"/>
    <w:rsid w:val="00892623"/>
    <w:rsid w:val="00897481"/>
    <w:rsid w:val="008A6B96"/>
    <w:rsid w:val="008A75CD"/>
    <w:rsid w:val="008B08E6"/>
    <w:rsid w:val="008C0A97"/>
    <w:rsid w:val="008C212C"/>
    <w:rsid w:val="008C3E80"/>
    <w:rsid w:val="008C6901"/>
    <w:rsid w:val="008C74C0"/>
    <w:rsid w:val="008D505D"/>
    <w:rsid w:val="008D74B2"/>
    <w:rsid w:val="008E5246"/>
    <w:rsid w:val="008F05BB"/>
    <w:rsid w:val="008F3727"/>
    <w:rsid w:val="0090411B"/>
    <w:rsid w:val="00906CA5"/>
    <w:rsid w:val="00914797"/>
    <w:rsid w:val="009158AB"/>
    <w:rsid w:val="00920086"/>
    <w:rsid w:val="009200A4"/>
    <w:rsid w:val="009210A3"/>
    <w:rsid w:val="0092147A"/>
    <w:rsid w:val="00921CF9"/>
    <w:rsid w:val="009222D8"/>
    <w:rsid w:val="00933391"/>
    <w:rsid w:val="009345AA"/>
    <w:rsid w:val="00934DD5"/>
    <w:rsid w:val="00936D22"/>
    <w:rsid w:val="00944FA5"/>
    <w:rsid w:val="009526A8"/>
    <w:rsid w:val="00952DBB"/>
    <w:rsid w:val="00954229"/>
    <w:rsid w:val="0095727C"/>
    <w:rsid w:val="009611CD"/>
    <w:rsid w:val="009618EF"/>
    <w:rsid w:val="00961D76"/>
    <w:rsid w:val="009620FF"/>
    <w:rsid w:val="0096386E"/>
    <w:rsid w:val="00964C7C"/>
    <w:rsid w:val="00972BAD"/>
    <w:rsid w:val="00974C88"/>
    <w:rsid w:val="00977BE5"/>
    <w:rsid w:val="00987B80"/>
    <w:rsid w:val="00990E3E"/>
    <w:rsid w:val="009A0CDD"/>
    <w:rsid w:val="009A4DFE"/>
    <w:rsid w:val="009A62B3"/>
    <w:rsid w:val="009A696A"/>
    <w:rsid w:val="009B035A"/>
    <w:rsid w:val="009C4CAB"/>
    <w:rsid w:val="009C5A58"/>
    <w:rsid w:val="009C675C"/>
    <w:rsid w:val="009D3779"/>
    <w:rsid w:val="009D7995"/>
    <w:rsid w:val="009E008C"/>
    <w:rsid w:val="009E0FD2"/>
    <w:rsid w:val="009E10F4"/>
    <w:rsid w:val="009E4B19"/>
    <w:rsid w:val="009E7892"/>
    <w:rsid w:val="009F6863"/>
    <w:rsid w:val="009F75F3"/>
    <w:rsid w:val="00A00761"/>
    <w:rsid w:val="00A024DA"/>
    <w:rsid w:val="00A12AA4"/>
    <w:rsid w:val="00A20FF9"/>
    <w:rsid w:val="00A22F59"/>
    <w:rsid w:val="00A30D9B"/>
    <w:rsid w:val="00A44082"/>
    <w:rsid w:val="00A44DFD"/>
    <w:rsid w:val="00A51297"/>
    <w:rsid w:val="00A567F2"/>
    <w:rsid w:val="00A608C0"/>
    <w:rsid w:val="00A72295"/>
    <w:rsid w:val="00A7550A"/>
    <w:rsid w:val="00A81162"/>
    <w:rsid w:val="00A95149"/>
    <w:rsid w:val="00AA46D6"/>
    <w:rsid w:val="00AA6E7F"/>
    <w:rsid w:val="00AE1E05"/>
    <w:rsid w:val="00AE6BB8"/>
    <w:rsid w:val="00AF46B3"/>
    <w:rsid w:val="00B036D7"/>
    <w:rsid w:val="00B03DBD"/>
    <w:rsid w:val="00B13ECB"/>
    <w:rsid w:val="00B15F87"/>
    <w:rsid w:val="00B2271C"/>
    <w:rsid w:val="00B33801"/>
    <w:rsid w:val="00B43232"/>
    <w:rsid w:val="00B44214"/>
    <w:rsid w:val="00B4686F"/>
    <w:rsid w:val="00B54060"/>
    <w:rsid w:val="00B545B4"/>
    <w:rsid w:val="00B6024A"/>
    <w:rsid w:val="00B60AA0"/>
    <w:rsid w:val="00B62339"/>
    <w:rsid w:val="00B629B4"/>
    <w:rsid w:val="00B70AF3"/>
    <w:rsid w:val="00B728FF"/>
    <w:rsid w:val="00B753A5"/>
    <w:rsid w:val="00B76F50"/>
    <w:rsid w:val="00B84D64"/>
    <w:rsid w:val="00B9306E"/>
    <w:rsid w:val="00BA38B0"/>
    <w:rsid w:val="00BA7DBE"/>
    <w:rsid w:val="00BB038A"/>
    <w:rsid w:val="00BB1C16"/>
    <w:rsid w:val="00BB7901"/>
    <w:rsid w:val="00BC16ED"/>
    <w:rsid w:val="00BC2413"/>
    <w:rsid w:val="00BD1936"/>
    <w:rsid w:val="00BD42D6"/>
    <w:rsid w:val="00BD7DB1"/>
    <w:rsid w:val="00BE2C9C"/>
    <w:rsid w:val="00BE7EA7"/>
    <w:rsid w:val="00BF2308"/>
    <w:rsid w:val="00BF3A4E"/>
    <w:rsid w:val="00BF59F5"/>
    <w:rsid w:val="00C00BE6"/>
    <w:rsid w:val="00C05567"/>
    <w:rsid w:val="00C14586"/>
    <w:rsid w:val="00C2134D"/>
    <w:rsid w:val="00C2251E"/>
    <w:rsid w:val="00C22B84"/>
    <w:rsid w:val="00C239CB"/>
    <w:rsid w:val="00C25CDE"/>
    <w:rsid w:val="00C271ED"/>
    <w:rsid w:val="00C43AB5"/>
    <w:rsid w:val="00C45BB5"/>
    <w:rsid w:val="00C534B1"/>
    <w:rsid w:val="00C55AF8"/>
    <w:rsid w:val="00C56954"/>
    <w:rsid w:val="00C6388E"/>
    <w:rsid w:val="00C63D0A"/>
    <w:rsid w:val="00C66664"/>
    <w:rsid w:val="00C70FCC"/>
    <w:rsid w:val="00C851CB"/>
    <w:rsid w:val="00C853B9"/>
    <w:rsid w:val="00C911F9"/>
    <w:rsid w:val="00C9137C"/>
    <w:rsid w:val="00CA139C"/>
    <w:rsid w:val="00CB4C24"/>
    <w:rsid w:val="00CB59A8"/>
    <w:rsid w:val="00CC77FF"/>
    <w:rsid w:val="00CC7BF2"/>
    <w:rsid w:val="00CD1A12"/>
    <w:rsid w:val="00CE18EE"/>
    <w:rsid w:val="00CE4ABE"/>
    <w:rsid w:val="00CE62D6"/>
    <w:rsid w:val="00CE7E77"/>
    <w:rsid w:val="00CF2EB8"/>
    <w:rsid w:val="00CF2FF2"/>
    <w:rsid w:val="00CF38F0"/>
    <w:rsid w:val="00D004C3"/>
    <w:rsid w:val="00D01AF3"/>
    <w:rsid w:val="00D07C7D"/>
    <w:rsid w:val="00D149D0"/>
    <w:rsid w:val="00D210D6"/>
    <w:rsid w:val="00D256DD"/>
    <w:rsid w:val="00D3314F"/>
    <w:rsid w:val="00D37BA6"/>
    <w:rsid w:val="00D40706"/>
    <w:rsid w:val="00D427D8"/>
    <w:rsid w:val="00D436FB"/>
    <w:rsid w:val="00D43C81"/>
    <w:rsid w:val="00D46FA9"/>
    <w:rsid w:val="00D5060E"/>
    <w:rsid w:val="00D51B99"/>
    <w:rsid w:val="00D533A7"/>
    <w:rsid w:val="00D53C38"/>
    <w:rsid w:val="00D55800"/>
    <w:rsid w:val="00D55F41"/>
    <w:rsid w:val="00D65773"/>
    <w:rsid w:val="00D67842"/>
    <w:rsid w:val="00D75B62"/>
    <w:rsid w:val="00D8008F"/>
    <w:rsid w:val="00D80D67"/>
    <w:rsid w:val="00D8177C"/>
    <w:rsid w:val="00D92E1C"/>
    <w:rsid w:val="00D9312B"/>
    <w:rsid w:val="00D97F85"/>
    <w:rsid w:val="00DA0476"/>
    <w:rsid w:val="00DC254F"/>
    <w:rsid w:val="00DC67B4"/>
    <w:rsid w:val="00DE1C53"/>
    <w:rsid w:val="00DE53A1"/>
    <w:rsid w:val="00DF1ABC"/>
    <w:rsid w:val="00DF2B3A"/>
    <w:rsid w:val="00DF4DC2"/>
    <w:rsid w:val="00E0347A"/>
    <w:rsid w:val="00E044C5"/>
    <w:rsid w:val="00E0556A"/>
    <w:rsid w:val="00E10A68"/>
    <w:rsid w:val="00E12493"/>
    <w:rsid w:val="00E146E8"/>
    <w:rsid w:val="00E23732"/>
    <w:rsid w:val="00E26CBB"/>
    <w:rsid w:val="00E36ED2"/>
    <w:rsid w:val="00E37DD1"/>
    <w:rsid w:val="00E41272"/>
    <w:rsid w:val="00E45A9E"/>
    <w:rsid w:val="00E578B4"/>
    <w:rsid w:val="00E57ACA"/>
    <w:rsid w:val="00E57CA1"/>
    <w:rsid w:val="00E62CDD"/>
    <w:rsid w:val="00E64D05"/>
    <w:rsid w:val="00E66DDB"/>
    <w:rsid w:val="00E760A1"/>
    <w:rsid w:val="00E84022"/>
    <w:rsid w:val="00E967CD"/>
    <w:rsid w:val="00EA0976"/>
    <w:rsid w:val="00EA314D"/>
    <w:rsid w:val="00EA39FC"/>
    <w:rsid w:val="00EA701C"/>
    <w:rsid w:val="00EB4F6C"/>
    <w:rsid w:val="00EC0C22"/>
    <w:rsid w:val="00EC60C0"/>
    <w:rsid w:val="00ED55A2"/>
    <w:rsid w:val="00ED5EFF"/>
    <w:rsid w:val="00F00439"/>
    <w:rsid w:val="00F1065D"/>
    <w:rsid w:val="00F20BB2"/>
    <w:rsid w:val="00F212D0"/>
    <w:rsid w:val="00F252FE"/>
    <w:rsid w:val="00F30AC9"/>
    <w:rsid w:val="00F430E5"/>
    <w:rsid w:val="00F439E1"/>
    <w:rsid w:val="00F446CC"/>
    <w:rsid w:val="00F463F6"/>
    <w:rsid w:val="00F47595"/>
    <w:rsid w:val="00F479BB"/>
    <w:rsid w:val="00F47FD2"/>
    <w:rsid w:val="00F55969"/>
    <w:rsid w:val="00F6727B"/>
    <w:rsid w:val="00F826FD"/>
    <w:rsid w:val="00F870F1"/>
    <w:rsid w:val="00F8715F"/>
    <w:rsid w:val="00F90514"/>
    <w:rsid w:val="00F9570F"/>
    <w:rsid w:val="00F96147"/>
    <w:rsid w:val="00F970D7"/>
    <w:rsid w:val="00FA0F40"/>
    <w:rsid w:val="00FA7F55"/>
    <w:rsid w:val="00FB5A94"/>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rsid w:val="00010CC5"/>
    <w:pPr>
      <w:spacing w:after="100"/>
    </w:p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1D5A"/>
    <w:pPr>
      <w:spacing w:after="100"/>
      <w:ind w:left="240"/>
    </w:p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D40706"/>
    <w:pPr>
      <w:spacing w:after="100"/>
      <w:ind w:left="480"/>
    </w:p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6C5D"/>
    <w:pPr>
      <w:spacing w:after="0"/>
      <w:ind w:left="0"/>
    </w:p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7A5241"/>
    <w:pPr>
      <w:ind w:left="0" w:firstLine="0"/>
    </w:pPr>
    <w:rPr>
      <w:rFonts w:asciiTheme="minorHAnsi" w:hAnsiTheme="minorHAnsi" w:cstheme="minorHAnsi"/>
      <w:sz w:val="18"/>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7A5241"/>
    <w:rPr>
      <w:rFonts w:asciiTheme="minorHAnsi" w:hAnsiTheme="minorHAnsi" w:cstheme="minorHAnsi"/>
      <w:sz w:val="18"/>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en.wikipedia.org/wiki/Symmetric-key_algorithm" TargetMode="Externa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jpeg"/><Relationship Id="rId55" Type="http://schemas.openxmlformats.org/officeDocument/2006/relationships/image" Target="media/image3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wikipedia.org/wiki/Vincent_Rijmen" TargetMode="External"/><Relationship Id="rId29" Type="http://schemas.openxmlformats.org/officeDocument/2006/relationships/image" Target="media/image11.png"/><Relationship Id="rId11" Type="http://schemas.openxmlformats.org/officeDocument/2006/relationships/hyperlink" Target="https://en.wikipedia.org/wiki/Integer" TargetMode="External"/><Relationship Id="rId24" Type="http://schemas.openxmlformats.org/officeDocument/2006/relationships/hyperlink" Target="https://en.wikipedia.org/wiki/Bitwise_xor" TargetMode="External"/><Relationship Id="rId32" Type="http://schemas.openxmlformats.org/officeDocument/2006/relationships/hyperlink" Target="https://github.com/pnvamshi/Hardware-Implementation-of-AES-Verilog/tree/master/AES-128-Bit-Verilog"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jpe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32.jpeg"/><Relationship Id="rId3" Type="http://schemas.openxmlformats.org/officeDocument/2006/relationships/customXml" Target="../customXml/item3.xml"/><Relationship Id="rId12" Type="http://schemas.openxmlformats.org/officeDocument/2006/relationships/hyperlink" Target="https://en.wikipedia.org/wiki/Load%E2%80%93store_architecture" TargetMode="External"/><Relationship Id="rId17" Type="http://schemas.openxmlformats.org/officeDocument/2006/relationships/hyperlink" Target="https://en.wikipedia.org/wiki/Joan_Daemen" TargetMode="External"/><Relationship Id="rId25" Type="http://schemas.openxmlformats.org/officeDocument/2006/relationships/image" Target="media/image7.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hyperlink" Target="https://en.wikipedia.org/wiki/AES_key_schedule" TargetMode="External"/><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lock_cipher"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jpe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33.png"/></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2.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3A0F9F-8B91-4A36-A791-DAC0D22E3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0</TotalTime>
  <Pages>25</Pages>
  <Words>3800</Words>
  <Characters>2166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65</cp:revision>
  <dcterms:created xsi:type="dcterms:W3CDTF">2020-10-21T14:18:00Z</dcterms:created>
  <dcterms:modified xsi:type="dcterms:W3CDTF">2020-10-2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